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50D54" w14:textId="6A9A22D5" w:rsidR="002F69D9" w:rsidRPr="00CA41CD" w:rsidRDefault="00321978" w:rsidP="007C7EE9">
      <w:pPr>
        <w:pStyle w:val="BodyText"/>
        <w:ind w:left="104"/>
        <w:rPr>
          <w:rFonts w:ascii="Times New Roman"/>
          <w:sz w:val="20"/>
          <w:lang w:val="id-ID"/>
        </w:rPr>
      </w:pPr>
      <w:r>
        <w:rPr>
          <w:rFonts w:ascii="Times New Roman"/>
          <w:noProof/>
          <w:sz w:val="20"/>
          <w:lang w:val="id-ID"/>
        </w:rPr>
        <mc:AlternateContent>
          <mc:Choice Requires="wpg">
            <w:drawing>
              <wp:inline distT="0" distB="0" distL="0" distR="0" wp14:anchorId="1FC004DD" wp14:editId="3E5C00DE">
                <wp:extent cx="5812155" cy="1463675"/>
                <wp:effectExtent l="0" t="0" r="0" b="317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2155" cy="1463675"/>
                          <a:chOff x="0" y="0"/>
                          <a:chExt cx="9149" cy="2305"/>
                        </a:xfrm>
                      </wpg:grpSpPr>
                      <pic:pic xmlns:pic="http://schemas.openxmlformats.org/drawingml/2006/picture">
                        <pic:nvPicPr>
                          <pic:cNvPr id="8"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7492" y="28"/>
                            <a:ext cx="1545" cy="2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4"/>
                        <wps:cNvSpPr>
                          <a:spLocks/>
                        </wps:cNvSpPr>
                        <wps:spPr bwMode="auto">
                          <a:xfrm>
                            <a:off x="14" y="0"/>
                            <a:ext cx="9134" cy="29"/>
                          </a:xfrm>
                          <a:custGeom>
                            <a:avLst/>
                            <a:gdLst>
                              <a:gd name="T0" fmla="*/ 7372 w 9134"/>
                              <a:gd name="T1" fmla="*/ 0 h 29"/>
                              <a:gd name="T2" fmla="*/ 0 w 9134"/>
                              <a:gd name="T3" fmla="*/ 0 h 29"/>
                              <a:gd name="T4" fmla="*/ 0 w 9134"/>
                              <a:gd name="T5" fmla="*/ 29 h 29"/>
                              <a:gd name="T6" fmla="*/ 7372 w 9134"/>
                              <a:gd name="T7" fmla="*/ 29 h 29"/>
                              <a:gd name="T8" fmla="*/ 7372 w 9134"/>
                              <a:gd name="T9" fmla="*/ 0 h 29"/>
                              <a:gd name="T10" fmla="*/ 9134 w 9134"/>
                              <a:gd name="T11" fmla="*/ 0 h 29"/>
                              <a:gd name="T12" fmla="*/ 7401 w 9134"/>
                              <a:gd name="T13" fmla="*/ 0 h 29"/>
                              <a:gd name="T14" fmla="*/ 7372 w 9134"/>
                              <a:gd name="T15" fmla="*/ 0 h 29"/>
                              <a:gd name="T16" fmla="*/ 7372 w 9134"/>
                              <a:gd name="T17" fmla="*/ 29 h 29"/>
                              <a:gd name="T18" fmla="*/ 7401 w 9134"/>
                              <a:gd name="T19" fmla="*/ 29 h 29"/>
                              <a:gd name="T20" fmla="*/ 9134 w 9134"/>
                              <a:gd name="T21" fmla="*/ 29 h 29"/>
                              <a:gd name="T22" fmla="*/ 9134 w 9134"/>
                              <a:gd name="T23" fmla="*/ 0 h 29"/>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134" h="29">
                                <a:moveTo>
                                  <a:pt x="7372" y="0"/>
                                </a:moveTo>
                                <a:lnTo>
                                  <a:pt x="0" y="0"/>
                                </a:lnTo>
                                <a:lnTo>
                                  <a:pt x="0" y="29"/>
                                </a:lnTo>
                                <a:lnTo>
                                  <a:pt x="7372" y="29"/>
                                </a:lnTo>
                                <a:lnTo>
                                  <a:pt x="7372" y="0"/>
                                </a:lnTo>
                                <a:close/>
                                <a:moveTo>
                                  <a:pt x="9134" y="0"/>
                                </a:moveTo>
                                <a:lnTo>
                                  <a:pt x="7401" y="0"/>
                                </a:lnTo>
                                <a:lnTo>
                                  <a:pt x="7372" y="0"/>
                                </a:lnTo>
                                <a:lnTo>
                                  <a:pt x="7372" y="29"/>
                                </a:lnTo>
                                <a:lnTo>
                                  <a:pt x="7401" y="29"/>
                                </a:lnTo>
                                <a:lnTo>
                                  <a:pt x="9134" y="29"/>
                                </a:lnTo>
                                <a:lnTo>
                                  <a:pt x="913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AutoShape 5"/>
                        <wps:cNvSpPr>
                          <a:spLocks/>
                        </wps:cNvSpPr>
                        <wps:spPr bwMode="auto">
                          <a:xfrm>
                            <a:off x="0" y="2215"/>
                            <a:ext cx="9149" cy="89"/>
                          </a:xfrm>
                          <a:custGeom>
                            <a:avLst/>
                            <a:gdLst>
                              <a:gd name="T0" fmla="*/ 9148 w 9149"/>
                              <a:gd name="T1" fmla="*/ 2244 h 89"/>
                              <a:gd name="T2" fmla="*/ 7461 w 9149"/>
                              <a:gd name="T3" fmla="*/ 2244 h 89"/>
                              <a:gd name="T4" fmla="*/ 7386 w 9149"/>
                              <a:gd name="T5" fmla="*/ 2244 h 89"/>
                              <a:gd name="T6" fmla="*/ 7372 w 9149"/>
                              <a:gd name="T7" fmla="*/ 2244 h 89"/>
                              <a:gd name="T8" fmla="*/ 0 w 9149"/>
                              <a:gd name="T9" fmla="*/ 2244 h 89"/>
                              <a:gd name="T10" fmla="*/ 0 w 9149"/>
                              <a:gd name="T11" fmla="*/ 2304 h 89"/>
                              <a:gd name="T12" fmla="*/ 7372 w 9149"/>
                              <a:gd name="T13" fmla="*/ 2304 h 89"/>
                              <a:gd name="T14" fmla="*/ 7386 w 9149"/>
                              <a:gd name="T15" fmla="*/ 2304 h 89"/>
                              <a:gd name="T16" fmla="*/ 7461 w 9149"/>
                              <a:gd name="T17" fmla="*/ 2304 h 89"/>
                              <a:gd name="T18" fmla="*/ 9148 w 9149"/>
                              <a:gd name="T19" fmla="*/ 2304 h 89"/>
                              <a:gd name="T20" fmla="*/ 9148 w 9149"/>
                              <a:gd name="T21" fmla="*/ 2244 h 89"/>
                              <a:gd name="T22" fmla="*/ 9148 w 9149"/>
                              <a:gd name="T23" fmla="*/ 2216 h 89"/>
                              <a:gd name="T24" fmla="*/ 7461 w 9149"/>
                              <a:gd name="T25" fmla="*/ 2216 h 89"/>
                              <a:gd name="T26" fmla="*/ 7386 w 9149"/>
                              <a:gd name="T27" fmla="*/ 2216 h 89"/>
                              <a:gd name="T28" fmla="*/ 7372 w 9149"/>
                              <a:gd name="T29" fmla="*/ 2216 h 89"/>
                              <a:gd name="T30" fmla="*/ 0 w 9149"/>
                              <a:gd name="T31" fmla="*/ 2216 h 89"/>
                              <a:gd name="T32" fmla="*/ 0 w 9149"/>
                              <a:gd name="T33" fmla="*/ 2230 h 89"/>
                              <a:gd name="T34" fmla="*/ 7372 w 9149"/>
                              <a:gd name="T35" fmla="*/ 2230 h 89"/>
                              <a:gd name="T36" fmla="*/ 7386 w 9149"/>
                              <a:gd name="T37" fmla="*/ 2230 h 89"/>
                              <a:gd name="T38" fmla="*/ 7461 w 9149"/>
                              <a:gd name="T39" fmla="*/ 2230 h 89"/>
                              <a:gd name="T40" fmla="*/ 9148 w 9149"/>
                              <a:gd name="T41" fmla="*/ 2230 h 89"/>
                              <a:gd name="T42" fmla="*/ 9148 w 9149"/>
                              <a:gd name="T43" fmla="*/ 2216 h 89"/>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9149" h="89">
                                <a:moveTo>
                                  <a:pt x="9148" y="28"/>
                                </a:moveTo>
                                <a:lnTo>
                                  <a:pt x="7461" y="28"/>
                                </a:lnTo>
                                <a:lnTo>
                                  <a:pt x="7386" y="28"/>
                                </a:lnTo>
                                <a:lnTo>
                                  <a:pt x="7372" y="28"/>
                                </a:lnTo>
                                <a:lnTo>
                                  <a:pt x="0" y="28"/>
                                </a:lnTo>
                                <a:lnTo>
                                  <a:pt x="0" y="88"/>
                                </a:lnTo>
                                <a:lnTo>
                                  <a:pt x="7372" y="88"/>
                                </a:lnTo>
                                <a:lnTo>
                                  <a:pt x="7386" y="88"/>
                                </a:lnTo>
                                <a:lnTo>
                                  <a:pt x="7461" y="88"/>
                                </a:lnTo>
                                <a:lnTo>
                                  <a:pt x="9148" y="88"/>
                                </a:lnTo>
                                <a:lnTo>
                                  <a:pt x="9148" y="28"/>
                                </a:lnTo>
                                <a:close/>
                                <a:moveTo>
                                  <a:pt x="9148" y="0"/>
                                </a:moveTo>
                                <a:lnTo>
                                  <a:pt x="7461" y="0"/>
                                </a:lnTo>
                                <a:lnTo>
                                  <a:pt x="7386" y="0"/>
                                </a:lnTo>
                                <a:lnTo>
                                  <a:pt x="7372" y="0"/>
                                </a:lnTo>
                                <a:lnTo>
                                  <a:pt x="0" y="0"/>
                                </a:lnTo>
                                <a:lnTo>
                                  <a:pt x="0" y="14"/>
                                </a:lnTo>
                                <a:lnTo>
                                  <a:pt x="7372" y="14"/>
                                </a:lnTo>
                                <a:lnTo>
                                  <a:pt x="7386" y="14"/>
                                </a:lnTo>
                                <a:lnTo>
                                  <a:pt x="7461" y="14"/>
                                </a:lnTo>
                                <a:lnTo>
                                  <a:pt x="9148" y="14"/>
                                </a:lnTo>
                                <a:lnTo>
                                  <a:pt x="9148" y="0"/>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Text Box 6"/>
                        <wps:cNvSpPr txBox="1">
                          <a:spLocks noChangeArrowheads="1"/>
                        </wps:cNvSpPr>
                        <wps:spPr bwMode="auto">
                          <a:xfrm>
                            <a:off x="0" y="0"/>
                            <a:ext cx="9149" cy="2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B718A" w14:textId="77777777" w:rsidR="00321978" w:rsidRPr="00275904" w:rsidRDefault="00321978" w:rsidP="001D309C">
                              <w:pPr>
                                <w:spacing w:before="3"/>
                                <w:rPr>
                                  <w:sz w:val="36"/>
                                  <w:lang w:val="id-ID"/>
                                </w:rPr>
                              </w:pPr>
                            </w:p>
                            <w:p w14:paraId="797F9D83" w14:textId="36372B95" w:rsidR="00321978" w:rsidRPr="00275904" w:rsidRDefault="00321978" w:rsidP="001D309C">
                              <w:pPr>
                                <w:spacing w:before="1"/>
                                <w:ind w:left="129" w:right="1879"/>
                                <w:jc w:val="center"/>
                                <w:rPr>
                                  <w:b/>
                                  <w:sz w:val="24"/>
                                  <w:szCs w:val="24"/>
                                  <w:lang w:val="id-ID"/>
                                </w:rPr>
                              </w:pPr>
                              <w:r w:rsidRPr="00275904">
                                <w:rPr>
                                  <w:b/>
                                  <w:sz w:val="24"/>
                                  <w:szCs w:val="24"/>
                                  <w:lang w:val="id-ID"/>
                                </w:rPr>
                                <w:t>BASINDO: Jurnal Kajian Bahasa, Sastra Indonesia, dan</w:t>
                              </w:r>
                              <w:r w:rsidRPr="00275904">
                                <w:rPr>
                                  <w:b/>
                                  <w:spacing w:val="-51"/>
                                  <w:sz w:val="24"/>
                                  <w:szCs w:val="24"/>
                                  <w:lang w:val="id-ID"/>
                                </w:rPr>
                                <w:t xml:space="preserve"> </w:t>
                              </w:r>
                              <w:r w:rsidRPr="00275904">
                                <w:rPr>
                                  <w:b/>
                                  <w:sz w:val="24"/>
                                  <w:szCs w:val="24"/>
                                  <w:lang w:val="id-ID"/>
                                </w:rPr>
                                <w:t>Pembelajarannya</w:t>
                              </w:r>
                            </w:p>
                            <w:p w14:paraId="2FCA9776" w14:textId="77777777" w:rsidR="00321978" w:rsidRPr="00275904" w:rsidRDefault="00321978" w:rsidP="001D309C">
                              <w:pPr>
                                <w:rPr>
                                  <w:b/>
                                  <w:sz w:val="24"/>
                                  <w:szCs w:val="24"/>
                                  <w:lang w:val="id-ID"/>
                                </w:rPr>
                              </w:pPr>
                            </w:p>
                            <w:p w14:paraId="0A2160DD" w14:textId="7F991B9C" w:rsidR="00321978" w:rsidRPr="00275904" w:rsidRDefault="00321978" w:rsidP="001D309C">
                              <w:pPr>
                                <w:spacing w:line="281" w:lineRule="exact"/>
                                <w:ind w:left="129" w:right="1876"/>
                                <w:jc w:val="center"/>
                                <w:rPr>
                                  <w:b/>
                                  <w:sz w:val="24"/>
                                  <w:szCs w:val="24"/>
                                  <w:lang w:val="id-ID"/>
                                </w:rPr>
                              </w:pPr>
                              <w:r w:rsidRPr="00275904">
                                <w:rPr>
                                  <w:b/>
                                  <w:sz w:val="24"/>
                                  <w:szCs w:val="24"/>
                                  <w:lang w:val="id-ID"/>
                                </w:rPr>
                                <w:t>Volume</w:t>
                              </w:r>
                              <w:r w:rsidRPr="00275904">
                                <w:rPr>
                                  <w:b/>
                                  <w:spacing w:val="-2"/>
                                  <w:sz w:val="24"/>
                                  <w:szCs w:val="24"/>
                                  <w:lang w:val="id-ID"/>
                                </w:rPr>
                                <w:t xml:space="preserve"> </w:t>
                              </w:r>
                              <w:r>
                                <w:rPr>
                                  <w:b/>
                                  <w:sz w:val="24"/>
                                  <w:szCs w:val="24"/>
                                  <w:lang w:val="id-ID"/>
                                </w:rPr>
                                <w:t>...</w:t>
                              </w:r>
                              <w:r w:rsidRPr="00275904">
                                <w:rPr>
                                  <w:b/>
                                  <w:spacing w:val="-3"/>
                                  <w:sz w:val="24"/>
                                  <w:szCs w:val="24"/>
                                  <w:lang w:val="id-ID"/>
                                </w:rPr>
                                <w:t xml:space="preserve"> </w:t>
                              </w:r>
                              <w:r w:rsidRPr="00275904">
                                <w:rPr>
                                  <w:b/>
                                  <w:sz w:val="24"/>
                                  <w:szCs w:val="24"/>
                                  <w:lang w:val="id-ID"/>
                                </w:rPr>
                                <w:t>Nomor</w:t>
                              </w:r>
                              <w:r>
                                <w:rPr>
                                  <w:b/>
                                  <w:sz w:val="24"/>
                                  <w:szCs w:val="24"/>
                                </w:rPr>
                                <w:t xml:space="preserve"> </w:t>
                              </w:r>
                              <w:r>
                                <w:rPr>
                                  <w:b/>
                                  <w:sz w:val="24"/>
                                  <w:szCs w:val="24"/>
                                  <w:lang w:val="id-ID"/>
                                </w:rPr>
                                <w:t>...</w:t>
                              </w:r>
                              <w:r w:rsidRPr="00275904">
                                <w:rPr>
                                  <w:b/>
                                  <w:sz w:val="24"/>
                                  <w:szCs w:val="24"/>
                                  <w:lang w:val="id-ID"/>
                                </w:rPr>
                                <w:t>,</w:t>
                              </w:r>
                              <w:r w:rsidRPr="00275904">
                                <w:rPr>
                                  <w:b/>
                                  <w:spacing w:val="-3"/>
                                  <w:sz w:val="24"/>
                                  <w:szCs w:val="24"/>
                                  <w:lang w:val="id-ID"/>
                                </w:rPr>
                                <w:t xml:space="preserve"> </w:t>
                              </w:r>
                              <w:r>
                                <w:rPr>
                                  <w:b/>
                                  <w:sz w:val="24"/>
                                  <w:szCs w:val="24"/>
                                  <w:lang w:val="id-ID"/>
                                </w:rPr>
                                <w:t>202..</w:t>
                              </w:r>
                            </w:p>
                            <w:p w14:paraId="3D8DAD57" w14:textId="1B29EB04" w:rsidR="00321978" w:rsidRPr="00275904" w:rsidRDefault="00321978" w:rsidP="001D309C">
                              <w:pPr>
                                <w:spacing w:line="281" w:lineRule="exact"/>
                                <w:ind w:left="129" w:right="1879"/>
                                <w:jc w:val="center"/>
                                <w:rPr>
                                  <w:b/>
                                  <w:sz w:val="24"/>
                                  <w:szCs w:val="24"/>
                                  <w:lang w:val="id-ID"/>
                                </w:rPr>
                              </w:pPr>
                              <w:r w:rsidRPr="00321978">
                                <w:rPr>
                                  <w:b/>
                                  <w:sz w:val="24"/>
                                  <w:szCs w:val="24"/>
                                </w:rPr>
                                <w:t>Journal homepage</w:t>
                              </w:r>
                              <w:r w:rsidRPr="00275904">
                                <w:rPr>
                                  <w:b/>
                                  <w:sz w:val="24"/>
                                  <w:szCs w:val="24"/>
                                  <w:lang w:val="id-ID"/>
                                </w:rPr>
                                <w:t>:</w:t>
                              </w:r>
                              <w:r w:rsidRPr="00275904">
                                <w:rPr>
                                  <w:b/>
                                  <w:spacing w:val="-8"/>
                                  <w:sz w:val="24"/>
                                  <w:szCs w:val="24"/>
                                  <w:lang w:val="id-ID"/>
                                </w:rPr>
                                <w:t xml:space="preserve"> </w:t>
                              </w:r>
                              <w:hyperlink r:id="rId8">
                                <w:r w:rsidRPr="00275904">
                                  <w:rPr>
                                    <w:b/>
                                    <w:color w:val="0000FF"/>
                                    <w:sz w:val="24"/>
                                    <w:szCs w:val="24"/>
                                    <w:u w:val="single" w:color="0000FF"/>
                                    <w:lang w:val="id-ID"/>
                                  </w:rPr>
                                  <w:t>http://journal2.um.ac.id/index.php/basindo</w:t>
                                </w:r>
                              </w:hyperlink>
                            </w:p>
                          </w:txbxContent>
                        </wps:txbx>
                        <wps:bodyPr rot="0" vert="horz" wrap="square" lIns="0" tIns="0" rIns="0" bIns="0" anchor="t" anchorCtr="0" upright="1">
                          <a:noAutofit/>
                        </wps:bodyPr>
                      </wps:wsp>
                    </wpg:wgp>
                  </a:graphicData>
                </a:graphic>
              </wp:inline>
            </w:drawing>
          </mc:Choice>
          <mc:Fallback>
            <w:pict>
              <v:group w14:anchorId="1FC004DD" id="Group 7" o:spid="_x0000_s1026" style="width:457.65pt;height:115.25pt;mso-position-horizontal-relative:char;mso-position-vertical-relative:line" coordsize="9149,2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492;top:28;width:1545;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">
                  <v:imagedata r:id="rId9" o:title=""/>
                </v:shape>
                <v:shape id="AutoShape 4" o:spid="_x0000_s1028" style="position:absolute;left:14;width:9134;height:29;visibility:visible;mso-wrap-style:square;v-text-anchor:top" coordsize="91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" path="m7372,l,,,29r7372,l7372,xm9134,l7401,r-29,l7372,29r29,l9134,29r,-29xe" fillcolor="black" stroked="f">
                  <v:path arrowok="t" o:connecttype="custom" o:connectlocs="7372,0;0,0;0,29;7372,29;7372,0;9134,0;7401,0;7372,0;7372,29;7401,29;9134,29;9134,0" o:connectangles="0,0,0,0,0,0,0,0,0,0,0,0"/>
                </v:shape>
                <v:shape id="AutoShape 5" o:spid="_x0000_s1029" style="position:absolute;top:2215;width:9149;height:89;visibility:visible;mso-wrap-style:square;v-text-anchor:top" coordsize="914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" path="m9148,28r-1687,l7386,28r-14,l,28,,88r7372,l7386,88r75,l9148,88r,-60xm9148,l7461,r-75,l7372,,,,,14r7372,l7386,14r75,l9148,14r,-14xe" fillcolor="#bebebe" stroked="f">
                  <v:path arrowok="t" o:connecttype="custom" o:connectlocs="9148,2244;7461,2244;7386,2244;7372,2244;0,2244;0,2304;7372,2304;7386,2304;7461,2304;9148,2304;9148,2244;9148,2216;7461,2216;7386,2216;7372,2216;0,2216;0,2230;7372,2230;7386,2230;7461,2230;9148,2230;9148,2216" o:connectangles="0,0,0,0,0,0,0,0,0,0,0,0,0,0,0,0,0,0,0,0,0,0"/>
                </v:shape>
                <v:shapetype id="_x0000_t202" coordsize="21600,21600" o:spt="202" path="m,l,21600r21600,l21600,xe">
                  <v:stroke joinstyle="miter"/>
                  <v:path gradientshapeok="t" o:connecttype="rect"/>
                </v:shapetype>
                <v:shape id="Text Box 6" o:spid="_x0000_s1030" type="#_x0000_t202" style="position:absolute;width:9149;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3B718A" w14:textId="77777777" w:rsidR="00321978" w:rsidRPr="00275904" w:rsidRDefault="00321978" w:rsidP="001D309C">
                        <w:pPr>
                          <w:spacing w:before="3"/>
                          <w:rPr>
                            <w:sz w:val="36"/>
                            <w:lang w:val="id-ID"/>
                          </w:rPr>
                        </w:pPr>
                      </w:p>
                      <w:p w14:paraId="797F9D83" w14:textId="36372B95" w:rsidR="00321978" w:rsidRPr="00275904" w:rsidRDefault="00321978" w:rsidP="001D309C">
                        <w:pPr>
                          <w:spacing w:before="1"/>
                          <w:ind w:left="129" w:right="1879"/>
                          <w:jc w:val="center"/>
                          <w:rPr>
                            <w:b/>
                            <w:sz w:val="24"/>
                            <w:szCs w:val="24"/>
                            <w:lang w:val="id-ID"/>
                          </w:rPr>
                        </w:pPr>
                        <w:r w:rsidRPr="00275904">
                          <w:rPr>
                            <w:b/>
                            <w:sz w:val="24"/>
                            <w:szCs w:val="24"/>
                            <w:lang w:val="id-ID"/>
                          </w:rPr>
                          <w:t>BASINDO: Jurnal Kajian Bahasa, Sastra Indonesia, dan</w:t>
                        </w:r>
                        <w:r w:rsidRPr="00275904">
                          <w:rPr>
                            <w:b/>
                            <w:spacing w:val="-51"/>
                            <w:sz w:val="24"/>
                            <w:szCs w:val="24"/>
                            <w:lang w:val="id-ID"/>
                          </w:rPr>
                          <w:t xml:space="preserve"> </w:t>
                        </w:r>
                        <w:r w:rsidRPr="00275904">
                          <w:rPr>
                            <w:b/>
                            <w:sz w:val="24"/>
                            <w:szCs w:val="24"/>
                            <w:lang w:val="id-ID"/>
                          </w:rPr>
                          <w:t>Pembelajarannya</w:t>
                        </w:r>
                      </w:p>
                      <w:p w14:paraId="2FCA9776" w14:textId="77777777" w:rsidR="00321978" w:rsidRPr="00275904" w:rsidRDefault="00321978" w:rsidP="001D309C">
                        <w:pPr>
                          <w:rPr>
                            <w:b/>
                            <w:sz w:val="24"/>
                            <w:szCs w:val="24"/>
                            <w:lang w:val="id-ID"/>
                          </w:rPr>
                        </w:pPr>
                      </w:p>
                      <w:p w14:paraId="0A2160DD" w14:textId="7F991B9C" w:rsidR="00321978" w:rsidRPr="00275904" w:rsidRDefault="00321978" w:rsidP="001D309C">
                        <w:pPr>
                          <w:spacing w:line="281" w:lineRule="exact"/>
                          <w:ind w:left="129" w:right="1876"/>
                          <w:jc w:val="center"/>
                          <w:rPr>
                            <w:b/>
                            <w:sz w:val="24"/>
                            <w:szCs w:val="24"/>
                            <w:lang w:val="id-ID"/>
                          </w:rPr>
                        </w:pPr>
                        <w:r w:rsidRPr="00275904">
                          <w:rPr>
                            <w:b/>
                            <w:sz w:val="24"/>
                            <w:szCs w:val="24"/>
                            <w:lang w:val="id-ID"/>
                          </w:rPr>
                          <w:t>Volume</w:t>
                        </w:r>
                        <w:r w:rsidRPr="00275904">
                          <w:rPr>
                            <w:b/>
                            <w:spacing w:val="-2"/>
                            <w:sz w:val="24"/>
                            <w:szCs w:val="24"/>
                            <w:lang w:val="id-ID"/>
                          </w:rPr>
                          <w:t xml:space="preserve"> </w:t>
                        </w:r>
                        <w:r>
                          <w:rPr>
                            <w:b/>
                            <w:sz w:val="24"/>
                            <w:szCs w:val="24"/>
                            <w:lang w:val="id-ID"/>
                          </w:rPr>
                          <w:t>...</w:t>
                        </w:r>
                        <w:r w:rsidRPr="00275904">
                          <w:rPr>
                            <w:b/>
                            <w:spacing w:val="-3"/>
                            <w:sz w:val="24"/>
                            <w:szCs w:val="24"/>
                            <w:lang w:val="id-ID"/>
                          </w:rPr>
                          <w:t xml:space="preserve"> </w:t>
                        </w:r>
                        <w:r w:rsidRPr="00275904">
                          <w:rPr>
                            <w:b/>
                            <w:sz w:val="24"/>
                            <w:szCs w:val="24"/>
                            <w:lang w:val="id-ID"/>
                          </w:rPr>
                          <w:t>Nomor</w:t>
                        </w:r>
                        <w:r>
                          <w:rPr>
                            <w:b/>
                            <w:sz w:val="24"/>
                            <w:szCs w:val="24"/>
                          </w:rPr>
                          <w:t xml:space="preserve"> </w:t>
                        </w:r>
                        <w:r>
                          <w:rPr>
                            <w:b/>
                            <w:sz w:val="24"/>
                            <w:szCs w:val="24"/>
                            <w:lang w:val="id-ID"/>
                          </w:rPr>
                          <w:t>...</w:t>
                        </w:r>
                        <w:r w:rsidRPr="00275904">
                          <w:rPr>
                            <w:b/>
                            <w:sz w:val="24"/>
                            <w:szCs w:val="24"/>
                            <w:lang w:val="id-ID"/>
                          </w:rPr>
                          <w:t>,</w:t>
                        </w:r>
                        <w:r w:rsidRPr="00275904">
                          <w:rPr>
                            <w:b/>
                            <w:spacing w:val="-3"/>
                            <w:sz w:val="24"/>
                            <w:szCs w:val="24"/>
                            <w:lang w:val="id-ID"/>
                          </w:rPr>
                          <w:t xml:space="preserve"> </w:t>
                        </w:r>
                        <w:r>
                          <w:rPr>
                            <w:b/>
                            <w:sz w:val="24"/>
                            <w:szCs w:val="24"/>
                            <w:lang w:val="id-ID"/>
                          </w:rPr>
                          <w:t>202..</w:t>
                        </w:r>
                      </w:p>
                      <w:p w14:paraId="3D8DAD57" w14:textId="1B29EB04" w:rsidR="00321978" w:rsidRPr="00275904" w:rsidRDefault="00321978" w:rsidP="001D309C">
                        <w:pPr>
                          <w:spacing w:line="281" w:lineRule="exact"/>
                          <w:ind w:left="129" w:right="1879"/>
                          <w:jc w:val="center"/>
                          <w:rPr>
                            <w:b/>
                            <w:sz w:val="24"/>
                            <w:szCs w:val="24"/>
                            <w:lang w:val="id-ID"/>
                          </w:rPr>
                        </w:pPr>
                        <w:r w:rsidRPr="00321978">
                          <w:rPr>
                            <w:b/>
                            <w:sz w:val="24"/>
                            <w:szCs w:val="24"/>
                          </w:rPr>
                          <w:t>Journal homepage</w:t>
                        </w:r>
                        <w:r w:rsidRPr="00275904">
                          <w:rPr>
                            <w:b/>
                            <w:sz w:val="24"/>
                            <w:szCs w:val="24"/>
                            <w:lang w:val="id-ID"/>
                          </w:rPr>
                          <w:t>:</w:t>
                        </w:r>
                        <w:r w:rsidRPr="00275904">
                          <w:rPr>
                            <w:b/>
                            <w:spacing w:val="-8"/>
                            <w:sz w:val="24"/>
                            <w:szCs w:val="24"/>
                            <w:lang w:val="id-ID"/>
                          </w:rPr>
                          <w:t xml:space="preserve"> </w:t>
                        </w:r>
                        <w:hyperlink r:id="rId10">
                          <w:r w:rsidRPr="00275904">
                            <w:rPr>
                              <w:b/>
                              <w:color w:val="0000FF"/>
                              <w:sz w:val="24"/>
                              <w:szCs w:val="24"/>
                              <w:u w:val="single" w:color="0000FF"/>
                              <w:lang w:val="id-ID"/>
                            </w:rPr>
                            <w:t>http://journal2.um.ac.id/index.php/basindo</w:t>
                          </w:r>
                        </w:hyperlink>
                      </w:p>
                    </w:txbxContent>
                  </v:textbox>
                </v:shape>
                <w10:anchorlock/>
              </v:group>
            </w:pict>
          </mc:Fallback>
        </mc:AlternateContent>
      </w:r>
    </w:p>
    <w:p w14:paraId="0E4D0D7C" w14:textId="77777777" w:rsidR="002F69D9" w:rsidRPr="00CA41CD" w:rsidRDefault="002F69D9" w:rsidP="007C7EE9">
      <w:pPr>
        <w:pStyle w:val="BodyText"/>
        <w:spacing w:before="4"/>
        <w:rPr>
          <w:rFonts w:ascii="Times New Roman"/>
          <w:sz w:val="13"/>
          <w:lang w:val="id-ID"/>
        </w:rPr>
      </w:pPr>
    </w:p>
    <w:p w14:paraId="3D0B09D7" w14:textId="282B9F73" w:rsidR="002F69D9" w:rsidRPr="00BE4B22" w:rsidRDefault="00BE4B22" w:rsidP="00867495">
      <w:pPr>
        <w:pStyle w:val="Heading1"/>
        <w:spacing w:before="100" w:line="240" w:lineRule="auto"/>
        <w:jc w:val="both"/>
      </w:pPr>
      <w:r>
        <w:t>MAKNA KONOTASI DALAM LIRIK LAGU MAHALINI PADA ALBUM FABULA</w:t>
      </w:r>
    </w:p>
    <w:p w14:paraId="6B85635D" w14:textId="77777777" w:rsidR="002F69D9" w:rsidRPr="00CA41CD" w:rsidRDefault="002F69D9" w:rsidP="007C7EE9">
      <w:pPr>
        <w:pStyle w:val="BodyText"/>
        <w:spacing w:before="10"/>
        <w:rPr>
          <w:b/>
          <w:sz w:val="27"/>
          <w:lang w:val="id-ID"/>
        </w:rPr>
      </w:pPr>
    </w:p>
    <w:p w14:paraId="7741C62A" w14:textId="6E94D881" w:rsidR="002F69D9" w:rsidRPr="00CA41CD" w:rsidRDefault="002355DE" w:rsidP="007C7EE9">
      <w:pPr>
        <w:pStyle w:val="BodyText"/>
        <w:ind w:left="116"/>
        <w:rPr>
          <w:lang w:val="id-ID"/>
        </w:rPr>
      </w:pPr>
      <w:r>
        <w:t>Syafrinnissa Azizah</w:t>
      </w:r>
      <w:r w:rsidR="00BE4B22">
        <w:t>, Iwan Marwan</w:t>
      </w:r>
    </w:p>
    <w:p w14:paraId="315C424E" w14:textId="27236A80" w:rsidR="002F69D9" w:rsidRPr="002355DE" w:rsidRDefault="002355DE" w:rsidP="009B560F">
      <w:pPr>
        <w:ind w:left="116"/>
        <w:rPr>
          <w:i/>
          <w:sz w:val="24"/>
        </w:rPr>
      </w:pPr>
      <w:r>
        <w:rPr>
          <w:i/>
          <w:sz w:val="24"/>
        </w:rPr>
        <w:t>Institut Agama Islam Negeri Kediri</w:t>
      </w:r>
    </w:p>
    <w:p w14:paraId="58CC203F" w14:textId="5AAA487D" w:rsidR="00C25CA1" w:rsidRPr="00CA41CD" w:rsidRDefault="002355DE" w:rsidP="009B560F">
      <w:pPr>
        <w:ind w:left="116"/>
        <w:rPr>
          <w:i/>
          <w:sz w:val="24"/>
          <w:lang w:val="id-ID"/>
        </w:rPr>
      </w:pPr>
      <w:r>
        <w:rPr>
          <w:i/>
          <w:sz w:val="24"/>
        </w:rPr>
        <w:t>Jl. Sunan Ampel No. 7, Ngronggo, Kec. Kota, Kota Kediri, Jawa Timur 64127</w:t>
      </w:r>
    </w:p>
    <w:p w14:paraId="3B68665B" w14:textId="77777777" w:rsidR="002F69D9" w:rsidRPr="00CA41CD" w:rsidRDefault="002F69D9" w:rsidP="007C7EE9">
      <w:pPr>
        <w:pStyle w:val="BodyText"/>
        <w:rPr>
          <w:i/>
          <w:sz w:val="38"/>
          <w:lang w:val="id-ID"/>
        </w:rPr>
      </w:pPr>
    </w:p>
    <w:p w14:paraId="2F2B777E" w14:textId="074C3747" w:rsidR="002F69D9" w:rsidRPr="00CA41CD" w:rsidRDefault="001A65D5" w:rsidP="007C7EE9">
      <w:pPr>
        <w:tabs>
          <w:tab w:val="left" w:pos="3317"/>
        </w:tabs>
        <w:ind w:left="224"/>
        <w:rPr>
          <w:b/>
          <w:lang w:val="id-ID"/>
        </w:rPr>
      </w:pPr>
      <w:r w:rsidRPr="00CA41CD">
        <w:rPr>
          <w:noProof/>
          <w:lang w:val="id-ID"/>
        </w:rPr>
        <mc:AlternateContent>
          <mc:Choice Requires="wps">
            <w:drawing>
              <wp:anchor distT="0" distB="0" distL="0" distR="0" simplePos="0" relativeHeight="487588352" behindDoc="1" locked="0" layoutInCell="1" allowOverlap="1" wp14:anchorId="3E17AB94" wp14:editId="4FA1A538">
                <wp:simplePos x="0" y="0"/>
                <wp:positionH relativeFrom="page">
                  <wp:posOffset>899160</wp:posOffset>
                </wp:positionH>
                <wp:positionV relativeFrom="paragraph">
                  <wp:posOffset>239395</wp:posOffset>
                </wp:positionV>
                <wp:extent cx="1620520" cy="5080"/>
                <wp:effectExtent l="0" t="0" r="0" b="0"/>
                <wp:wrapTopAndBottom/>
                <wp:docPr id="190"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0520" cy="50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CC68EB" id="Rectangle 189" o:spid="_x0000_s1026" style="position:absolute;margin-left:70.8pt;margin-top:18.85pt;width:127.6pt;height:.4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" fillcolor="black" stroked="f">
                <w10:wrap type="topAndBottom" anchorx="page"/>
              </v:rect>
            </w:pict>
          </mc:Fallback>
        </mc:AlternateContent>
      </w:r>
      <w:r w:rsidRPr="00CA41CD">
        <w:rPr>
          <w:noProof/>
          <w:lang w:val="id-ID"/>
        </w:rPr>
        <mc:AlternateContent>
          <mc:Choice Requires="wps">
            <w:drawing>
              <wp:anchor distT="0" distB="0" distL="114300" distR="114300" simplePos="0" relativeHeight="15730176" behindDoc="0" locked="0" layoutInCell="1" allowOverlap="1" wp14:anchorId="2D1E299A" wp14:editId="6039D356">
                <wp:simplePos x="0" y="0"/>
                <wp:positionH relativeFrom="page">
                  <wp:posOffset>899795</wp:posOffset>
                </wp:positionH>
                <wp:positionV relativeFrom="paragraph">
                  <wp:posOffset>-103505</wp:posOffset>
                </wp:positionV>
                <wp:extent cx="5842000" cy="27940"/>
                <wp:effectExtent l="0" t="0" r="0" b="0"/>
                <wp:wrapNone/>
                <wp:docPr id="189" name="AutoShape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2000" cy="27940"/>
                        </a:xfrm>
                        <a:custGeom>
                          <a:avLst/>
                          <a:gdLst>
                            <a:gd name="T0" fmla="+- 0 3969 1417"/>
                            <a:gd name="T1" fmla="*/ T0 w 9200"/>
                            <a:gd name="T2" fmla="+- 0 -163 -163"/>
                            <a:gd name="T3" fmla="*/ -163 h 44"/>
                            <a:gd name="T4" fmla="+- 0 1417 1417"/>
                            <a:gd name="T5" fmla="*/ T4 w 9200"/>
                            <a:gd name="T6" fmla="+- 0 -163 -163"/>
                            <a:gd name="T7" fmla="*/ -163 h 44"/>
                            <a:gd name="T8" fmla="+- 0 1417 1417"/>
                            <a:gd name="T9" fmla="*/ T8 w 9200"/>
                            <a:gd name="T10" fmla="+- 0 -119 -163"/>
                            <a:gd name="T11" fmla="*/ -119 h 44"/>
                            <a:gd name="T12" fmla="+- 0 3969 1417"/>
                            <a:gd name="T13" fmla="*/ T12 w 9200"/>
                            <a:gd name="T14" fmla="+- 0 -119 -163"/>
                            <a:gd name="T15" fmla="*/ -119 h 44"/>
                            <a:gd name="T16" fmla="+- 0 3969 1417"/>
                            <a:gd name="T17" fmla="*/ T16 w 9200"/>
                            <a:gd name="T18" fmla="+- 0 -163 -163"/>
                            <a:gd name="T19" fmla="*/ -163 h 44"/>
                            <a:gd name="T20" fmla="+- 0 4013 1417"/>
                            <a:gd name="T21" fmla="*/ T20 w 9200"/>
                            <a:gd name="T22" fmla="+- 0 -163 -163"/>
                            <a:gd name="T23" fmla="*/ -163 h 44"/>
                            <a:gd name="T24" fmla="+- 0 3969 1417"/>
                            <a:gd name="T25" fmla="*/ T24 w 9200"/>
                            <a:gd name="T26" fmla="+- 0 -163 -163"/>
                            <a:gd name="T27" fmla="*/ -163 h 44"/>
                            <a:gd name="T28" fmla="+- 0 3969 1417"/>
                            <a:gd name="T29" fmla="*/ T28 w 9200"/>
                            <a:gd name="T30" fmla="+- 0 -119 -163"/>
                            <a:gd name="T31" fmla="*/ -119 h 44"/>
                            <a:gd name="T32" fmla="+- 0 4013 1417"/>
                            <a:gd name="T33" fmla="*/ T32 w 9200"/>
                            <a:gd name="T34" fmla="+- 0 -119 -163"/>
                            <a:gd name="T35" fmla="*/ -119 h 44"/>
                            <a:gd name="T36" fmla="+- 0 4013 1417"/>
                            <a:gd name="T37" fmla="*/ T36 w 9200"/>
                            <a:gd name="T38" fmla="+- 0 -163 -163"/>
                            <a:gd name="T39" fmla="*/ -163 h 44"/>
                            <a:gd name="T40" fmla="+- 0 4554 1417"/>
                            <a:gd name="T41" fmla="*/ T40 w 9200"/>
                            <a:gd name="T42" fmla="+- 0 -163 -163"/>
                            <a:gd name="T43" fmla="*/ -163 h 44"/>
                            <a:gd name="T44" fmla="+- 0 4510 1417"/>
                            <a:gd name="T45" fmla="*/ T44 w 9200"/>
                            <a:gd name="T46" fmla="+- 0 -163 -163"/>
                            <a:gd name="T47" fmla="*/ -163 h 44"/>
                            <a:gd name="T48" fmla="+- 0 4014 1417"/>
                            <a:gd name="T49" fmla="*/ T48 w 9200"/>
                            <a:gd name="T50" fmla="+- 0 -163 -163"/>
                            <a:gd name="T51" fmla="*/ -163 h 44"/>
                            <a:gd name="T52" fmla="+- 0 4014 1417"/>
                            <a:gd name="T53" fmla="*/ T52 w 9200"/>
                            <a:gd name="T54" fmla="+- 0 -119 -163"/>
                            <a:gd name="T55" fmla="*/ -119 h 44"/>
                            <a:gd name="T56" fmla="+- 0 4510 1417"/>
                            <a:gd name="T57" fmla="*/ T56 w 9200"/>
                            <a:gd name="T58" fmla="+- 0 -119 -163"/>
                            <a:gd name="T59" fmla="*/ -119 h 44"/>
                            <a:gd name="T60" fmla="+- 0 4554 1417"/>
                            <a:gd name="T61" fmla="*/ T60 w 9200"/>
                            <a:gd name="T62" fmla="+- 0 -119 -163"/>
                            <a:gd name="T63" fmla="*/ -119 h 44"/>
                            <a:gd name="T64" fmla="+- 0 4554 1417"/>
                            <a:gd name="T65" fmla="*/ T64 w 9200"/>
                            <a:gd name="T66" fmla="+- 0 -163 -163"/>
                            <a:gd name="T67" fmla="*/ -163 h 44"/>
                            <a:gd name="T68" fmla="+- 0 10616 1417"/>
                            <a:gd name="T69" fmla="*/ T68 w 9200"/>
                            <a:gd name="T70" fmla="+- 0 -163 -163"/>
                            <a:gd name="T71" fmla="*/ -163 h 44"/>
                            <a:gd name="T72" fmla="+- 0 4554 1417"/>
                            <a:gd name="T73" fmla="*/ T72 w 9200"/>
                            <a:gd name="T74" fmla="+- 0 -163 -163"/>
                            <a:gd name="T75" fmla="*/ -163 h 44"/>
                            <a:gd name="T76" fmla="+- 0 4554 1417"/>
                            <a:gd name="T77" fmla="*/ T76 w 9200"/>
                            <a:gd name="T78" fmla="+- 0 -119 -163"/>
                            <a:gd name="T79" fmla="*/ -119 h 44"/>
                            <a:gd name="T80" fmla="+- 0 10616 1417"/>
                            <a:gd name="T81" fmla="*/ T80 w 9200"/>
                            <a:gd name="T82" fmla="+- 0 -119 -163"/>
                            <a:gd name="T83" fmla="*/ -119 h 44"/>
                            <a:gd name="T84" fmla="+- 0 10616 1417"/>
                            <a:gd name="T85" fmla="*/ T84 w 9200"/>
                            <a:gd name="T86" fmla="+- 0 -163 -163"/>
                            <a:gd name="T87" fmla="*/ -163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200" h="44">
                              <a:moveTo>
                                <a:pt x="2552" y="0"/>
                              </a:moveTo>
                              <a:lnTo>
                                <a:pt x="0" y="0"/>
                              </a:lnTo>
                              <a:lnTo>
                                <a:pt x="0" y="44"/>
                              </a:lnTo>
                              <a:lnTo>
                                <a:pt x="2552" y="44"/>
                              </a:lnTo>
                              <a:lnTo>
                                <a:pt x="2552" y="0"/>
                              </a:lnTo>
                              <a:close/>
                              <a:moveTo>
                                <a:pt x="2596" y="0"/>
                              </a:moveTo>
                              <a:lnTo>
                                <a:pt x="2552" y="0"/>
                              </a:lnTo>
                              <a:lnTo>
                                <a:pt x="2552" y="44"/>
                              </a:lnTo>
                              <a:lnTo>
                                <a:pt x="2596" y="44"/>
                              </a:lnTo>
                              <a:lnTo>
                                <a:pt x="2596" y="0"/>
                              </a:lnTo>
                              <a:close/>
                              <a:moveTo>
                                <a:pt x="3137" y="0"/>
                              </a:moveTo>
                              <a:lnTo>
                                <a:pt x="3093" y="0"/>
                              </a:lnTo>
                              <a:lnTo>
                                <a:pt x="2597" y="0"/>
                              </a:lnTo>
                              <a:lnTo>
                                <a:pt x="2597" y="44"/>
                              </a:lnTo>
                              <a:lnTo>
                                <a:pt x="3093" y="44"/>
                              </a:lnTo>
                              <a:lnTo>
                                <a:pt x="3137" y="44"/>
                              </a:lnTo>
                              <a:lnTo>
                                <a:pt x="3137" y="0"/>
                              </a:lnTo>
                              <a:close/>
                              <a:moveTo>
                                <a:pt x="9199" y="0"/>
                              </a:moveTo>
                              <a:lnTo>
                                <a:pt x="3137" y="0"/>
                              </a:lnTo>
                              <a:lnTo>
                                <a:pt x="3137" y="44"/>
                              </a:lnTo>
                              <a:lnTo>
                                <a:pt x="9199" y="44"/>
                              </a:lnTo>
                              <a:lnTo>
                                <a:pt x="91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33D70" id="AutoShape 188" o:spid="_x0000_s1026" style="position:absolute;margin-left:70.85pt;margin-top:-8.15pt;width:460pt;height:2.2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2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" path="m2552,l,,,44r2552,l2552,xm2596,r-44,l2552,44r44,l2596,xm3137,r-44,l2597,r,44l3093,44r44,l3137,xm9199,l3137,r,44l9199,44r,-44xe" fillcolor="black" stroked="f">
                <v:path arrowok="t" o:connecttype="custom" o:connectlocs="1620520,-103505;0,-103505;0,-75565;1620520,-75565;1620520,-103505;1648460,-103505;1620520,-103505;1620520,-75565;1648460,-75565;1648460,-103505;1991995,-103505;1964055,-103505;1649095,-103505;1649095,-75565;1964055,-75565;1991995,-75565;1991995,-103505;5841365,-103505;1991995,-103505;1991995,-75565;5841365,-75565;5841365,-103505" o:connectangles="0,0,0,0,0,0,0,0,0,0,0,0,0,0,0,0,0,0,0,0,0,0"/>
                <w10:wrap anchorx="page"/>
              </v:shape>
            </w:pict>
          </mc:Fallback>
        </mc:AlternateContent>
      </w:r>
      <w:r w:rsidRPr="00CA41CD">
        <w:rPr>
          <w:noProof/>
          <w:lang w:val="id-ID"/>
        </w:rPr>
        <mc:AlternateContent>
          <mc:Choice Requires="wps">
            <w:drawing>
              <wp:anchor distT="0" distB="0" distL="114300" distR="114300" simplePos="0" relativeHeight="15730688" behindDoc="0" locked="0" layoutInCell="1" allowOverlap="1" wp14:anchorId="792ED4CE" wp14:editId="3E9A3AF3">
                <wp:simplePos x="0" y="0"/>
                <wp:positionH relativeFrom="page">
                  <wp:posOffset>2863850</wp:posOffset>
                </wp:positionH>
                <wp:positionV relativeFrom="paragraph">
                  <wp:posOffset>239395</wp:posOffset>
                </wp:positionV>
                <wp:extent cx="3877310" cy="5080"/>
                <wp:effectExtent l="0" t="0" r="0" b="0"/>
                <wp:wrapNone/>
                <wp:docPr id="188"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7310" cy="50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25FADF" id="Rectangle 187" o:spid="_x0000_s1026" style="position:absolute;margin-left:225.5pt;margin-top:18.85pt;width:305.3pt;height:.4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" fillcolor="black" stroked="f">
                <w10:wrap anchorx="page"/>
              </v:rect>
            </w:pict>
          </mc:Fallback>
        </mc:AlternateContent>
      </w:r>
      <w:r w:rsidRPr="00CA41CD">
        <w:rPr>
          <w:b/>
          <w:lang w:val="id-ID"/>
        </w:rPr>
        <w:t>A</w:t>
      </w:r>
      <w:r w:rsidRPr="00CA41CD">
        <w:rPr>
          <w:b/>
          <w:spacing w:val="11"/>
          <w:lang w:val="id-ID"/>
        </w:rPr>
        <w:t xml:space="preserve"> </w:t>
      </w:r>
      <w:r w:rsidRPr="00CA41CD">
        <w:rPr>
          <w:b/>
          <w:lang w:val="id-ID"/>
        </w:rPr>
        <w:t>R</w:t>
      </w:r>
      <w:r w:rsidRPr="00CA41CD">
        <w:rPr>
          <w:b/>
          <w:spacing w:val="9"/>
          <w:lang w:val="id-ID"/>
        </w:rPr>
        <w:t xml:space="preserve"> </w:t>
      </w:r>
      <w:r w:rsidRPr="00CA41CD">
        <w:rPr>
          <w:b/>
          <w:lang w:val="id-ID"/>
        </w:rPr>
        <w:t>T</w:t>
      </w:r>
      <w:r w:rsidRPr="00CA41CD">
        <w:rPr>
          <w:b/>
          <w:spacing w:val="10"/>
          <w:lang w:val="id-ID"/>
        </w:rPr>
        <w:t xml:space="preserve"> </w:t>
      </w:r>
      <w:r w:rsidRPr="00CA41CD">
        <w:rPr>
          <w:b/>
          <w:lang w:val="id-ID"/>
        </w:rPr>
        <w:t>I</w:t>
      </w:r>
      <w:r w:rsidRPr="00CA41CD">
        <w:rPr>
          <w:b/>
          <w:spacing w:val="10"/>
          <w:lang w:val="id-ID"/>
        </w:rPr>
        <w:t xml:space="preserve"> </w:t>
      </w:r>
      <w:r w:rsidRPr="00CA41CD">
        <w:rPr>
          <w:b/>
          <w:lang w:val="id-ID"/>
        </w:rPr>
        <w:t>C</w:t>
      </w:r>
      <w:r w:rsidRPr="00CA41CD">
        <w:rPr>
          <w:b/>
          <w:spacing w:val="13"/>
          <w:lang w:val="id-ID"/>
        </w:rPr>
        <w:t xml:space="preserve"> </w:t>
      </w:r>
      <w:r w:rsidRPr="00CA41CD">
        <w:rPr>
          <w:b/>
          <w:lang w:val="id-ID"/>
        </w:rPr>
        <w:t>L</w:t>
      </w:r>
      <w:r w:rsidRPr="00CA41CD">
        <w:rPr>
          <w:b/>
          <w:spacing w:val="10"/>
          <w:lang w:val="id-ID"/>
        </w:rPr>
        <w:t xml:space="preserve"> </w:t>
      </w:r>
      <w:r w:rsidRPr="00CA41CD">
        <w:rPr>
          <w:b/>
          <w:lang w:val="id-ID"/>
        </w:rPr>
        <w:t xml:space="preserve">E  </w:t>
      </w:r>
      <w:r w:rsidRPr="00CA41CD">
        <w:rPr>
          <w:b/>
          <w:spacing w:val="23"/>
          <w:lang w:val="id-ID"/>
        </w:rPr>
        <w:t xml:space="preserve"> </w:t>
      </w:r>
      <w:r w:rsidRPr="00CA41CD">
        <w:rPr>
          <w:b/>
          <w:lang w:val="id-ID"/>
        </w:rPr>
        <w:t>I</w:t>
      </w:r>
      <w:r w:rsidRPr="00CA41CD">
        <w:rPr>
          <w:b/>
          <w:spacing w:val="10"/>
          <w:lang w:val="id-ID"/>
        </w:rPr>
        <w:t xml:space="preserve"> </w:t>
      </w:r>
      <w:r w:rsidRPr="00CA41CD">
        <w:rPr>
          <w:b/>
          <w:lang w:val="id-ID"/>
        </w:rPr>
        <w:t>N</w:t>
      </w:r>
      <w:r w:rsidRPr="00CA41CD">
        <w:rPr>
          <w:b/>
          <w:spacing w:val="9"/>
          <w:lang w:val="id-ID"/>
        </w:rPr>
        <w:t xml:space="preserve"> </w:t>
      </w:r>
      <w:r w:rsidRPr="00CA41CD">
        <w:rPr>
          <w:b/>
          <w:lang w:val="id-ID"/>
        </w:rPr>
        <w:t>F</w:t>
      </w:r>
      <w:r w:rsidRPr="00CA41CD">
        <w:rPr>
          <w:b/>
          <w:spacing w:val="10"/>
          <w:lang w:val="id-ID"/>
        </w:rPr>
        <w:t xml:space="preserve"> </w:t>
      </w:r>
      <w:r w:rsidRPr="00CA41CD">
        <w:rPr>
          <w:b/>
          <w:lang w:val="id-ID"/>
        </w:rPr>
        <w:t>O</w:t>
      </w:r>
      <w:r w:rsidRPr="00CA41CD">
        <w:rPr>
          <w:b/>
          <w:lang w:val="id-ID"/>
        </w:rPr>
        <w:tab/>
        <w:t>A</w:t>
      </w:r>
      <w:r w:rsidRPr="00CA41CD">
        <w:rPr>
          <w:b/>
          <w:spacing w:val="11"/>
          <w:lang w:val="id-ID"/>
        </w:rPr>
        <w:t xml:space="preserve"> </w:t>
      </w:r>
      <w:r w:rsidRPr="00CA41CD">
        <w:rPr>
          <w:b/>
          <w:lang w:val="id-ID"/>
        </w:rPr>
        <w:t>B</w:t>
      </w:r>
      <w:r w:rsidRPr="00CA41CD">
        <w:rPr>
          <w:b/>
          <w:spacing w:val="11"/>
          <w:lang w:val="id-ID"/>
        </w:rPr>
        <w:t xml:space="preserve"> </w:t>
      </w:r>
      <w:r w:rsidRPr="00CA41CD">
        <w:rPr>
          <w:b/>
          <w:lang w:val="id-ID"/>
        </w:rPr>
        <w:t>S</w:t>
      </w:r>
      <w:r w:rsidRPr="00CA41CD">
        <w:rPr>
          <w:b/>
          <w:spacing w:val="10"/>
          <w:lang w:val="id-ID"/>
        </w:rPr>
        <w:t xml:space="preserve"> </w:t>
      </w:r>
      <w:r w:rsidRPr="00CA41CD">
        <w:rPr>
          <w:b/>
          <w:lang w:val="id-ID"/>
        </w:rPr>
        <w:t>T</w:t>
      </w:r>
      <w:r w:rsidRPr="00CA41CD">
        <w:rPr>
          <w:b/>
          <w:spacing w:val="10"/>
          <w:lang w:val="id-ID"/>
        </w:rPr>
        <w:t xml:space="preserve"> </w:t>
      </w:r>
      <w:r w:rsidRPr="00CA41CD">
        <w:rPr>
          <w:b/>
          <w:lang w:val="id-ID"/>
        </w:rPr>
        <w:t>R</w:t>
      </w:r>
      <w:r w:rsidRPr="00CA41CD">
        <w:rPr>
          <w:b/>
          <w:spacing w:val="9"/>
          <w:lang w:val="id-ID"/>
        </w:rPr>
        <w:t xml:space="preserve"> </w:t>
      </w:r>
      <w:r w:rsidRPr="00CA41CD">
        <w:rPr>
          <w:b/>
          <w:lang w:val="id-ID"/>
        </w:rPr>
        <w:t>A</w:t>
      </w:r>
      <w:r w:rsidRPr="00CA41CD">
        <w:rPr>
          <w:b/>
          <w:spacing w:val="11"/>
          <w:lang w:val="id-ID"/>
        </w:rPr>
        <w:t xml:space="preserve"> </w:t>
      </w:r>
      <w:r w:rsidRPr="00CA41CD">
        <w:rPr>
          <w:b/>
          <w:lang w:val="id-ID"/>
        </w:rPr>
        <w:t>C</w:t>
      </w:r>
      <w:r w:rsidRPr="00CA41CD">
        <w:rPr>
          <w:b/>
          <w:spacing w:val="13"/>
          <w:lang w:val="id-ID"/>
        </w:rPr>
        <w:t xml:space="preserve"> </w:t>
      </w:r>
      <w:r w:rsidRPr="00CA41CD">
        <w:rPr>
          <w:b/>
          <w:lang w:val="id-ID"/>
        </w:rPr>
        <w:t>T</w:t>
      </w:r>
    </w:p>
    <w:p w14:paraId="34CB5BEC" w14:textId="77777777" w:rsidR="001A65D5" w:rsidRPr="00CA41CD" w:rsidRDefault="001A65D5" w:rsidP="007C7EE9">
      <w:pPr>
        <w:rPr>
          <w:lang w:val="id-ID"/>
        </w:rPr>
      </w:pPr>
    </w:p>
    <w:p w14:paraId="12ED47C8" w14:textId="0D30CAB7" w:rsidR="002F69D9" w:rsidRPr="00CA41CD" w:rsidRDefault="002F69D9" w:rsidP="007C7EE9">
      <w:pPr>
        <w:ind w:left="3317"/>
        <w:rPr>
          <w:lang w:val="id-ID"/>
        </w:rPr>
        <w:sectPr w:rsidR="002F69D9" w:rsidRPr="00CA41CD" w:rsidSect="00EF38C8">
          <w:footerReference w:type="default" r:id="rId11"/>
          <w:type w:val="continuous"/>
          <w:pgSz w:w="11910" w:h="16840"/>
          <w:pgMar w:top="1400" w:right="1300" w:bottom="1140" w:left="1300" w:header="720" w:footer="1417" w:gutter="0"/>
          <w:pgNumType w:start="1"/>
          <w:cols w:space="720"/>
          <w:docGrid w:linePitch="299"/>
        </w:sectPr>
      </w:pPr>
    </w:p>
    <w:p w14:paraId="33E77D94" w14:textId="77777777" w:rsidR="002F69D9" w:rsidRPr="00CA41CD" w:rsidRDefault="00BD2BE9" w:rsidP="007C7EE9">
      <w:pPr>
        <w:ind w:left="224"/>
        <w:rPr>
          <w:i/>
          <w:lang w:val="id-ID"/>
        </w:rPr>
      </w:pPr>
      <w:r w:rsidRPr="00CA41CD">
        <w:rPr>
          <w:i/>
          <w:lang w:val="id-ID"/>
        </w:rPr>
        <w:t>Article</w:t>
      </w:r>
      <w:r w:rsidRPr="00CA41CD">
        <w:rPr>
          <w:i/>
          <w:spacing w:val="-7"/>
          <w:lang w:val="id-ID"/>
        </w:rPr>
        <w:t xml:space="preserve"> </w:t>
      </w:r>
      <w:r w:rsidRPr="00CA41CD">
        <w:rPr>
          <w:i/>
          <w:lang w:val="id-ID"/>
        </w:rPr>
        <w:t>history:</w:t>
      </w:r>
    </w:p>
    <w:p w14:paraId="52C959E7" w14:textId="3A0C1188" w:rsidR="002F69D9" w:rsidRPr="00CA41CD" w:rsidRDefault="00BD2BE9" w:rsidP="007C7EE9">
      <w:pPr>
        <w:spacing w:before="2"/>
        <w:ind w:left="224"/>
        <w:rPr>
          <w:lang w:val="id-ID"/>
        </w:rPr>
      </w:pPr>
      <w:r w:rsidRPr="00CA41CD">
        <w:rPr>
          <w:lang w:val="id-ID"/>
        </w:rPr>
        <w:t>Received:</w:t>
      </w:r>
      <w:r w:rsidRPr="00CA41CD">
        <w:rPr>
          <w:spacing w:val="-1"/>
          <w:lang w:val="id-ID"/>
        </w:rPr>
        <w:t xml:space="preserve"> </w:t>
      </w:r>
    </w:p>
    <w:p w14:paraId="118AC32B" w14:textId="194734E5" w:rsidR="002F69D9" w:rsidRPr="00CA41CD" w:rsidRDefault="00BD2BE9" w:rsidP="007C7EE9">
      <w:pPr>
        <w:ind w:left="224"/>
        <w:rPr>
          <w:lang w:val="id-ID"/>
        </w:rPr>
      </w:pPr>
      <w:r w:rsidRPr="00CA41CD">
        <w:rPr>
          <w:lang w:val="id-ID"/>
        </w:rPr>
        <w:t>Accepted:</w:t>
      </w:r>
      <w:r w:rsidRPr="00CA41CD">
        <w:rPr>
          <w:spacing w:val="-2"/>
          <w:lang w:val="id-ID"/>
        </w:rPr>
        <w:t xml:space="preserve"> </w:t>
      </w:r>
    </w:p>
    <w:p w14:paraId="136E10B5" w14:textId="1A5EFDF4" w:rsidR="002F69D9" w:rsidRPr="00CA41CD" w:rsidRDefault="00BD2BE9" w:rsidP="007C7EE9">
      <w:pPr>
        <w:spacing w:before="2"/>
        <w:ind w:left="224"/>
        <w:rPr>
          <w:lang w:val="id-ID"/>
        </w:rPr>
      </w:pPr>
      <w:r w:rsidRPr="00CA41CD">
        <w:rPr>
          <w:lang w:val="id-ID"/>
        </w:rPr>
        <w:t>Published:</w:t>
      </w:r>
      <w:r w:rsidRPr="00CA41CD">
        <w:rPr>
          <w:spacing w:val="-3"/>
          <w:lang w:val="id-ID"/>
        </w:rPr>
        <w:t xml:space="preserve"> </w:t>
      </w:r>
    </w:p>
    <w:p w14:paraId="00839932" w14:textId="77777777" w:rsidR="002F69D9" w:rsidRPr="00CA41CD" w:rsidRDefault="002F69D9" w:rsidP="007C7EE9">
      <w:pPr>
        <w:pStyle w:val="BodyText"/>
        <w:rPr>
          <w:sz w:val="22"/>
          <w:lang w:val="id-ID"/>
        </w:rPr>
      </w:pPr>
    </w:p>
    <w:p w14:paraId="23DBD7DA" w14:textId="6DABC0CD" w:rsidR="002F69D9" w:rsidRDefault="00BD2BE9" w:rsidP="00BE4B22">
      <w:pPr>
        <w:ind w:left="224"/>
        <w:jc w:val="both"/>
        <w:rPr>
          <w:i/>
          <w:iCs/>
          <w:noProof/>
        </w:rPr>
      </w:pPr>
      <w:r w:rsidRPr="00CA41CD">
        <w:rPr>
          <w:i/>
          <w:lang w:val="id-ID"/>
        </w:rPr>
        <w:t>Keyword</w:t>
      </w:r>
      <w:r w:rsidRPr="00CA41CD">
        <w:rPr>
          <w:lang w:val="id-ID"/>
        </w:rPr>
        <w:t>:</w:t>
      </w:r>
      <w:r w:rsidR="001028AB" w:rsidRPr="00CA41CD">
        <w:rPr>
          <w:lang w:val="id-ID"/>
        </w:rPr>
        <w:t xml:space="preserve"> </w:t>
      </w:r>
      <w:r w:rsidR="00BE4B22" w:rsidRPr="005A3707">
        <w:rPr>
          <w:i/>
          <w:iCs/>
          <w:noProof/>
        </w:rPr>
        <w:t>connotation meaning, song lyrics, album Fabula</w:t>
      </w:r>
    </w:p>
    <w:p w14:paraId="711062B8" w14:textId="1CA81C90" w:rsidR="00BE4B22" w:rsidRDefault="00BE4B22" w:rsidP="00BE4B22">
      <w:pPr>
        <w:ind w:left="224"/>
        <w:jc w:val="both"/>
        <w:rPr>
          <w:i/>
          <w:iCs/>
          <w:noProof/>
        </w:rPr>
      </w:pPr>
    </w:p>
    <w:p w14:paraId="785C938E" w14:textId="1694BDE7" w:rsidR="00BE4B22" w:rsidRPr="00BE4B22" w:rsidRDefault="00BE4B22" w:rsidP="00BE4B22">
      <w:pPr>
        <w:ind w:left="224"/>
        <w:jc w:val="both"/>
        <w:rPr>
          <w:noProof/>
          <w:lang w:val="id-ID"/>
        </w:rPr>
      </w:pPr>
      <w:r>
        <w:rPr>
          <w:noProof/>
        </w:rPr>
        <w:t>Kata Kunci: makna konotasi, lirik lagu, Album Fabula</w:t>
      </w:r>
    </w:p>
    <w:p w14:paraId="1B2B41D4" w14:textId="46FDB621" w:rsidR="00321978" w:rsidRDefault="00B94F58" w:rsidP="00321978">
      <w:pPr>
        <w:ind w:left="224" w:right="98"/>
        <w:jc w:val="both"/>
        <w:rPr>
          <w:lang w:val="id-ID"/>
        </w:rPr>
      </w:pPr>
      <w:r w:rsidRPr="00CA41CD">
        <w:rPr>
          <w:lang w:val="id-ID"/>
        </w:rPr>
        <w:br w:type="column"/>
      </w:r>
      <w:r w:rsidR="00BE4B22" w:rsidRPr="005A3707">
        <w:rPr>
          <w:i/>
          <w:iCs/>
          <w:lang w:val="id-ID"/>
        </w:rPr>
        <w:t>Researching the connotative meaning of several Mahalini songs in the Fabula album aims to enable music lovers to understand the message the author wants to convey. The method used in this research is a qualitative descriptive method by collecting some data from the song lyrics themselves. From the results of this research, many songs were found in the mellow pop genre, so many negative connotations were found in this research. Even though there are many negative connotations, there are also some positive meanings in it.</w:t>
      </w:r>
    </w:p>
    <w:p w14:paraId="5DEFD48D" w14:textId="77777777" w:rsidR="00321978" w:rsidRDefault="00321978" w:rsidP="00321978">
      <w:pPr>
        <w:ind w:left="224" w:right="98"/>
        <w:jc w:val="both"/>
        <w:rPr>
          <w:lang w:val="id-ID"/>
        </w:rPr>
      </w:pPr>
    </w:p>
    <w:p w14:paraId="18E05FA3" w14:textId="6791E113" w:rsidR="00321978" w:rsidRPr="00CA41CD" w:rsidRDefault="00BE4B22" w:rsidP="00321978">
      <w:pPr>
        <w:ind w:left="224" w:right="98"/>
        <w:jc w:val="both"/>
        <w:rPr>
          <w:lang w:val="id-ID"/>
        </w:rPr>
        <w:sectPr w:rsidR="00321978" w:rsidRPr="00CA41CD">
          <w:type w:val="continuous"/>
          <w:pgSz w:w="11910" w:h="16840"/>
          <w:pgMar w:top="1400" w:right="1300" w:bottom="1140" w:left="1300" w:header="720" w:footer="720" w:gutter="0"/>
          <w:cols w:num="2" w:space="720" w:equalWidth="0">
            <w:col w:w="2478" w:space="616"/>
            <w:col w:w="6216"/>
          </w:cols>
        </w:sectPr>
      </w:pPr>
      <w:r>
        <w:t>Penelitian makna konotasi dari beberapa lagu Mahalini dalam album Fabula ini memiliki tujuan agar penikmat musik bisa memahami pesan yang ingin disampaikan oleh penulis</w:t>
      </w:r>
      <w:r w:rsidRPr="00321978">
        <w:rPr>
          <w:lang w:val="id-ID"/>
        </w:rPr>
        <w:t>.</w:t>
      </w:r>
      <w:r>
        <w:t xml:space="preserve"> Metode yang digunakan dalam penelitian ini adalah metode deskriptif kualitatif dengan mengumpulkan beberapa data dari lirik lagu itu sendiri.  Dari hasil penelitian ini banyak ditemukan lagu yang bergenre pop mellow, sehingga banyak ditemukan makna konotasi negatif dalam penelitian ini. Meskipun banyak terdapat makna konotasi negatif, juga terdapat beberapa makna positif didalamnya</w:t>
      </w:r>
      <w:r w:rsidR="00321978" w:rsidRPr="00321978">
        <w:rPr>
          <w:lang w:val="id-ID"/>
        </w:rPr>
        <w:t>.</w:t>
      </w:r>
    </w:p>
    <w:p w14:paraId="202F9460" w14:textId="0E40DF0A" w:rsidR="0042025D" w:rsidRPr="00CA41CD" w:rsidRDefault="00BE4B22" w:rsidP="007C7EE9">
      <w:pPr>
        <w:pStyle w:val="Heading1"/>
        <w:spacing w:before="101" w:line="360" w:lineRule="auto"/>
        <w:rPr>
          <w:lang w:val="id-ID"/>
        </w:rPr>
      </w:pPr>
      <w:r w:rsidRPr="00CA41CD">
        <w:rPr>
          <w:noProof/>
          <w:lang w:val="id-ID"/>
        </w:rPr>
        <mc:AlternateContent>
          <mc:Choice Requires="wps">
            <w:drawing>
              <wp:anchor distT="0" distB="0" distL="114300" distR="114300" simplePos="0" relativeHeight="15731200" behindDoc="0" locked="0" layoutInCell="1" allowOverlap="1" wp14:anchorId="14A6D734" wp14:editId="69B94E4F">
                <wp:simplePos x="0" y="0"/>
                <wp:positionH relativeFrom="margin">
                  <wp:align>left</wp:align>
                </wp:positionH>
                <wp:positionV relativeFrom="paragraph">
                  <wp:posOffset>69850</wp:posOffset>
                </wp:positionV>
                <wp:extent cx="5849620" cy="27940"/>
                <wp:effectExtent l="0" t="0" r="0" b="0"/>
                <wp:wrapNone/>
                <wp:docPr id="187" name="AutoShape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9620" cy="27940"/>
                        </a:xfrm>
                        <a:custGeom>
                          <a:avLst/>
                          <a:gdLst>
                            <a:gd name="T0" fmla="+- 0 4002 1405"/>
                            <a:gd name="T1" fmla="*/ T0 w 9212"/>
                            <a:gd name="T2" fmla="+- 0 1294 1294"/>
                            <a:gd name="T3" fmla="*/ 1294 h 44"/>
                            <a:gd name="T4" fmla="+- 0 3969 1405"/>
                            <a:gd name="T5" fmla="*/ T4 w 9212"/>
                            <a:gd name="T6" fmla="+- 0 1294 1294"/>
                            <a:gd name="T7" fmla="*/ 1294 h 44"/>
                            <a:gd name="T8" fmla="+- 0 3957 1405"/>
                            <a:gd name="T9" fmla="*/ T8 w 9212"/>
                            <a:gd name="T10" fmla="+- 0 1294 1294"/>
                            <a:gd name="T11" fmla="*/ 1294 h 44"/>
                            <a:gd name="T12" fmla="+- 0 1405 1405"/>
                            <a:gd name="T13" fmla="*/ T12 w 9212"/>
                            <a:gd name="T14" fmla="+- 0 1294 1294"/>
                            <a:gd name="T15" fmla="*/ 1294 h 44"/>
                            <a:gd name="T16" fmla="+- 0 1405 1405"/>
                            <a:gd name="T17" fmla="*/ T16 w 9212"/>
                            <a:gd name="T18" fmla="+- 0 1338 1294"/>
                            <a:gd name="T19" fmla="*/ 1338 h 44"/>
                            <a:gd name="T20" fmla="+- 0 3957 1405"/>
                            <a:gd name="T21" fmla="*/ T20 w 9212"/>
                            <a:gd name="T22" fmla="+- 0 1338 1294"/>
                            <a:gd name="T23" fmla="*/ 1338 h 44"/>
                            <a:gd name="T24" fmla="+- 0 3969 1405"/>
                            <a:gd name="T25" fmla="*/ T24 w 9212"/>
                            <a:gd name="T26" fmla="+- 0 1338 1294"/>
                            <a:gd name="T27" fmla="*/ 1338 h 44"/>
                            <a:gd name="T28" fmla="+- 0 4002 1405"/>
                            <a:gd name="T29" fmla="*/ T28 w 9212"/>
                            <a:gd name="T30" fmla="+- 0 1338 1294"/>
                            <a:gd name="T31" fmla="*/ 1338 h 44"/>
                            <a:gd name="T32" fmla="+- 0 4002 1405"/>
                            <a:gd name="T33" fmla="*/ T32 w 9212"/>
                            <a:gd name="T34" fmla="+- 0 1294 1294"/>
                            <a:gd name="T35" fmla="*/ 1294 h 44"/>
                            <a:gd name="T36" fmla="+- 0 4542 1405"/>
                            <a:gd name="T37" fmla="*/ T36 w 9212"/>
                            <a:gd name="T38" fmla="+- 0 1294 1294"/>
                            <a:gd name="T39" fmla="*/ 1294 h 44"/>
                            <a:gd name="T40" fmla="+- 0 4510 1405"/>
                            <a:gd name="T41" fmla="*/ T40 w 9212"/>
                            <a:gd name="T42" fmla="+- 0 1294 1294"/>
                            <a:gd name="T43" fmla="*/ 1294 h 44"/>
                            <a:gd name="T44" fmla="+- 0 4498 1405"/>
                            <a:gd name="T45" fmla="*/ T44 w 9212"/>
                            <a:gd name="T46" fmla="+- 0 1294 1294"/>
                            <a:gd name="T47" fmla="*/ 1294 h 44"/>
                            <a:gd name="T48" fmla="+- 0 4002 1405"/>
                            <a:gd name="T49" fmla="*/ T48 w 9212"/>
                            <a:gd name="T50" fmla="+- 0 1294 1294"/>
                            <a:gd name="T51" fmla="*/ 1294 h 44"/>
                            <a:gd name="T52" fmla="+- 0 4002 1405"/>
                            <a:gd name="T53" fmla="*/ T52 w 9212"/>
                            <a:gd name="T54" fmla="+- 0 1338 1294"/>
                            <a:gd name="T55" fmla="*/ 1338 h 44"/>
                            <a:gd name="T56" fmla="+- 0 4498 1405"/>
                            <a:gd name="T57" fmla="*/ T56 w 9212"/>
                            <a:gd name="T58" fmla="+- 0 1338 1294"/>
                            <a:gd name="T59" fmla="*/ 1338 h 44"/>
                            <a:gd name="T60" fmla="+- 0 4510 1405"/>
                            <a:gd name="T61" fmla="*/ T60 w 9212"/>
                            <a:gd name="T62" fmla="+- 0 1338 1294"/>
                            <a:gd name="T63" fmla="*/ 1338 h 44"/>
                            <a:gd name="T64" fmla="+- 0 4542 1405"/>
                            <a:gd name="T65" fmla="*/ T64 w 9212"/>
                            <a:gd name="T66" fmla="+- 0 1338 1294"/>
                            <a:gd name="T67" fmla="*/ 1338 h 44"/>
                            <a:gd name="T68" fmla="+- 0 4542 1405"/>
                            <a:gd name="T69" fmla="*/ T68 w 9212"/>
                            <a:gd name="T70" fmla="+- 0 1294 1294"/>
                            <a:gd name="T71" fmla="*/ 1294 h 44"/>
                            <a:gd name="T72" fmla="+- 0 10616 1405"/>
                            <a:gd name="T73" fmla="*/ T72 w 9212"/>
                            <a:gd name="T74" fmla="+- 0 1294 1294"/>
                            <a:gd name="T75" fmla="*/ 1294 h 44"/>
                            <a:gd name="T76" fmla="+- 0 4542 1405"/>
                            <a:gd name="T77" fmla="*/ T76 w 9212"/>
                            <a:gd name="T78" fmla="+- 0 1294 1294"/>
                            <a:gd name="T79" fmla="*/ 1294 h 44"/>
                            <a:gd name="T80" fmla="+- 0 4542 1405"/>
                            <a:gd name="T81" fmla="*/ T80 w 9212"/>
                            <a:gd name="T82" fmla="+- 0 1338 1294"/>
                            <a:gd name="T83" fmla="*/ 1338 h 44"/>
                            <a:gd name="T84" fmla="+- 0 10616 1405"/>
                            <a:gd name="T85" fmla="*/ T84 w 9212"/>
                            <a:gd name="T86" fmla="+- 0 1338 1294"/>
                            <a:gd name="T87" fmla="*/ 1338 h 44"/>
                            <a:gd name="T88" fmla="+- 0 10616 1405"/>
                            <a:gd name="T89" fmla="*/ T88 w 9212"/>
                            <a:gd name="T90" fmla="+- 0 1294 1294"/>
                            <a:gd name="T91" fmla="*/ 1294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212" h="44">
                              <a:moveTo>
                                <a:pt x="2597" y="0"/>
                              </a:moveTo>
                              <a:lnTo>
                                <a:pt x="2564" y="0"/>
                              </a:lnTo>
                              <a:lnTo>
                                <a:pt x="2552" y="0"/>
                              </a:lnTo>
                              <a:lnTo>
                                <a:pt x="0" y="0"/>
                              </a:lnTo>
                              <a:lnTo>
                                <a:pt x="0" y="44"/>
                              </a:lnTo>
                              <a:lnTo>
                                <a:pt x="2552" y="44"/>
                              </a:lnTo>
                              <a:lnTo>
                                <a:pt x="2564" y="44"/>
                              </a:lnTo>
                              <a:lnTo>
                                <a:pt x="2597" y="44"/>
                              </a:lnTo>
                              <a:lnTo>
                                <a:pt x="2597" y="0"/>
                              </a:lnTo>
                              <a:close/>
                              <a:moveTo>
                                <a:pt x="3137" y="0"/>
                              </a:moveTo>
                              <a:lnTo>
                                <a:pt x="3105" y="0"/>
                              </a:lnTo>
                              <a:lnTo>
                                <a:pt x="3093" y="0"/>
                              </a:lnTo>
                              <a:lnTo>
                                <a:pt x="2597" y="0"/>
                              </a:lnTo>
                              <a:lnTo>
                                <a:pt x="2597" y="44"/>
                              </a:lnTo>
                              <a:lnTo>
                                <a:pt x="3093" y="44"/>
                              </a:lnTo>
                              <a:lnTo>
                                <a:pt x="3105" y="44"/>
                              </a:lnTo>
                              <a:lnTo>
                                <a:pt x="3137" y="44"/>
                              </a:lnTo>
                              <a:lnTo>
                                <a:pt x="3137" y="0"/>
                              </a:lnTo>
                              <a:close/>
                              <a:moveTo>
                                <a:pt x="9211" y="0"/>
                              </a:moveTo>
                              <a:lnTo>
                                <a:pt x="3137" y="0"/>
                              </a:lnTo>
                              <a:lnTo>
                                <a:pt x="3137" y="44"/>
                              </a:lnTo>
                              <a:lnTo>
                                <a:pt x="9211" y="44"/>
                              </a:lnTo>
                              <a:lnTo>
                                <a:pt x="92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D3E31" id="AutoShape 186" o:spid="_x0000_s1026" style="position:absolute;margin-left:0;margin-top:5.5pt;width:460.6pt;height:2.2pt;z-index:15731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921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" path="m2597,r-33,l2552,,,,,44r2552,l2564,44r33,l2597,xm3137,r-32,l3093,,2597,r,44l3093,44r12,l3137,44r,-44xm9211,l3137,r,44l9211,44r,-44xe" fillcolor="black" stroked="f">
                <v:path arrowok="t" o:connecttype="custom" o:connectlocs="1649095,821690;1628140,821690;1620520,821690;0,821690;0,849630;1620520,849630;1628140,849630;1649095,849630;1649095,821690;1991995,821690;1971675,821690;1964055,821690;1649095,821690;1649095,849630;1964055,849630;1971675,849630;1991995,849630;1991995,821690;5848985,821690;1991995,821690;1991995,849630;5848985,849630;5848985,821690" o:connectangles="0,0,0,0,0,0,0,0,0,0,0,0,0,0,0,0,0,0,0,0,0,0,0"/>
                <w10:wrap anchorx="margin"/>
              </v:shape>
            </w:pict>
          </mc:Fallback>
        </mc:AlternateContent>
      </w:r>
    </w:p>
    <w:p w14:paraId="2C707F17" w14:textId="77777777" w:rsidR="00A84846" w:rsidRPr="00CA41CD" w:rsidRDefault="00A84846" w:rsidP="007C7EE9">
      <w:pPr>
        <w:pStyle w:val="Heading1"/>
        <w:spacing w:before="101" w:line="360" w:lineRule="auto"/>
        <w:rPr>
          <w:lang w:val="id-ID"/>
        </w:rPr>
      </w:pPr>
    </w:p>
    <w:p w14:paraId="664D3FD4" w14:textId="77777777" w:rsidR="0042025D" w:rsidRPr="00CA41CD" w:rsidRDefault="0042025D" w:rsidP="007C7EE9">
      <w:pPr>
        <w:pStyle w:val="Heading1"/>
        <w:spacing w:before="101" w:line="360" w:lineRule="auto"/>
        <w:rPr>
          <w:lang w:val="id-ID"/>
        </w:rPr>
      </w:pPr>
    </w:p>
    <w:p w14:paraId="1A590515" w14:textId="0C169977" w:rsidR="002F69D9" w:rsidRPr="00CA41CD" w:rsidRDefault="00314740" w:rsidP="00314740">
      <w:pPr>
        <w:spacing w:before="73"/>
        <w:ind w:left="116"/>
        <w:rPr>
          <w:sz w:val="20"/>
          <w:lang w:val="id-ID"/>
        </w:rPr>
      </w:pPr>
      <w:r w:rsidRPr="00CA41CD">
        <w:rPr>
          <w:noProof/>
          <w:lang w:val="id-ID"/>
        </w:rPr>
        <mc:AlternateContent>
          <mc:Choice Requires="wps">
            <w:drawing>
              <wp:anchor distT="0" distB="0" distL="0" distR="0" simplePos="0" relativeHeight="487588864" behindDoc="1" locked="0" layoutInCell="1" allowOverlap="1" wp14:anchorId="5F9A9CD0" wp14:editId="624F7B1E">
                <wp:simplePos x="0" y="0"/>
                <wp:positionH relativeFrom="page">
                  <wp:posOffset>961390</wp:posOffset>
                </wp:positionH>
                <wp:positionV relativeFrom="paragraph">
                  <wp:posOffset>10928</wp:posOffset>
                </wp:positionV>
                <wp:extent cx="1829435" cy="10160"/>
                <wp:effectExtent l="0" t="0" r="0" b="0"/>
                <wp:wrapTopAndBottom/>
                <wp:docPr id="186"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9BFA7" id="Rectangle 185" o:spid="_x0000_s1026" style="position:absolute;margin-left:75.7pt;margin-top:.85pt;width:144.05pt;height:.8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" fillcolor="black" stroked="f">
                <w10:wrap type="topAndBottom" anchorx="page"/>
              </v:rect>
            </w:pict>
          </mc:Fallback>
        </mc:AlternateContent>
      </w:r>
      <w:r w:rsidRPr="00CA41CD">
        <w:rPr>
          <w:position w:val="5"/>
          <w:sz w:val="13"/>
          <w:lang w:val="id-ID"/>
        </w:rPr>
        <w:t>*</w:t>
      </w:r>
      <w:r w:rsidR="0024399D">
        <w:rPr>
          <w:sz w:val="20"/>
          <w:lang w:val="id-ID"/>
        </w:rPr>
        <w:t>Penulis korespondensi</w:t>
      </w:r>
      <w:r w:rsidRPr="00CA41CD">
        <w:rPr>
          <w:sz w:val="20"/>
          <w:lang w:val="id-ID"/>
        </w:rPr>
        <w:t>.</w:t>
      </w:r>
    </w:p>
    <w:p w14:paraId="6FC3A6C7" w14:textId="61BA69A2" w:rsidR="002F69D9" w:rsidRPr="00CA41CD" w:rsidRDefault="0024399D" w:rsidP="00314740">
      <w:pPr>
        <w:spacing w:before="1"/>
        <w:ind w:left="116"/>
        <w:rPr>
          <w:sz w:val="20"/>
          <w:lang w:val="id-ID"/>
        </w:rPr>
      </w:pPr>
      <w:r>
        <w:rPr>
          <w:i/>
          <w:sz w:val="20"/>
          <w:lang w:val="id-ID"/>
        </w:rPr>
        <w:t xml:space="preserve">Alamat </w:t>
      </w:r>
      <w:r w:rsidRPr="00CA41CD">
        <w:rPr>
          <w:i/>
          <w:sz w:val="20"/>
          <w:lang w:val="id-ID"/>
        </w:rPr>
        <w:t>E-mail:</w:t>
      </w:r>
      <w:r w:rsidR="0042025D" w:rsidRPr="00CA41CD">
        <w:rPr>
          <w:i/>
          <w:sz w:val="20"/>
          <w:lang w:val="id-ID"/>
        </w:rPr>
        <w:t xml:space="preserve"> </w:t>
      </w:r>
      <w:hyperlink r:id="rId12" w:history="1">
        <w:r w:rsidR="00BE4B22" w:rsidRPr="00A00DAE">
          <w:rPr>
            <w:rStyle w:val="Hyperlink"/>
            <w:i/>
            <w:sz w:val="20"/>
          </w:rPr>
          <w:t>syafrinarrohman@gmail.com</w:t>
        </w:r>
      </w:hyperlink>
      <w:r w:rsidR="00BE4B22">
        <w:rPr>
          <w:i/>
          <w:sz w:val="20"/>
        </w:rPr>
        <w:t xml:space="preserve"> </w:t>
      </w:r>
      <w:r w:rsidR="0042025D" w:rsidRPr="00CA41CD">
        <w:rPr>
          <w:i/>
          <w:sz w:val="20"/>
          <w:lang w:val="id-ID"/>
        </w:rPr>
        <w:t xml:space="preserve"> (</w:t>
      </w:r>
      <w:r w:rsidR="00BE4B22">
        <w:rPr>
          <w:i/>
          <w:sz w:val="20"/>
        </w:rPr>
        <w:t>Syafrinnissa Azizah</w:t>
      </w:r>
      <w:r w:rsidR="0042025D" w:rsidRPr="00CA41CD">
        <w:rPr>
          <w:i/>
          <w:sz w:val="20"/>
          <w:lang w:val="id-ID"/>
        </w:rPr>
        <w:t xml:space="preserve">) </w:t>
      </w:r>
    </w:p>
    <w:p w14:paraId="39EEF2CE" w14:textId="77777777" w:rsidR="007C7EE9" w:rsidRPr="00CA41CD" w:rsidRDefault="007C7EE9" w:rsidP="00314740">
      <w:pPr>
        <w:spacing w:before="1"/>
        <w:ind w:left="116"/>
        <w:rPr>
          <w:sz w:val="20"/>
          <w:lang w:val="id-ID"/>
        </w:rPr>
      </w:pPr>
    </w:p>
    <w:p w14:paraId="60071386" w14:textId="77777777" w:rsidR="0024399D" w:rsidRDefault="0024399D" w:rsidP="00314740">
      <w:pPr>
        <w:ind w:left="116" w:right="145"/>
        <w:rPr>
          <w:sz w:val="20"/>
          <w:lang w:val="id-ID"/>
        </w:rPr>
      </w:pPr>
      <w:r w:rsidRPr="0024399D">
        <w:rPr>
          <w:sz w:val="20"/>
          <w:lang w:val="id-ID"/>
        </w:rPr>
        <w:t>ISSN : 2579-3799 (Online) - BASINDO: Jurnal Kajian Bahasa, Sastra Indonesia, dan Pembelajarannya</w:t>
      </w:r>
    </w:p>
    <w:p w14:paraId="3FE20C31" w14:textId="64A3191B" w:rsidR="002F69D9" w:rsidRPr="00CA41CD" w:rsidRDefault="0024399D" w:rsidP="00314740">
      <w:pPr>
        <w:ind w:left="116" w:right="145"/>
        <w:rPr>
          <w:sz w:val="20"/>
          <w:lang w:val="id-ID"/>
        </w:rPr>
      </w:pPr>
      <w:r w:rsidRPr="0024399D">
        <w:rPr>
          <w:sz w:val="20"/>
          <w:lang w:val="id-ID"/>
        </w:rPr>
        <w:t>is licensed under Creative Commons Attribution-ShareAlike 4.0 International License (http://creativecommons.org/licenses/BY/4.0/).</w:t>
      </w:r>
    </w:p>
    <w:p w14:paraId="5DFA7CDB" w14:textId="77777777" w:rsidR="002F69D9" w:rsidRPr="00CA41CD" w:rsidRDefault="002F69D9" w:rsidP="007C7EE9">
      <w:pPr>
        <w:spacing w:line="360" w:lineRule="auto"/>
        <w:rPr>
          <w:sz w:val="20"/>
          <w:lang w:val="id-ID"/>
        </w:rPr>
        <w:sectPr w:rsidR="002F69D9" w:rsidRPr="00CA41CD">
          <w:type w:val="continuous"/>
          <w:pgSz w:w="11910" w:h="16840"/>
          <w:pgMar w:top="1400" w:right="1300" w:bottom="1140" w:left="1300" w:header="720" w:footer="720" w:gutter="0"/>
          <w:cols w:space="720"/>
        </w:sectPr>
      </w:pPr>
    </w:p>
    <w:p w14:paraId="1225B52C" w14:textId="01909B8D" w:rsidR="00A84846" w:rsidRPr="00CA41CD" w:rsidRDefault="00321978" w:rsidP="00A84846">
      <w:pPr>
        <w:spacing w:line="360" w:lineRule="auto"/>
        <w:ind w:left="142"/>
        <w:jc w:val="both"/>
        <w:rPr>
          <w:b/>
          <w:bCs/>
          <w:sz w:val="24"/>
          <w:szCs w:val="24"/>
          <w:lang w:val="id-ID"/>
        </w:rPr>
      </w:pPr>
      <w:r>
        <w:rPr>
          <w:b/>
          <w:bCs/>
          <w:sz w:val="24"/>
          <w:szCs w:val="24"/>
          <w:lang w:val="id-ID"/>
        </w:rPr>
        <w:lastRenderedPageBreak/>
        <w:t>PENDAHULUAN</w:t>
      </w:r>
    </w:p>
    <w:p w14:paraId="3D7F65FC" w14:textId="0B80131D" w:rsidR="00BE4B22" w:rsidRDefault="00BE4B22" w:rsidP="00BE4B22">
      <w:pPr>
        <w:pStyle w:val="BodyText"/>
        <w:spacing w:line="360" w:lineRule="auto"/>
        <w:ind w:left="116" w:right="114" w:firstLine="720"/>
        <w:jc w:val="both"/>
      </w:pPr>
      <w:r>
        <w:t>Lagu merupakan suatu karya yang diciptakan seseorang untuk menuangkan segala idenya melalui musik. Disebuah lagu tidak luput dengan adanya lirik didalamnya.</w:t>
      </w:r>
      <w:r w:rsidR="009B1E4A">
        <w:t xml:space="preserve"> </w:t>
      </w:r>
      <w:r>
        <w:t xml:space="preserve">Lirik dalam lagu ini berguna sebagai pengungkapan perasaan atau pemikiran sang pencipta melalui kata-kata. Lirik dalam lagu merupakan bentuk pesan dan ekspresi dari pencipta untuk merespond berbagai fenomena yang terjadi disekitarnya (Anggraeni, 2019). </w:t>
      </w:r>
      <w:r w:rsidR="009B1E4A">
        <w:t xml:space="preserve">Ekspresi yang dimaksud adalah ekspresi dalam bentuk komunikasi, karena komunikasi jika tidak disertai oleh ekspresi yang mendukung, maka ekspresi tersebut tidak akan diterima oleh orang lain. </w:t>
      </w:r>
      <w:r>
        <w:t>Makna kata lirik dalam KBBI sendiri yaitu susunan kata dalam sebuah nyanyian. Tidak jarang lirik lagu ditulis degan bahasa-bahasa yang memiliki makna kiasan, sehingga ketika lirik tersebut dilantunkan maka akan lebih meromantisasi makna yang disampaikan oleh sang pencipta. Makna merupakan salah satu aspek dari cabang ilmu semantik yang mempunyai beberapa jenis.</w:t>
      </w:r>
    </w:p>
    <w:p w14:paraId="5B78543B" w14:textId="77777777" w:rsidR="00BE4B22" w:rsidRDefault="00BE4B22" w:rsidP="00BE4B22">
      <w:pPr>
        <w:pStyle w:val="BodyText"/>
        <w:spacing w:line="360" w:lineRule="auto"/>
        <w:ind w:left="116" w:right="114" w:firstLine="720"/>
        <w:jc w:val="both"/>
      </w:pPr>
      <w:r>
        <w:t>Salah satu diantaranya yaitu makna konotasi, atau suatu makna kiasan dari sebuah kata. Makna konotasi sendiri terdapat dua jenis, yaitu makna konotasi positif dan negatif. Makna konotasi positif merupakan makna konotasi yang baik, sopan, dan tidak menyinggung perasaan orang lain. Jenis makna konotasi positif memberikan kesan yang baik, seperti berhati mulia dan berjiwa besar yang memiliki makna mulia. Begitu juga sebaliknya, makna konotasi negatif merupakan makna konotasi yang tidak baik, tidak sopan, dan menyinggung perasaan orang lain. Makna konotasi negatif umumnya memberikan kesan yang buruk, seperti tidak rupawan yang memiliki makna jelek. Selain itu, makna konotasi juga disebut makna yang mempunyai hubungan dengan baik dan buruknya suatu hal.</w:t>
      </w:r>
    </w:p>
    <w:p w14:paraId="3244338D" w14:textId="77777777" w:rsidR="00BE4B22" w:rsidRDefault="00BE4B22" w:rsidP="00BE4B22">
      <w:pPr>
        <w:pStyle w:val="BodyText"/>
        <w:spacing w:line="360" w:lineRule="auto"/>
        <w:ind w:left="116" w:right="114" w:firstLine="720"/>
        <w:jc w:val="both"/>
      </w:pPr>
      <w:r>
        <w:t xml:space="preserve">Makna konotasi juga disebut makna yang mempunyai hubungan dengan baik dan buruknya suatu hal. Makna konotasi dapat diartikan berbeda-beda menurut bentuk kelompok yang menciptakannya, atau menurut setiap manusia yang mencetuskannya. Bentuk yang dimaksud adalah perwujudan makna dalam penuturan setiap kata, bisajadi berupa lisan maupun tulisan. Makna konotasi dapat disebut memiliki sifat sewaktu-waktu. Hal ini dapat dilihat dari perkembangan bahasa yang tumbuh ditengah masyarakat dan memiliki makna konotatif, seperti </w:t>
      </w:r>
      <w:r>
        <w:rPr>
          <w:i/>
          <w:iCs/>
        </w:rPr>
        <w:t xml:space="preserve">diciduk, diamankan, </w:t>
      </w:r>
      <w:r>
        <w:t>dan sebagainya.</w:t>
      </w:r>
    </w:p>
    <w:p w14:paraId="7D7A7313" w14:textId="77777777" w:rsidR="00BE4B22" w:rsidRDefault="00BE4B22" w:rsidP="00BE4B22">
      <w:pPr>
        <w:pStyle w:val="BodyText"/>
        <w:spacing w:line="360" w:lineRule="auto"/>
        <w:ind w:left="116" w:right="114" w:firstLine="720"/>
        <w:jc w:val="both"/>
      </w:pPr>
      <w:r>
        <w:t xml:space="preserve">Penelitian mengenai analisis makna konotasi dalam sebuah lirik lagu ini sebelumnya sudah dilakukan. Misalnya dalam penelitian makna konotasi dalam lirik lagu Bertaut karya Nadin Amizah (Itika dkk, 2021).  Dalam penelitian tersebut memuat hasil </w:t>
      </w:r>
      <w:r>
        <w:lastRenderedPageBreak/>
        <w:t xml:space="preserve">jika dalam lirik lagu Bertaut karya Nadin Amizah memiliki beberapa makna konotasi positif dan makna konotasi negatif. Selain itu dalam lirik lagu tersebut juga terdapat beberapa makna tersirat. Penelitian yang lain juga telah dilakukan dengan menganalisis makna konotasi dalam lirik lagu Celengan Rindu karya Fiersa Besari (Yanti dkk, 2021). Dalam penelitian ini terdapat makna konotasi jika dalam lirik lagu terdapat makna hubungan pacaran jarak jauh dapat memiliki beberapa pengaruh baik maupun pengaruh buruk, namun dalam lirik ini juga terdapat solusi untuk menangani beberapa pengaruh tersebut. </w:t>
      </w:r>
    </w:p>
    <w:p w14:paraId="720194A0" w14:textId="02244D89" w:rsidR="002F69D9" w:rsidRPr="00CA41CD" w:rsidRDefault="00BE4B22" w:rsidP="00BE4B22">
      <w:pPr>
        <w:pStyle w:val="BodyText"/>
        <w:spacing w:line="360" w:lineRule="auto"/>
        <w:ind w:left="116" w:right="114" w:firstLine="720"/>
        <w:jc w:val="both"/>
        <w:rPr>
          <w:lang w:val="id-ID"/>
        </w:rPr>
      </w:pPr>
      <w:r>
        <w:t>Berdasarkan yang sudah dijelaskan diatas, peneliti bermaksud untuk menganalisis makna konotasi dalam lirik lagu Mahalini dalam album Fabula. Penelitian mengenai lirik lagu Mahalini dalam album Fabula ini sudah pernah dilakukan oleh (Arifia &amp; Bagiya, 2023) dengan mengkaji majas yang ada pada lirik lagu tersebut. Fokus penelitian ini merupakan analisis makna konotasi dalam lirik lagu dalam album Fabula karya Mahalini. Peneliti memilih makna konotasi dalam lagu untuk dikaji karena untuk mengetahui bagaimana pesan dan kesan yang disampaikan pencipta dapat tersampaikan dengan baik oleh penikmat musik</w:t>
      </w:r>
      <w:r w:rsidR="00845ACD" w:rsidRPr="00845ACD">
        <w:rPr>
          <w:lang w:val="id-ID"/>
        </w:rPr>
        <w:t>.</w:t>
      </w:r>
    </w:p>
    <w:p w14:paraId="4F603B29" w14:textId="77777777" w:rsidR="007C7EE9" w:rsidRPr="00CA41CD" w:rsidRDefault="007C7EE9" w:rsidP="007C7EE9">
      <w:pPr>
        <w:pStyle w:val="BodyText"/>
        <w:spacing w:line="360" w:lineRule="auto"/>
        <w:ind w:left="116" w:right="114" w:firstLine="720"/>
        <w:jc w:val="both"/>
        <w:rPr>
          <w:lang w:val="id-ID"/>
        </w:rPr>
      </w:pPr>
    </w:p>
    <w:p w14:paraId="41AFAA8C" w14:textId="0710F509" w:rsidR="002F69D9" w:rsidRPr="00CA41CD" w:rsidRDefault="00321978" w:rsidP="007C7EE9">
      <w:pPr>
        <w:pStyle w:val="Heading1"/>
        <w:spacing w:line="360" w:lineRule="auto"/>
        <w:rPr>
          <w:lang w:val="id-ID"/>
        </w:rPr>
      </w:pPr>
      <w:r>
        <w:rPr>
          <w:lang w:val="id-ID"/>
        </w:rPr>
        <w:t>METODE</w:t>
      </w:r>
    </w:p>
    <w:p w14:paraId="62F1C9D9" w14:textId="77777777" w:rsidR="00F41FDA" w:rsidRDefault="00F41FDA" w:rsidP="00F41FDA">
      <w:pPr>
        <w:pStyle w:val="BodyText"/>
        <w:spacing w:line="360" w:lineRule="auto"/>
        <w:ind w:left="116" w:right="114" w:firstLine="720"/>
        <w:jc w:val="both"/>
      </w:pPr>
      <w:bookmarkStart w:id="0" w:name="_Hlk167528092"/>
      <w:r>
        <w:t>Penelitian ini menggunakan metode penelitian deskriptif kualitatif dengan berfokus pada makna konotasi dalam beberapa lagu yang dirangkum menjadi satu album</w:t>
      </w:r>
      <w:r w:rsidRPr="00845ACD">
        <w:rPr>
          <w:lang w:val="id-ID"/>
        </w:rPr>
        <w:t>.</w:t>
      </w:r>
      <w:r>
        <w:t xml:space="preserve"> Menurut Sugiyono (2005), penelitian kualitatif merupakan penelitian yang diperlukan untuk mengkaji sesuatu yang alamiah, yang dimana posisi peneliti merupakan kunci dalam penelitian. Penelitian kualitatif juga memiliki maksud untuk memahami beberapa fenomena tentang apa yang sedang dirasakan oleh subjek yang diteliti, misalnya perilaku atau tindakan yang dijelaskan secara deskriptif dalam bentuk kata dan bahasa dengan memanfaatkan beberapa metode ilmiah (Moleong, 2005:6). </w:t>
      </w:r>
    </w:p>
    <w:p w14:paraId="70D9761A" w14:textId="77777777" w:rsidR="00F41FDA" w:rsidRDefault="00F41FDA" w:rsidP="00F41FDA">
      <w:pPr>
        <w:pStyle w:val="BodyText"/>
        <w:spacing w:line="360" w:lineRule="auto"/>
        <w:ind w:left="116" w:right="114" w:firstLine="720"/>
        <w:jc w:val="both"/>
      </w:pPr>
      <w:r>
        <w:t xml:space="preserve">Dalam penelitian ini objek yang dikaji merupakan album Fabula karya Mahalini. Dalam album ini terdiri dari 10 judul lagu, yaitu </w:t>
      </w:r>
      <w:r>
        <w:rPr>
          <w:i/>
          <w:iCs/>
        </w:rPr>
        <w:t xml:space="preserve">Ini Laguku, Buru-buru, Bawa Dia Kembali, Putar Waktu, Bohongi Hati, Melawan Restu, Sial, Sisa Rasa, Pecah Hatiku, </w:t>
      </w:r>
      <w:r>
        <w:t xml:space="preserve">dan </w:t>
      </w:r>
      <w:r w:rsidRPr="008A6E32">
        <w:rPr>
          <w:i/>
          <w:iCs/>
        </w:rPr>
        <w:t>Kisah Sempurna</w:t>
      </w:r>
      <w:r>
        <w:t>. Untuk membedakan beberapa lirik yang akan dianalisis, peneliti membuat beberapa kode. Berikut daftar kode dan judul aslinya:</w:t>
      </w:r>
    </w:p>
    <w:tbl>
      <w:tblPr>
        <w:tblStyle w:val="TableGrid"/>
        <w:tblW w:w="0" w:type="auto"/>
        <w:tblInd w:w="116" w:type="dxa"/>
        <w:tblLook w:val="04A0" w:firstRow="1" w:lastRow="0" w:firstColumn="1" w:lastColumn="0" w:noHBand="0" w:noVBand="1"/>
      </w:tblPr>
      <w:tblGrid>
        <w:gridCol w:w="872"/>
        <w:gridCol w:w="4252"/>
        <w:gridCol w:w="4060"/>
      </w:tblGrid>
      <w:tr w:rsidR="00F41FDA" w14:paraId="02F7D6E6" w14:textId="77777777" w:rsidTr="00D724CE">
        <w:tc>
          <w:tcPr>
            <w:tcW w:w="872" w:type="dxa"/>
          </w:tcPr>
          <w:p w14:paraId="6194AF57" w14:textId="77777777" w:rsidR="00F41FDA" w:rsidRPr="00201ADF" w:rsidRDefault="00F41FDA" w:rsidP="00D724CE">
            <w:pPr>
              <w:pStyle w:val="BodyText"/>
              <w:spacing w:line="360" w:lineRule="auto"/>
              <w:ind w:right="114"/>
              <w:jc w:val="both"/>
              <w:rPr>
                <w:b/>
                <w:bCs/>
              </w:rPr>
            </w:pPr>
            <w:r w:rsidRPr="00201ADF">
              <w:rPr>
                <w:b/>
                <w:bCs/>
              </w:rPr>
              <w:t xml:space="preserve">No. </w:t>
            </w:r>
          </w:p>
        </w:tc>
        <w:tc>
          <w:tcPr>
            <w:tcW w:w="4252" w:type="dxa"/>
          </w:tcPr>
          <w:p w14:paraId="20178C07" w14:textId="77777777" w:rsidR="00F41FDA" w:rsidRPr="00201ADF" w:rsidRDefault="00F41FDA" w:rsidP="00D724CE">
            <w:pPr>
              <w:pStyle w:val="BodyText"/>
              <w:spacing w:line="360" w:lineRule="auto"/>
              <w:ind w:right="114"/>
              <w:jc w:val="both"/>
              <w:rPr>
                <w:b/>
                <w:bCs/>
              </w:rPr>
            </w:pPr>
            <w:r w:rsidRPr="00201ADF">
              <w:rPr>
                <w:b/>
                <w:bCs/>
              </w:rPr>
              <w:t>Judul Lagu</w:t>
            </w:r>
          </w:p>
        </w:tc>
        <w:tc>
          <w:tcPr>
            <w:tcW w:w="4060" w:type="dxa"/>
          </w:tcPr>
          <w:p w14:paraId="42639FD7" w14:textId="77777777" w:rsidR="00F41FDA" w:rsidRPr="00201ADF" w:rsidRDefault="00F41FDA" w:rsidP="00D724CE">
            <w:pPr>
              <w:pStyle w:val="BodyText"/>
              <w:spacing w:line="360" w:lineRule="auto"/>
              <w:ind w:right="114"/>
              <w:jc w:val="both"/>
              <w:rPr>
                <w:b/>
                <w:bCs/>
              </w:rPr>
            </w:pPr>
            <w:r w:rsidRPr="00201ADF">
              <w:rPr>
                <w:b/>
                <w:bCs/>
              </w:rPr>
              <w:t xml:space="preserve">Kode </w:t>
            </w:r>
          </w:p>
        </w:tc>
      </w:tr>
      <w:tr w:rsidR="00F41FDA" w14:paraId="3A5EDE3C" w14:textId="77777777" w:rsidTr="00D724CE">
        <w:tc>
          <w:tcPr>
            <w:tcW w:w="872" w:type="dxa"/>
          </w:tcPr>
          <w:p w14:paraId="78FBD638" w14:textId="77777777" w:rsidR="00F41FDA" w:rsidRDefault="00F41FDA" w:rsidP="00F41FDA">
            <w:pPr>
              <w:pStyle w:val="BodyText"/>
              <w:numPr>
                <w:ilvl w:val="0"/>
                <w:numId w:val="11"/>
              </w:numPr>
              <w:spacing w:line="360" w:lineRule="auto"/>
              <w:ind w:right="114"/>
              <w:jc w:val="both"/>
            </w:pPr>
          </w:p>
        </w:tc>
        <w:tc>
          <w:tcPr>
            <w:tcW w:w="4252" w:type="dxa"/>
          </w:tcPr>
          <w:p w14:paraId="70562A0A" w14:textId="77777777" w:rsidR="00F41FDA" w:rsidRDefault="00F41FDA" w:rsidP="00D724CE">
            <w:pPr>
              <w:pStyle w:val="BodyText"/>
              <w:spacing w:line="360" w:lineRule="auto"/>
              <w:ind w:right="114"/>
              <w:jc w:val="both"/>
            </w:pPr>
            <w:r>
              <w:t>Ini Laguku</w:t>
            </w:r>
          </w:p>
        </w:tc>
        <w:tc>
          <w:tcPr>
            <w:tcW w:w="4060" w:type="dxa"/>
          </w:tcPr>
          <w:p w14:paraId="3497B09A" w14:textId="77777777" w:rsidR="00F41FDA" w:rsidRDefault="00F41FDA" w:rsidP="00D724CE">
            <w:pPr>
              <w:pStyle w:val="BodyText"/>
              <w:spacing w:line="360" w:lineRule="auto"/>
              <w:ind w:right="114"/>
              <w:jc w:val="both"/>
            </w:pPr>
            <w:r>
              <w:t>A</w:t>
            </w:r>
          </w:p>
        </w:tc>
      </w:tr>
      <w:tr w:rsidR="00F41FDA" w14:paraId="10684B03" w14:textId="77777777" w:rsidTr="00D724CE">
        <w:tc>
          <w:tcPr>
            <w:tcW w:w="872" w:type="dxa"/>
          </w:tcPr>
          <w:p w14:paraId="648078EA" w14:textId="77777777" w:rsidR="00F41FDA" w:rsidRDefault="00F41FDA" w:rsidP="00F41FDA">
            <w:pPr>
              <w:pStyle w:val="BodyText"/>
              <w:numPr>
                <w:ilvl w:val="0"/>
                <w:numId w:val="11"/>
              </w:numPr>
              <w:spacing w:line="360" w:lineRule="auto"/>
              <w:ind w:right="114"/>
              <w:jc w:val="both"/>
            </w:pPr>
          </w:p>
        </w:tc>
        <w:tc>
          <w:tcPr>
            <w:tcW w:w="4252" w:type="dxa"/>
          </w:tcPr>
          <w:p w14:paraId="2FAB9009" w14:textId="77777777" w:rsidR="00F41FDA" w:rsidRDefault="00F41FDA" w:rsidP="00D724CE">
            <w:pPr>
              <w:pStyle w:val="BodyText"/>
              <w:spacing w:line="360" w:lineRule="auto"/>
              <w:ind w:right="114"/>
              <w:jc w:val="both"/>
            </w:pPr>
            <w:r>
              <w:t>Buru-buru</w:t>
            </w:r>
          </w:p>
        </w:tc>
        <w:tc>
          <w:tcPr>
            <w:tcW w:w="4060" w:type="dxa"/>
          </w:tcPr>
          <w:p w14:paraId="63C179BE" w14:textId="77777777" w:rsidR="00F41FDA" w:rsidRDefault="00F41FDA" w:rsidP="00D724CE">
            <w:pPr>
              <w:pStyle w:val="BodyText"/>
              <w:spacing w:line="360" w:lineRule="auto"/>
              <w:ind w:right="114"/>
              <w:jc w:val="both"/>
            </w:pPr>
            <w:r>
              <w:t>B</w:t>
            </w:r>
          </w:p>
        </w:tc>
      </w:tr>
      <w:tr w:rsidR="00F41FDA" w14:paraId="32E43A9F" w14:textId="77777777" w:rsidTr="00D724CE">
        <w:tc>
          <w:tcPr>
            <w:tcW w:w="872" w:type="dxa"/>
          </w:tcPr>
          <w:p w14:paraId="0C127587" w14:textId="77777777" w:rsidR="00F41FDA" w:rsidRDefault="00F41FDA" w:rsidP="00F41FDA">
            <w:pPr>
              <w:pStyle w:val="BodyText"/>
              <w:numPr>
                <w:ilvl w:val="0"/>
                <w:numId w:val="11"/>
              </w:numPr>
              <w:spacing w:line="360" w:lineRule="auto"/>
              <w:ind w:right="114"/>
              <w:jc w:val="both"/>
            </w:pPr>
          </w:p>
        </w:tc>
        <w:tc>
          <w:tcPr>
            <w:tcW w:w="4252" w:type="dxa"/>
          </w:tcPr>
          <w:p w14:paraId="3B3381CD" w14:textId="77777777" w:rsidR="00F41FDA" w:rsidRDefault="00F41FDA" w:rsidP="00D724CE">
            <w:pPr>
              <w:pStyle w:val="BodyText"/>
              <w:spacing w:line="360" w:lineRule="auto"/>
              <w:ind w:right="114"/>
              <w:jc w:val="both"/>
            </w:pPr>
            <w:r>
              <w:t>Bawa Dia Kembali</w:t>
            </w:r>
          </w:p>
        </w:tc>
        <w:tc>
          <w:tcPr>
            <w:tcW w:w="4060" w:type="dxa"/>
          </w:tcPr>
          <w:p w14:paraId="4207736F" w14:textId="77777777" w:rsidR="00F41FDA" w:rsidRDefault="00F41FDA" w:rsidP="00D724CE">
            <w:pPr>
              <w:pStyle w:val="BodyText"/>
              <w:spacing w:line="360" w:lineRule="auto"/>
              <w:ind w:right="114"/>
              <w:jc w:val="both"/>
            </w:pPr>
            <w:r>
              <w:t>C</w:t>
            </w:r>
          </w:p>
        </w:tc>
      </w:tr>
      <w:tr w:rsidR="00F41FDA" w14:paraId="7A5801CA" w14:textId="77777777" w:rsidTr="00D724CE">
        <w:tc>
          <w:tcPr>
            <w:tcW w:w="872" w:type="dxa"/>
          </w:tcPr>
          <w:p w14:paraId="78A9C2AB" w14:textId="77777777" w:rsidR="00F41FDA" w:rsidRDefault="00F41FDA" w:rsidP="00F41FDA">
            <w:pPr>
              <w:pStyle w:val="BodyText"/>
              <w:numPr>
                <w:ilvl w:val="0"/>
                <w:numId w:val="11"/>
              </w:numPr>
              <w:spacing w:line="360" w:lineRule="auto"/>
              <w:ind w:right="114"/>
              <w:jc w:val="both"/>
            </w:pPr>
          </w:p>
        </w:tc>
        <w:tc>
          <w:tcPr>
            <w:tcW w:w="4252" w:type="dxa"/>
          </w:tcPr>
          <w:p w14:paraId="239E2351" w14:textId="77777777" w:rsidR="00F41FDA" w:rsidRDefault="00F41FDA" w:rsidP="00D724CE">
            <w:pPr>
              <w:pStyle w:val="BodyText"/>
              <w:spacing w:line="360" w:lineRule="auto"/>
              <w:ind w:right="114"/>
              <w:jc w:val="both"/>
            </w:pPr>
            <w:r>
              <w:t>Putar Waktu</w:t>
            </w:r>
          </w:p>
        </w:tc>
        <w:tc>
          <w:tcPr>
            <w:tcW w:w="4060" w:type="dxa"/>
          </w:tcPr>
          <w:p w14:paraId="04BDA462" w14:textId="77777777" w:rsidR="00F41FDA" w:rsidRDefault="00F41FDA" w:rsidP="00D724CE">
            <w:pPr>
              <w:pStyle w:val="BodyText"/>
              <w:spacing w:line="360" w:lineRule="auto"/>
              <w:ind w:right="114"/>
              <w:jc w:val="both"/>
            </w:pPr>
            <w:r>
              <w:t>D</w:t>
            </w:r>
          </w:p>
        </w:tc>
      </w:tr>
      <w:tr w:rsidR="00F41FDA" w14:paraId="552CC9AF" w14:textId="77777777" w:rsidTr="00D724CE">
        <w:tc>
          <w:tcPr>
            <w:tcW w:w="872" w:type="dxa"/>
          </w:tcPr>
          <w:p w14:paraId="1D499972" w14:textId="77777777" w:rsidR="00F41FDA" w:rsidRDefault="00F41FDA" w:rsidP="00F41FDA">
            <w:pPr>
              <w:pStyle w:val="BodyText"/>
              <w:numPr>
                <w:ilvl w:val="0"/>
                <w:numId w:val="11"/>
              </w:numPr>
              <w:spacing w:line="360" w:lineRule="auto"/>
              <w:ind w:right="114"/>
              <w:jc w:val="both"/>
            </w:pPr>
          </w:p>
        </w:tc>
        <w:tc>
          <w:tcPr>
            <w:tcW w:w="4252" w:type="dxa"/>
          </w:tcPr>
          <w:p w14:paraId="2B907605" w14:textId="77777777" w:rsidR="00F41FDA" w:rsidRDefault="00F41FDA" w:rsidP="00D724CE">
            <w:pPr>
              <w:pStyle w:val="BodyText"/>
              <w:spacing w:line="360" w:lineRule="auto"/>
              <w:ind w:right="114"/>
              <w:jc w:val="both"/>
            </w:pPr>
            <w:r>
              <w:t>Bohongi Hati</w:t>
            </w:r>
          </w:p>
        </w:tc>
        <w:tc>
          <w:tcPr>
            <w:tcW w:w="4060" w:type="dxa"/>
          </w:tcPr>
          <w:p w14:paraId="600C5BDB" w14:textId="77777777" w:rsidR="00F41FDA" w:rsidRDefault="00F41FDA" w:rsidP="00D724CE">
            <w:pPr>
              <w:pStyle w:val="BodyText"/>
              <w:spacing w:line="360" w:lineRule="auto"/>
              <w:ind w:right="114"/>
              <w:jc w:val="both"/>
            </w:pPr>
            <w:r>
              <w:t>E</w:t>
            </w:r>
          </w:p>
        </w:tc>
      </w:tr>
      <w:tr w:rsidR="00F41FDA" w14:paraId="00C32540" w14:textId="77777777" w:rsidTr="00D724CE">
        <w:tc>
          <w:tcPr>
            <w:tcW w:w="872" w:type="dxa"/>
          </w:tcPr>
          <w:p w14:paraId="32421258" w14:textId="77777777" w:rsidR="00F41FDA" w:rsidRDefault="00F41FDA" w:rsidP="00F41FDA">
            <w:pPr>
              <w:pStyle w:val="BodyText"/>
              <w:numPr>
                <w:ilvl w:val="0"/>
                <w:numId w:val="11"/>
              </w:numPr>
              <w:spacing w:line="360" w:lineRule="auto"/>
              <w:ind w:right="114"/>
              <w:jc w:val="both"/>
            </w:pPr>
          </w:p>
        </w:tc>
        <w:tc>
          <w:tcPr>
            <w:tcW w:w="4252" w:type="dxa"/>
          </w:tcPr>
          <w:p w14:paraId="2BC696A8" w14:textId="77777777" w:rsidR="00F41FDA" w:rsidRDefault="00F41FDA" w:rsidP="00D724CE">
            <w:pPr>
              <w:pStyle w:val="BodyText"/>
              <w:spacing w:line="360" w:lineRule="auto"/>
              <w:ind w:right="114"/>
              <w:jc w:val="both"/>
            </w:pPr>
            <w:r>
              <w:t>Melawan Restu</w:t>
            </w:r>
          </w:p>
        </w:tc>
        <w:tc>
          <w:tcPr>
            <w:tcW w:w="4060" w:type="dxa"/>
          </w:tcPr>
          <w:p w14:paraId="7C8E78F4" w14:textId="77777777" w:rsidR="00F41FDA" w:rsidRDefault="00F41FDA" w:rsidP="00D724CE">
            <w:pPr>
              <w:pStyle w:val="BodyText"/>
              <w:spacing w:line="360" w:lineRule="auto"/>
              <w:ind w:right="114"/>
              <w:jc w:val="both"/>
            </w:pPr>
            <w:r>
              <w:t>F</w:t>
            </w:r>
          </w:p>
        </w:tc>
      </w:tr>
      <w:tr w:rsidR="00F41FDA" w14:paraId="52F349BF" w14:textId="77777777" w:rsidTr="00D724CE">
        <w:tc>
          <w:tcPr>
            <w:tcW w:w="872" w:type="dxa"/>
          </w:tcPr>
          <w:p w14:paraId="5978BE6C" w14:textId="77777777" w:rsidR="00F41FDA" w:rsidRDefault="00F41FDA" w:rsidP="00F41FDA">
            <w:pPr>
              <w:pStyle w:val="BodyText"/>
              <w:numPr>
                <w:ilvl w:val="0"/>
                <w:numId w:val="11"/>
              </w:numPr>
              <w:spacing w:line="360" w:lineRule="auto"/>
              <w:ind w:right="114"/>
              <w:jc w:val="both"/>
            </w:pPr>
          </w:p>
        </w:tc>
        <w:tc>
          <w:tcPr>
            <w:tcW w:w="4252" w:type="dxa"/>
          </w:tcPr>
          <w:p w14:paraId="082E1B97" w14:textId="77777777" w:rsidR="00F41FDA" w:rsidRDefault="00F41FDA" w:rsidP="00D724CE">
            <w:pPr>
              <w:pStyle w:val="BodyText"/>
              <w:spacing w:line="360" w:lineRule="auto"/>
              <w:ind w:right="114"/>
              <w:jc w:val="both"/>
            </w:pPr>
            <w:r>
              <w:t xml:space="preserve">Sial </w:t>
            </w:r>
          </w:p>
        </w:tc>
        <w:tc>
          <w:tcPr>
            <w:tcW w:w="4060" w:type="dxa"/>
          </w:tcPr>
          <w:p w14:paraId="6BE53370" w14:textId="77777777" w:rsidR="00F41FDA" w:rsidRDefault="00F41FDA" w:rsidP="00D724CE">
            <w:pPr>
              <w:pStyle w:val="BodyText"/>
              <w:spacing w:line="360" w:lineRule="auto"/>
              <w:ind w:right="114"/>
              <w:jc w:val="both"/>
            </w:pPr>
            <w:r>
              <w:t>G</w:t>
            </w:r>
          </w:p>
        </w:tc>
      </w:tr>
      <w:tr w:rsidR="00F41FDA" w14:paraId="706497C8" w14:textId="77777777" w:rsidTr="00D724CE">
        <w:tc>
          <w:tcPr>
            <w:tcW w:w="872" w:type="dxa"/>
          </w:tcPr>
          <w:p w14:paraId="5A60FA2E" w14:textId="77777777" w:rsidR="00F41FDA" w:rsidRDefault="00F41FDA" w:rsidP="00F41FDA">
            <w:pPr>
              <w:pStyle w:val="BodyText"/>
              <w:numPr>
                <w:ilvl w:val="0"/>
                <w:numId w:val="11"/>
              </w:numPr>
              <w:spacing w:line="360" w:lineRule="auto"/>
              <w:ind w:right="114"/>
              <w:jc w:val="both"/>
            </w:pPr>
          </w:p>
        </w:tc>
        <w:tc>
          <w:tcPr>
            <w:tcW w:w="4252" w:type="dxa"/>
          </w:tcPr>
          <w:p w14:paraId="556A8FBA" w14:textId="77777777" w:rsidR="00F41FDA" w:rsidRDefault="00F41FDA" w:rsidP="00D724CE">
            <w:pPr>
              <w:pStyle w:val="BodyText"/>
              <w:spacing w:line="360" w:lineRule="auto"/>
              <w:ind w:right="114"/>
              <w:jc w:val="both"/>
            </w:pPr>
            <w:r>
              <w:t>Sisa Rasa</w:t>
            </w:r>
          </w:p>
        </w:tc>
        <w:tc>
          <w:tcPr>
            <w:tcW w:w="4060" w:type="dxa"/>
          </w:tcPr>
          <w:p w14:paraId="7418A450" w14:textId="77777777" w:rsidR="00F41FDA" w:rsidRDefault="00F41FDA" w:rsidP="00D724CE">
            <w:pPr>
              <w:pStyle w:val="BodyText"/>
              <w:spacing w:line="360" w:lineRule="auto"/>
              <w:ind w:right="114"/>
              <w:jc w:val="both"/>
            </w:pPr>
            <w:r>
              <w:t>H</w:t>
            </w:r>
          </w:p>
        </w:tc>
      </w:tr>
      <w:tr w:rsidR="00F41FDA" w14:paraId="38E97E9D" w14:textId="77777777" w:rsidTr="00D724CE">
        <w:tc>
          <w:tcPr>
            <w:tcW w:w="872" w:type="dxa"/>
          </w:tcPr>
          <w:p w14:paraId="5E1FC446" w14:textId="77777777" w:rsidR="00F41FDA" w:rsidRDefault="00F41FDA" w:rsidP="00F41FDA">
            <w:pPr>
              <w:pStyle w:val="BodyText"/>
              <w:numPr>
                <w:ilvl w:val="0"/>
                <w:numId w:val="11"/>
              </w:numPr>
              <w:spacing w:line="360" w:lineRule="auto"/>
              <w:ind w:right="114"/>
              <w:jc w:val="both"/>
            </w:pPr>
          </w:p>
        </w:tc>
        <w:tc>
          <w:tcPr>
            <w:tcW w:w="4252" w:type="dxa"/>
          </w:tcPr>
          <w:p w14:paraId="03B98B93" w14:textId="77777777" w:rsidR="00F41FDA" w:rsidRDefault="00F41FDA" w:rsidP="00D724CE">
            <w:pPr>
              <w:pStyle w:val="BodyText"/>
              <w:spacing w:line="360" w:lineRule="auto"/>
              <w:ind w:right="114"/>
              <w:jc w:val="both"/>
            </w:pPr>
            <w:r>
              <w:t>Pecahkan Hatiku</w:t>
            </w:r>
          </w:p>
        </w:tc>
        <w:tc>
          <w:tcPr>
            <w:tcW w:w="4060" w:type="dxa"/>
          </w:tcPr>
          <w:p w14:paraId="002C273A" w14:textId="77777777" w:rsidR="00F41FDA" w:rsidRDefault="00F41FDA" w:rsidP="00D724CE">
            <w:pPr>
              <w:pStyle w:val="BodyText"/>
              <w:spacing w:line="360" w:lineRule="auto"/>
              <w:ind w:right="114"/>
              <w:jc w:val="both"/>
            </w:pPr>
            <w:r>
              <w:t>I</w:t>
            </w:r>
          </w:p>
        </w:tc>
      </w:tr>
      <w:tr w:rsidR="00F41FDA" w14:paraId="4217FD8E" w14:textId="77777777" w:rsidTr="00D724CE">
        <w:tc>
          <w:tcPr>
            <w:tcW w:w="872" w:type="dxa"/>
          </w:tcPr>
          <w:p w14:paraId="70AB1CC2" w14:textId="77777777" w:rsidR="00F41FDA" w:rsidRDefault="00F41FDA" w:rsidP="00F41FDA">
            <w:pPr>
              <w:pStyle w:val="BodyText"/>
              <w:numPr>
                <w:ilvl w:val="0"/>
                <w:numId w:val="11"/>
              </w:numPr>
              <w:spacing w:line="360" w:lineRule="auto"/>
              <w:ind w:right="114"/>
              <w:jc w:val="both"/>
            </w:pPr>
          </w:p>
        </w:tc>
        <w:tc>
          <w:tcPr>
            <w:tcW w:w="4252" w:type="dxa"/>
          </w:tcPr>
          <w:p w14:paraId="6F7B30E4" w14:textId="77777777" w:rsidR="00F41FDA" w:rsidRDefault="00F41FDA" w:rsidP="00D724CE">
            <w:pPr>
              <w:pStyle w:val="BodyText"/>
              <w:spacing w:line="360" w:lineRule="auto"/>
              <w:ind w:right="114"/>
              <w:jc w:val="both"/>
            </w:pPr>
            <w:r>
              <w:t>Kisah Sempurna</w:t>
            </w:r>
          </w:p>
        </w:tc>
        <w:tc>
          <w:tcPr>
            <w:tcW w:w="4060" w:type="dxa"/>
          </w:tcPr>
          <w:p w14:paraId="640F82C0" w14:textId="77777777" w:rsidR="00F41FDA" w:rsidRDefault="00F41FDA" w:rsidP="00D724CE">
            <w:pPr>
              <w:pStyle w:val="BodyText"/>
              <w:spacing w:line="360" w:lineRule="auto"/>
              <w:ind w:right="114"/>
              <w:jc w:val="both"/>
            </w:pPr>
            <w:r>
              <w:t>J</w:t>
            </w:r>
          </w:p>
        </w:tc>
      </w:tr>
    </w:tbl>
    <w:p w14:paraId="2D670974" w14:textId="77777777" w:rsidR="00F41FDA" w:rsidRDefault="00F41FDA" w:rsidP="00F41FDA">
      <w:pPr>
        <w:pStyle w:val="BodyText"/>
        <w:spacing w:line="360" w:lineRule="auto"/>
        <w:ind w:left="116" w:right="114" w:firstLine="720"/>
        <w:jc w:val="both"/>
      </w:pPr>
    </w:p>
    <w:p w14:paraId="1466AD91" w14:textId="3835E2C0" w:rsidR="002F69D9" w:rsidRPr="00CA41CD" w:rsidRDefault="00F41FDA" w:rsidP="00F41FDA">
      <w:pPr>
        <w:pStyle w:val="BodyText"/>
        <w:spacing w:line="360" w:lineRule="auto"/>
        <w:ind w:left="116" w:right="114" w:firstLine="720"/>
        <w:jc w:val="both"/>
        <w:rPr>
          <w:lang w:val="id-ID"/>
        </w:rPr>
      </w:pPr>
      <w:r>
        <w:t>Dalam penelitian ini, peneliti menggunakan metode pengumpulan data yang dilakukan dengan menyimak beberapa lagu dalam album Fabula.  Setelah menyimak, analisis data dalam penelitian ini dilakukan dengan tahapan mengelomppokkan beberapa lirik yang yang memiliki makna konotasi. Dari proses menyimak tersebut, peneliti dapat mengumpulkan beberapa kata dalam lirik yang memiliki makna konotasi</w:t>
      </w:r>
      <w:bookmarkEnd w:id="0"/>
      <w:r w:rsidR="00845ACD" w:rsidRPr="00845ACD">
        <w:rPr>
          <w:lang w:val="id-ID"/>
        </w:rPr>
        <w:t>.</w:t>
      </w:r>
    </w:p>
    <w:p w14:paraId="421D479A" w14:textId="77777777" w:rsidR="002F69D9" w:rsidRPr="00CA41CD" w:rsidRDefault="002F69D9" w:rsidP="007C7EE9">
      <w:pPr>
        <w:pStyle w:val="BodyText"/>
        <w:spacing w:line="360" w:lineRule="auto"/>
        <w:rPr>
          <w:lang w:val="id-ID"/>
        </w:rPr>
      </w:pPr>
    </w:p>
    <w:p w14:paraId="7850B410" w14:textId="342413DC" w:rsidR="002F69D9" w:rsidRPr="00CA41CD" w:rsidRDefault="00321978" w:rsidP="007C7EE9">
      <w:pPr>
        <w:pStyle w:val="Heading1"/>
        <w:spacing w:line="360" w:lineRule="auto"/>
        <w:rPr>
          <w:lang w:val="id-ID"/>
        </w:rPr>
      </w:pPr>
      <w:r>
        <w:rPr>
          <w:lang w:val="id-ID"/>
        </w:rPr>
        <w:t>HASIL DAN PEMBAHASAN</w:t>
      </w:r>
    </w:p>
    <w:p w14:paraId="4B18B0D7" w14:textId="433438D9" w:rsidR="002F69D9" w:rsidRPr="00CA41CD" w:rsidRDefault="00321978" w:rsidP="007C7EE9">
      <w:pPr>
        <w:spacing w:before="3" w:line="360" w:lineRule="auto"/>
        <w:ind w:left="116"/>
        <w:rPr>
          <w:b/>
          <w:sz w:val="24"/>
          <w:lang w:val="id-ID"/>
        </w:rPr>
      </w:pPr>
      <w:r>
        <w:rPr>
          <w:b/>
          <w:sz w:val="24"/>
          <w:lang w:val="id-ID"/>
        </w:rPr>
        <w:t>Hasil</w:t>
      </w:r>
    </w:p>
    <w:p w14:paraId="29BB81F3" w14:textId="77777777" w:rsidR="00F41FDA" w:rsidRPr="007C63D6" w:rsidRDefault="00F41FDA" w:rsidP="00F41FDA">
      <w:pPr>
        <w:pStyle w:val="Heading1"/>
        <w:spacing w:line="360" w:lineRule="auto"/>
        <w:ind w:firstLine="604"/>
        <w:jc w:val="both"/>
        <w:rPr>
          <w:b w:val="0"/>
          <w:bCs w:val="0"/>
        </w:rPr>
      </w:pPr>
      <w:r w:rsidRPr="00597935">
        <w:rPr>
          <w:b w:val="0"/>
          <w:bCs w:val="0"/>
          <w:lang w:val="id-ID"/>
        </w:rPr>
        <w:t>Penelitian analisis makna konotasi dalam lirik lagu Mahalini pada album Fabula ini menemukan beberapa lirik yang memiliki makna tidak sebenarnya, atau makna yang tidak terkandung dalam Kamus Besar Bahasa Indonesia (KBBI)</w:t>
      </w:r>
      <w:r w:rsidRPr="00CA41CD">
        <w:rPr>
          <w:b w:val="0"/>
          <w:bCs w:val="0"/>
          <w:lang w:val="id-ID"/>
        </w:rPr>
        <w:t>.</w:t>
      </w:r>
      <w:r w:rsidRPr="00597935">
        <w:rPr>
          <w:b w:val="0"/>
          <w:bCs w:val="0"/>
          <w:lang w:val="id-ID"/>
        </w:rPr>
        <w:t xml:space="preserve">  </w:t>
      </w:r>
      <w:r>
        <w:rPr>
          <w:b w:val="0"/>
          <w:bCs w:val="0"/>
        </w:rPr>
        <w:t xml:space="preserve">Seperti yang sudah diketahui, makna konotasi sendiri merupakan makna kiasan dari sebuah kata. Makna konotasi merupakan makna kata yang disandarkan pada pemikiran seseorang. Selain itu makna konotasi juga disebut makna kiasan yang yang disertai rasa dan tambahan dari sikap sosial, pribadi, dan sikap yang menunjukkan dari suatu zaman yang dikenakan dengan makna yang memiliki suatu konsep, sehingga makna konotasi ini memiliki sifat pribadi atau khusus. Makna konotasi juga dianggap sebagai makna denotasi yang mendapati makna tambahan. Tambahan makna tersebut bisa berupa kiasan atau perbandingan antara satu benda dengan benda lainnya. Maka dari itu, makna konotasi diartikan sebagai makna kias (Wahya, 2017:65).  Salah satu contohnya yaitu pada kata “akar” yang memiliki makna sebenarnya merupakan sebuah bagian tumbuhan yang tertanam. Namun kata akar ini juga dapat bermakna konotasi jika terdapat pada frasa tertentu, misalnya pada frasa “carikah </w:t>
      </w:r>
      <w:r>
        <w:rPr>
          <w:b w:val="0"/>
          <w:bCs w:val="0"/>
          <w:i/>
          <w:iCs/>
        </w:rPr>
        <w:t>akar</w:t>
      </w:r>
      <w:r>
        <w:rPr>
          <w:b w:val="0"/>
          <w:bCs w:val="0"/>
        </w:rPr>
        <w:t xml:space="preserve"> permasalahannya” yang memiliki makna konotasi bahwa akar yang dimaksud </w:t>
      </w:r>
      <w:r>
        <w:rPr>
          <w:b w:val="0"/>
          <w:bCs w:val="0"/>
        </w:rPr>
        <w:lastRenderedPageBreak/>
        <w:t>merupakan penyebab dari masalah.</w:t>
      </w:r>
    </w:p>
    <w:p w14:paraId="09A90AB2" w14:textId="36747802" w:rsidR="00A84846" w:rsidRPr="00F41FDA" w:rsidRDefault="00F41FDA" w:rsidP="00F41FDA">
      <w:pPr>
        <w:pStyle w:val="Heading1"/>
        <w:spacing w:line="360" w:lineRule="auto"/>
        <w:ind w:firstLine="604"/>
        <w:jc w:val="both"/>
        <w:rPr>
          <w:b w:val="0"/>
          <w:bCs w:val="0"/>
        </w:rPr>
      </w:pPr>
      <w:r>
        <w:rPr>
          <w:b w:val="0"/>
          <w:bCs w:val="0"/>
        </w:rPr>
        <w:t xml:space="preserve">Dari hasil analisis makna konotasi pada lirik lagu Mahalini dalam album Fabula, peneliti menemukan beberapa makna konotasi positif dan makna konotasi negatif. Dalam album Fabula ini memiliki 10 judul lagu, yaitu </w:t>
      </w:r>
      <w:r>
        <w:rPr>
          <w:b w:val="0"/>
          <w:bCs w:val="0"/>
          <w:i/>
          <w:iCs/>
        </w:rPr>
        <w:t xml:space="preserve">Ini Laguku, Buru-buru, Bawa Dia Kembali, Putar Waktu, Bohongi Hati, Melawan Restu, Sial, Sisa Rasa, Pecah Hatiku, </w:t>
      </w:r>
      <w:r>
        <w:rPr>
          <w:b w:val="0"/>
          <w:bCs w:val="0"/>
        </w:rPr>
        <w:t xml:space="preserve">dan </w:t>
      </w:r>
      <w:r w:rsidRPr="002E3994">
        <w:rPr>
          <w:b w:val="0"/>
          <w:bCs w:val="0"/>
          <w:i/>
          <w:iCs/>
        </w:rPr>
        <w:t xml:space="preserve">Kisah Sempurna. </w:t>
      </w:r>
      <w:r>
        <w:rPr>
          <w:b w:val="0"/>
          <w:bCs w:val="0"/>
        </w:rPr>
        <w:t>Berikut hasil dari analisis peneliti terhadap beberapa lagu Mahalini dari album Fabula.</w:t>
      </w:r>
    </w:p>
    <w:tbl>
      <w:tblPr>
        <w:tblStyle w:val="TableGrid"/>
        <w:tblW w:w="0" w:type="auto"/>
        <w:tblInd w:w="116" w:type="dxa"/>
        <w:tblLook w:val="04A0" w:firstRow="1" w:lastRow="0" w:firstColumn="1" w:lastColumn="0" w:noHBand="0" w:noVBand="1"/>
      </w:tblPr>
      <w:tblGrid>
        <w:gridCol w:w="1173"/>
        <w:gridCol w:w="5018"/>
        <w:gridCol w:w="2902"/>
      </w:tblGrid>
      <w:tr w:rsidR="00EF38C8" w:rsidRPr="00CA41CD" w14:paraId="552173A5" w14:textId="77777777" w:rsidTr="00415999">
        <w:tc>
          <w:tcPr>
            <w:tcW w:w="1173" w:type="dxa"/>
          </w:tcPr>
          <w:p w14:paraId="0C3C988B" w14:textId="55214B2C" w:rsidR="00EF38C8" w:rsidRPr="00CA41CD" w:rsidRDefault="002803ED" w:rsidP="002019D0">
            <w:pPr>
              <w:pStyle w:val="BodyText"/>
              <w:spacing w:line="360" w:lineRule="auto"/>
              <w:ind w:right="113"/>
              <w:jc w:val="center"/>
              <w:rPr>
                <w:rFonts w:cs="Times New Roman"/>
                <w:lang w:val="id-ID"/>
              </w:rPr>
            </w:pPr>
            <w:r>
              <w:rPr>
                <w:rFonts w:cs="Times New Roman"/>
                <w:lang w:val="id-ID"/>
              </w:rPr>
              <w:t>Nomor</w:t>
            </w:r>
          </w:p>
        </w:tc>
        <w:tc>
          <w:tcPr>
            <w:tcW w:w="5018" w:type="dxa"/>
          </w:tcPr>
          <w:p w14:paraId="0BB4C1D9" w14:textId="7ADF9B48" w:rsidR="00EF38C8" w:rsidRPr="00B4265D" w:rsidRDefault="00B4265D" w:rsidP="002019D0">
            <w:pPr>
              <w:pStyle w:val="BodyText"/>
              <w:spacing w:line="360" w:lineRule="auto"/>
              <w:ind w:right="113"/>
              <w:jc w:val="center"/>
              <w:rPr>
                <w:rFonts w:cs="Times New Roman"/>
              </w:rPr>
            </w:pPr>
            <w:r>
              <w:rPr>
                <w:rFonts w:cs="Times New Roman"/>
              </w:rPr>
              <w:t>Lirik</w:t>
            </w:r>
          </w:p>
        </w:tc>
        <w:tc>
          <w:tcPr>
            <w:tcW w:w="2902" w:type="dxa"/>
          </w:tcPr>
          <w:p w14:paraId="307D61E6" w14:textId="361A0623" w:rsidR="00EF38C8" w:rsidRPr="00B4265D" w:rsidRDefault="00B4265D" w:rsidP="002019D0">
            <w:pPr>
              <w:pStyle w:val="BodyText"/>
              <w:spacing w:line="360" w:lineRule="auto"/>
              <w:ind w:right="113"/>
              <w:jc w:val="center"/>
              <w:rPr>
                <w:rFonts w:cs="Times New Roman"/>
              </w:rPr>
            </w:pPr>
            <w:r>
              <w:rPr>
                <w:rFonts w:cs="Times New Roman"/>
              </w:rPr>
              <w:t>Keterangan</w:t>
            </w:r>
          </w:p>
        </w:tc>
      </w:tr>
      <w:tr w:rsidR="00EF38C8" w:rsidRPr="00CA41CD" w14:paraId="59D7DB6C" w14:textId="77777777" w:rsidTr="00415999">
        <w:tc>
          <w:tcPr>
            <w:tcW w:w="1173" w:type="dxa"/>
          </w:tcPr>
          <w:p w14:paraId="7F5E5887" w14:textId="479D38EE" w:rsidR="00EF38C8" w:rsidRPr="00CA41CD" w:rsidRDefault="00EF38C8" w:rsidP="00EF38C8">
            <w:pPr>
              <w:pStyle w:val="BodyText"/>
              <w:numPr>
                <w:ilvl w:val="0"/>
                <w:numId w:val="10"/>
              </w:numPr>
              <w:spacing w:line="360" w:lineRule="auto"/>
              <w:ind w:right="113"/>
              <w:jc w:val="both"/>
              <w:rPr>
                <w:rFonts w:cs="Times New Roman"/>
                <w:lang w:val="id-ID"/>
              </w:rPr>
            </w:pPr>
          </w:p>
        </w:tc>
        <w:tc>
          <w:tcPr>
            <w:tcW w:w="5018" w:type="dxa"/>
          </w:tcPr>
          <w:p w14:paraId="77897856" w14:textId="77777777" w:rsidR="00B4265D" w:rsidRDefault="00B4265D" w:rsidP="00B4265D">
            <w:pPr>
              <w:spacing w:line="360" w:lineRule="auto"/>
              <w:ind w:left="142" w:firstLine="425"/>
              <w:jc w:val="both"/>
              <w:rPr>
                <w:sz w:val="24"/>
                <w:szCs w:val="24"/>
              </w:rPr>
            </w:pPr>
            <w:r>
              <w:rPr>
                <w:sz w:val="24"/>
                <w:szCs w:val="24"/>
              </w:rPr>
              <w:t>“Bukalah hatimu lihat diriku</w:t>
            </w:r>
          </w:p>
          <w:p w14:paraId="6FDA73B9" w14:textId="77777777" w:rsidR="00B4265D" w:rsidRDefault="00B4265D" w:rsidP="00B4265D">
            <w:pPr>
              <w:spacing w:line="360" w:lineRule="auto"/>
              <w:ind w:left="142" w:firstLine="425"/>
              <w:jc w:val="both"/>
              <w:rPr>
                <w:sz w:val="24"/>
                <w:szCs w:val="24"/>
              </w:rPr>
            </w:pPr>
            <w:r>
              <w:rPr>
                <w:sz w:val="24"/>
                <w:szCs w:val="24"/>
              </w:rPr>
              <w:t xml:space="preserve">Ku takkan </w:t>
            </w:r>
            <w:r w:rsidRPr="008956F1">
              <w:rPr>
                <w:i/>
                <w:iCs/>
                <w:sz w:val="24"/>
                <w:szCs w:val="24"/>
              </w:rPr>
              <w:t>mampu</w:t>
            </w:r>
            <w:r>
              <w:rPr>
                <w:sz w:val="24"/>
                <w:szCs w:val="24"/>
              </w:rPr>
              <w:t xml:space="preserve"> tanpamu tanpamu</w:t>
            </w:r>
          </w:p>
          <w:p w14:paraId="2A968368" w14:textId="77777777" w:rsidR="00B4265D" w:rsidRDefault="00B4265D" w:rsidP="00B4265D">
            <w:pPr>
              <w:spacing w:line="360" w:lineRule="auto"/>
              <w:ind w:left="142" w:firstLine="425"/>
              <w:jc w:val="both"/>
              <w:rPr>
                <w:sz w:val="24"/>
                <w:szCs w:val="24"/>
              </w:rPr>
            </w:pPr>
            <w:r>
              <w:rPr>
                <w:sz w:val="24"/>
                <w:szCs w:val="24"/>
              </w:rPr>
              <w:t>Bukan maksudku selalu membisu</w:t>
            </w:r>
          </w:p>
          <w:p w14:paraId="6B3C08B7" w14:textId="77777777" w:rsidR="00B4265D" w:rsidRDefault="00B4265D" w:rsidP="00B4265D">
            <w:pPr>
              <w:spacing w:line="360" w:lineRule="auto"/>
              <w:ind w:left="142" w:firstLine="425"/>
              <w:jc w:val="both"/>
              <w:rPr>
                <w:sz w:val="24"/>
                <w:szCs w:val="24"/>
              </w:rPr>
            </w:pPr>
            <w:r>
              <w:rPr>
                <w:sz w:val="24"/>
                <w:szCs w:val="24"/>
              </w:rPr>
              <w:t>Ku tahu caraku mencintaimu” (A)</w:t>
            </w:r>
          </w:p>
          <w:p w14:paraId="79274FCF" w14:textId="77777777" w:rsidR="00B4265D" w:rsidRDefault="00B4265D" w:rsidP="00B4265D">
            <w:pPr>
              <w:spacing w:line="360" w:lineRule="auto"/>
              <w:ind w:left="142" w:firstLine="425"/>
              <w:jc w:val="both"/>
              <w:rPr>
                <w:sz w:val="24"/>
                <w:szCs w:val="24"/>
              </w:rPr>
            </w:pPr>
          </w:p>
          <w:p w14:paraId="742DB7CD" w14:textId="77777777" w:rsidR="00B4265D" w:rsidRDefault="00B4265D" w:rsidP="00B4265D">
            <w:pPr>
              <w:spacing w:line="360" w:lineRule="auto"/>
              <w:ind w:left="142" w:firstLine="425"/>
              <w:jc w:val="both"/>
              <w:rPr>
                <w:sz w:val="24"/>
                <w:szCs w:val="24"/>
              </w:rPr>
            </w:pPr>
            <w:r>
              <w:rPr>
                <w:sz w:val="24"/>
                <w:szCs w:val="24"/>
              </w:rPr>
              <w:t xml:space="preserve">“Seandainya </w:t>
            </w:r>
            <w:r w:rsidRPr="003F1F51">
              <w:rPr>
                <w:i/>
                <w:iCs/>
                <w:sz w:val="24"/>
                <w:szCs w:val="24"/>
              </w:rPr>
              <w:t>bisa</w:t>
            </w:r>
            <w:r>
              <w:rPr>
                <w:sz w:val="24"/>
                <w:szCs w:val="24"/>
              </w:rPr>
              <w:t xml:space="preserve"> kuputar waktu</w:t>
            </w:r>
          </w:p>
          <w:p w14:paraId="18F11A34" w14:textId="77777777" w:rsidR="00B4265D" w:rsidRDefault="00B4265D" w:rsidP="00B4265D">
            <w:pPr>
              <w:spacing w:line="360" w:lineRule="auto"/>
              <w:ind w:left="142" w:firstLine="425"/>
              <w:jc w:val="both"/>
              <w:rPr>
                <w:sz w:val="24"/>
                <w:szCs w:val="24"/>
              </w:rPr>
            </w:pPr>
            <w:r>
              <w:rPr>
                <w:sz w:val="24"/>
                <w:szCs w:val="24"/>
              </w:rPr>
              <w:t>Kan ku kembali ke masa kecilku</w:t>
            </w:r>
          </w:p>
          <w:p w14:paraId="7486F190" w14:textId="77777777" w:rsidR="00B4265D" w:rsidRDefault="00B4265D" w:rsidP="00B4265D">
            <w:pPr>
              <w:spacing w:line="360" w:lineRule="auto"/>
              <w:ind w:left="142" w:firstLine="425"/>
              <w:jc w:val="both"/>
              <w:rPr>
                <w:sz w:val="24"/>
                <w:szCs w:val="24"/>
              </w:rPr>
            </w:pPr>
            <w:r>
              <w:rPr>
                <w:sz w:val="24"/>
                <w:szCs w:val="24"/>
              </w:rPr>
              <w:t>Tak harus mengerti rasanya pilu</w:t>
            </w:r>
          </w:p>
          <w:p w14:paraId="77EE15BF" w14:textId="77777777" w:rsidR="00B4265D" w:rsidRDefault="00B4265D" w:rsidP="00B4265D">
            <w:pPr>
              <w:spacing w:line="360" w:lineRule="auto"/>
              <w:ind w:left="142" w:firstLine="425"/>
              <w:jc w:val="both"/>
              <w:rPr>
                <w:sz w:val="24"/>
                <w:szCs w:val="24"/>
              </w:rPr>
            </w:pPr>
            <w:r>
              <w:rPr>
                <w:sz w:val="24"/>
                <w:szCs w:val="24"/>
              </w:rPr>
              <w:t>Hadapi kerasnya dunia” (D)</w:t>
            </w:r>
          </w:p>
          <w:p w14:paraId="03C54B15" w14:textId="77777777" w:rsidR="00B4265D" w:rsidRDefault="00B4265D" w:rsidP="00B4265D">
            <w:pPr>
              <w:spacing w:line="360" w:lineRule="auto"/>
              <w:ind w:left="142" w:firstLine="425"/>
              <w:jc w:val="both"/>
              <w:rPr>
                <w:sz w:val="24"/>
                <w:szCs w:val="24"/>
              </w:rPr>
            </w:pPr>
          </w:p>
          <w:p w14:paraId="42DE207F" w14:textId="77777777" w:rsidR="00B4265D" w:rsidRDefault="00B4265D" w:rsidP="00B4265D">
            <w:pPr>
              <w:spacing w:line="360" w:lineRule="auto"/>
              <w:ind w:left="142" w:firstLine="425"/>
              <w:jc w:val="both"/>
              <w:rPr>
                <w:sz w:val="24"/>
                <w:szCs w:val="24"/>
              </w:rPr>
            </w:pPr>
            <w:r>
              <w:rPr>
                <w:sz w:val="24"/>
                <w:szCs w:val="24"/>
              </w:rPr>
              <w:t xml:space="preserve">“Oh dimana kau </w:t>
            </w:r>
            <w:r>
              <w:rPr>
                <w:i/>
                <w:iCs/>
                <w:sz w:val="24"/>
                <w:szCs w:val="24"/>
              </w:rPr>
              <w:t xml:space="preserve">bisa </w:t>
            </w:r>
            <w:r>
              <w:rPr>
                <w:sz w:val="24"/>
                <w:szCs w:val="24"/>
              </w:rPr>
              <w:t>temui dirimu</w:t>
            </w:r>
          </w:p>
          <w:p w14:paraId="5E9186FF" w14:textId="77777777" w:rsidR="00B4265D" w:rsidRDefault="00B4265D" w:rsidP="00B4265D">
            <w:pPr>
              <w:spacing w:line="360" w:lineRule="auto"/>
              <w:ind w:left="142" w:firstLine="425"/>
              <w:jc w:val="both"/>
              <w:rPr>
                <w:sz w:val="24"/>
                <w:szCs w:val="24"/>
              </w:rPr>
            </w:pPr>
            <w:r>
              <w:rPr>
                <w:sz w:val="24"/>
                <w:szCs w:val="24"/>
              </w:rPr>
              <w:t>Yang dulu cinta</w:t>
            </w:r>
          </w:p>
          <w:p w14:paraId="0FF4BCD5" w14:textId="77777777" w:rsidR="00B4265D" w:rsidRDefault="00B4265D" w:rsidP="00B4265D">
            <w:pPr>
              <w:spacing w:line="360" w:lineRule="auto"/>
              <w:ind w:left="142" w:firstLine="425"/>
              <w:jc w:val="both"/>
              <w:rPr>
                <w:sz w:val="24"/>
                <w:szCs w:val="24"/>
              </w:rPr>
            </w:pPr>
            <w:r>
              <w:rPr>
                <w:sz w:val="24"/>
                <w:szCs w:val="24"/>
              </w:rPr>
              <w:t>Dan anggap aku ada” (E)</w:t>
            </w:r>
          </w:p>
          <w:p w14:paraId="3AB43122" w14:textId="77777777" w:rsidR="00EF38C8" w:rsidRDefault="00EF38C8" w:rsidP="00EF38C8">
            <w:pPr>
              <w:pStyle w:val="BodyText"/>
              <w:spacing w:line="360" w:lineRule="auto"/>
              <w:ind w:right="113"/>
              <w:jc w:val="both"/>
              <w:rPr>
                <w:rFonts w:cs="Times New Roman"/>
                <w:lang w:val="id-ID"/>
              </w:rPr>
            </w:pPr>
          </w:p>
          <w:p w14:paraId="6FEFEACE" w14:textId="77777777" w:rsidR="00B4265D" w:rsidRDefault="00B4265D" w:rsidP="00B4265D">
            <w:pPr>
              <w:spacing w:line="360" w:lineRule="auto"/>
              <w:ind w:left="142" w:firstLine="425"/>
              <w:jc w:val="both"/>
              <w:rPr>
                <w:sz w:val="24"/>
                <w:szCs w:val="24"/>
              </w:rPr>
            </w:pPr>
            <w:r>
              <w:rPr>
                <w:sz w:val="24"/>
                <w:szCs w:val="24"/>
              </w:rPr>
              <w:t>“Namun ternyata pada akhirnya</w:t>
            </w:r>
          </w:p>
          <w:p w14:paraId="620FD3C6" w14:textId="77777777" w:rsidR="00B4265D" w:rsidRDefault="00B4265D" w:rsidP="00B4265D">
            <w:pPr>
              <w:spacing w:line="360" w:lineRule="auto"/>
              <w:ind w:left="142" w:firstLine="425"/>
              <w:jc w:val="both"/>
              <w:rPr>
                <w:sz w:val="24"/>
                <w:szCs w:val="24"/>
              </w:rPr>
            </w:pPr>
            <w:r>
              <w:rPr>
                <w:sz w:val="24"/>
                <w:szCs w:val="24"/>
              </w:rPr>
              <w:t xml:space="preserve">Tak mungkin </w:t>
            </w:r>
            <w:r>
              <w:rPr>
                <w:i/>
                <w:iCs/>
                <w:sz w:val="24"/>
                <w:szCs w:val="24"/>
              </w:rPr>
              <w:t xml:space="preserve">bisa </w:t>
            </w:r>
            <w:r>
              <w:rPr>
                <w:sz w:val="24"/>
                <w:szCs w:val="24"/>
              </w:rPr>
              <w:t>kupaksa</w:t>
            </w:r>
          </w:p>
          <w:p w14:paraId="143C4559" w14:textId="77777777" w:rsidR="00B4265D" w:rsidRDefault="00B4265D" w:rsidP="00B4265D">
            <w:pPr>
              <w:spacing w:line="360" w:lineRule="auto"/>
              <w:ind w:left="142" w:firstLine="425"/>
              <w:jc w:val="both"/>
              <w:rPr>
                <w:sz w:val="24"/>
                <w:szCs w:val="24"/>
              </w:rPr>
            </w:pPr>
            <w:r>
              <w:rPr>
                <w:sz w:val="24"/>
                <w:szCs w:val="24"/>
              </w:rPr>
              <w:t>Restunya tak berpihak</w:t>
            </w:r>
          </w:p>
          <w:p w14:paraId="673D28D1" w14:textId="77777777" w:rsidR="00B4265D" w:rsidRDefault="00B4265D" w:rsidP="00B4265D">
            <w:pPr>
              <w:spacing w:line="360" w:lineRule="auto"/>
              <w:ind w:left="142" w:firstLine="425"/>
              <w:jc w:val="both"/>
              <w:rPr>
                <w:sz w:val="24"/>
                <w:szCs w:val="24"/>
              </w:rPr>
            </w:pPr>
            <w:r>
              <w:rPr>
                <w:sz w:val="24"/>
                <w:szCs w:val="24"/>
              </w:rPr>
              <w:t>Pada kita” (F)</w:t>
            </w:r>
          </w:p>
          <w:p w14:paraId="3053D0B0" w14:textId="77777777" w:rsidR="00B4265D" w:rsidRDefault="00B4265D" w:rsidP="00B4265D">
            <w:pPr>
              <w:spacing w:line="360" w:lineRule="auto"/>
              <w:ind w:left="142" w:firstLine="425"/>
              <w:jc w:val="both"/>
              <w:rPr>
                <w:sz w:val="24"/>
                <w:szCs w:val="24"/>
              </w:rPr>
            </w:pPr>
          </w:p>
          <w:p w14:paraId="1A79C5F5" w14:textId="77777777" w:rsidR="00B4265D" w:rsidRDefault="00B4265D" w:rsidP="00B4265D">
            <w:pPr>
              <w:spacing w:line="360" w:lineRule="auto"/>
              <w:ind w:left="142" w:firstLine="425"/>
              <w:jc w:val="both"/>
              <w:rPr>
                <w:sz w:val="24"/>
                <w:szCs w:val="24"/>
              </w:rPr>
            </w:pPr>
            <w:r>
              <w:rPr>
                <w:sz w:val="24"/>
                <w:szCs w:val="24"/>
              </w:rPr>
              <w:t xml:space="preserve">“Mengapa masih ada </w:t>
            </w:r>
          </w:p>
          <w:p w14:paraId="4CAC0F8F" w14:textId="77777777" w:rsidR="00B4265D" w:rsidRDefault="00B4265D" w:rsidP="00B4265D">
            <w:pPr>
              <w:spacing w:line="360" w:lineRule="auto"/>
              <w:ind w:left="142" w:firstLine="425"/>
              <w:jc w:val="both"/>
              <w:rPr>
                <w:sz w:val="24"/>
                <w:szCs w:val="24"/>
              </w:rPr>
            </w:pPr>
            <w:r>
              <w:rPr>
                <w:sz w:val="24"/>
                <w:szCs w:val="24"/>
              </w:rPr>
              <w:t>Sisa rasa didada</w:t>
            </w:r>
          </w:p>
          <w:p w14:paraId="7FDDCCB1" w14:textId="77777777" w:rsidR="00B4265D" w:rsidRDefault="00B4265D" w:rsidP="00B4265D">
            <w:pPr>
              <w:spacing w:line="360" w:lineRule="auto"/>
              <w:ind w:left="142" w:firstLine="425"/>
              <w:jc w:val="both"/>
              <w:rPr>
                <w:sz w:val="24"/>
                <w:szCs w:val="24"/>
              </w:rPr>
            </w:pPr>
            <w:r>
              <w:rPr>
                <w:sz w:val="24"/>
                <w:szCs w:val="24"/>
              </w:rPr>
              <w:t>Di saat kau pergi begitu saja</w:t>
            </w:r>
          </w:p>
          <w:p w14:paraId="7B02AA24" w14:textId="77777777" w:rsidR="00B4265D" w:rsidRDefault="00B4265D" w:rsidP="00B4265D">
            <w:pPr>
              <w:spacing w:line="360" w:lineRule="auto"/>
              <w:ind w:left="142" w:firstLine="425"/>
              <w:jc w:val="both"/>
              <w:rPr>
                <w:sz w:val="24"/>
                <w:szCs w:val="24"/>
              </w:rPr>
            </w:pPr>
            <w:r>
              <w:rPr>
                <w:i/>
                <w:iCs/>
                <w:sz w:val="24"/>
                <w:szCs w:val="24"/>
              </w:rPr>
              <w:t xml:space="preserve">Mampukah </w:t>
            </w:r>
            <w:r>
              <w:rPr>
                <w:sz w:val="24"/>
                <w:szCs w:val="24"/>
              </w:rPr>
              <w:t>ku bertahan</w:t>
            </w:r>
          </w:p>
          <w:p w14:paraId="3046336C" w14:textId="77777777" w:rsidR="00B4265D" w:rsidRPr="00A031C9" w:rsidRDefault="00B4265D" w:rsidP="00B4265D">
            <w:pPr>
              <w:spacing w:line="360" w:lineRule="auto"/>
              <w:ind w:left="142" w:firstLine="425"/>
              <w:jc w:val="both"/>
              <w:rPr>
                <w:sz w:val="24"/>
                <w:szCs w:val="24"/>
              </w:rPr>
            </w:pPr>
            <w:r>
              <w:rPr>
                <w:i/>
                <w:iCs/>
                <w:sz w:val="24"/>
                <w:szCs w:val="24"/>
              </w:rPr>
              <w:t xml:space="preserve">Tanpa hadirmu, </w:t>
            </w:r>
            <w:r w:rsidRPr="00A031C9">
              <w:rPr>
                <w:sz w:val="24"/>
                <w:szCs w:val="24"/>
              </w:rPr>
              <w:t>sayang?</w:t>
            </w:r>
          </w:p>
          <w:p w14:paraId="102F71F5" w14:textId="77777777" w:rsidR="00B4265D" w:rsidRDefault="00B4265D" w:rsidP="00B4265D">
            <w:pPr>
              <w:spacing w:line="360" w:lineRule="auto"/>
              <w:ind w:left="142" w:firstLine="425"/>
              <w:jc w:val="both"/>
              <w:rPr>
                <w:sz w:val="24"/>
                <w:szCs w:val="24"/>
              </w:rPr>
            </w:pPr>
            <w:r>
              <w:rPr>
                <w:sz w:val="24"/>
                <w:szCs w:val="24"/>
              </w:rPr>
              <w:t xml:space="preserve">Tuhan, sampaikan </w:t>
            </w:r>
          </w:p>
          <w:p w14:paraId="61774035" w14:textId="07336E91" w:rsidR="00B4265D" w:rsidRPr="00CA41CD" w:rsidRDefault="00B4265D" w:rsidP="00B4265D">
            <w:pPr>
              <w:pStyle w:val="BodyText"/>
              <w:spacing w:line="360" w:lineRule="auto"/>
              <w:ind w:left="591" w:right="113"/>
              <w:jc w:val="both"/>
              <w:rPr>
                <w:rFonts w:cs="Times New Roman"/>
                <w:lang w:val="id-ID"/>
              </w:rPr>
            </w:pPr>
            <w:r>
              <w:lastRenderedPageBreak/>
              <w:t>rindu untuknya” (H)</w:t>
            </w:r>
          </w:p>
        </w:tc>
        <w:tc>
          <w:tcPr>
            <w:tcW w:w="2902" w:type="dxa"/>
          </w:tcPr>
          <w:p w14:paraId="36E71330" w14:textId="12DE7DF2" w:rsidR="00EF38C8" w:rsidRPr="00CA41CD" w:rsidRDefault="00B4265D" w:rsidP="00EF38C8">
            <w:pPr>
              <w:pStyle w:val="BodyText"/>
              <w:spacing w:line="360" w:lineRule="auto"/>
              <w:ind w:right="113"/>
              <w:jc w:val="both"/>
              <w:rPr>
                <w:rFonts w:cs="Times New Roman"/>
                <w:lang w:val="id-ID"/>
              </w:rPr>
            </w:pPr>
            <w:r w:rsidRPr="002B5F06">
              <w:rPr>
                <w:bCs/>
              </w:rPr>
              <w:lastRenderedPageBreak/>
              <w:t>Pada</w:t>
            </w:r>
            <w:r>
              <w:rPr>
                <w:bCs/>
              </w:rPr>
              <w:t xml:space="preserve"> beberapa lirik tersebut terdapat kata “</w:t>
            </w:r>
            <w:r>
              <w:rPr>
                <w:bCs/>
                <w:i/>
                <w:iCs/>
              </w:rPr>
              <w:t>mampu</w:t>
            </w:r>
            <w:r>
              <w:rPr>
                <w:bCs/>
              </w:rPr>
              <w:t>" dan “</w:t>
            </w:r>
            <w:r>
              <w:rPr>
                <w:bCs/>
                <w:i/>
                <w:iCs/>
              </w:rPr>
              <w:t xml:space="preserve">bisa” </w:t>
            </w:r>
            <w:r>
              <w:rPr>
                <w:bCs/>
              </w:rPr>
              <w:t>yang bersinonim. Namun dua kata ini jika dikaitkan dengan makna konotasi akan memiliki dua perbedaan, yaitu makna konotasi negatif dan makna konotasi positif.</w:t>
            </w:r>
          </w:p>
        </w:tc>
      </w:tr>
      <w:tr w:rsidR="00EF38C8" w:rsidRPr="00CA41CD" w14:paraId="0ADB141F" w14:textId="77777777" w:rsidTr="00415999">
        <w:tc>
          <w:tcPr>
            <w:tcW w:w="1173" w:type="dxa"/>
          </w:tcPr>
          <w:p w14:paraId="4909A6E9" w14:textId="77777777" w:rsidR="00EF38C8" w:rsidRPr="00CA41CD" w:rsidRDefault="00EF38C8" w:rsidP="00EF38C8">
            <w:pPr>
              <w:pStyle w:val="BodyText"/>
              <w:numPr>
                <w:ilvl w:val="0"/>
                <w:numId w:val="10"/>
              </w:numPr>
              <w:spacing w:line="360" w:lineRule="auto"/>
              <w:ind w:right="113"/>
              <w:jc w:val="both"/>
              <w:rPr>
                <w:rFonts w:cs="Times New Roman"/>
                <w:lang w:val="id-ID"/>
              </w:rPr>
            </w:pPr>
          </w:p>
        </w:tc>
        <w:tc>
          <w:tcPr>
            <w:tcW w:w="5018" w:type="dxa"/>
          </w:tcPr>
          <w:p w14:paraId="0658FA82" w14:textId="77777777" w:rsidR="00B4265D" w:rsidRDefault="00B4265D" w:rsidP="00B4265D">
            <w:pPr>
              <w:spacing w:line="360" w:lineRule="auto"/>
              <w:ind w:left="615" w:hanging="48"/>
              <w:jc w:val="both"/>
              <w:rPr>
                <w:sz w:val="24"/>
                <w:szCs w:val="24"/>
              </w:rPr>
            </w:pPr>
            <w:r>
              <w:rPr>
                <w:sz w:val="24"/>
                <w:szCs w:val="24"/>
              </w:rPr>
              <w:t>“</w:t>
            </w:r>
            <w:r w:rsidRPr="000C6934">
              <w:rPr>
                <w:i/>
                <w:iCs/>
                <w:sz w:val="24"/>
                <w:szCs w:val="24"/>
              </w:rPr>
              <w:t>Sial</w:t>
            </w:r>
            <w:r>
              <w:rPr>
                <w:sz w:val="24"/>
                <w:szCs w:val="24"/>
              </w:rPr>
              <w:t>-sialnya ku bertemu dengan cinta semu (semu)</w:t>
            </w:r>
          </w:p>
          <w:p w14:paraId="1E8F0546" w14:textId="77777777" w:rsidR="00B4265D" w:rsidRDefault="00B4265D" w:rsidP="00B4265D">
            <w:pPr>
              <w:spacing w:line="360" w:lineRule="auto"/>
              <w:ind w:left="142" w:firstLine="425"/>
              <w:jc w:val="both"/>
              <w:rPr>
                <w:sz w:val="24"/>
                <w:szCs w:val="24"/>
              </w:rPr>
            </w:pPr>
            <w:r>
              <w:rPr>
                <w:sz w:val="24"/>
                <w:szCs w:val="24"/>
              </w:rPr>
              <w:t>Tertipu tutur dan caramu</w:t>
            </w:r>
          </w:p>
          <w:p w14:paraId="6FCA232C" w14:textId="77777777" w:rsidR="00B4265D" w:rsidRDefault="00B4265D" w:rsidP="00B4265D">
            <w:pPr>
              <w:spacing w:line="360" w:lineRule="auto"/>
              <w:ind w:left="142" w:firstLine="425"/>
              <w:jc w:val="both"/>
              <w:rPr>
                <w:sz w:val="24"/>
                <w:szCs w:val="24"/>
              </w:rPr>
            </w:pPr>
            <w:r>
              <w:rPr>
                <w:sz w:val="24"/>
                <w:szCs w:val="24"/>
              </w:rPr>
              <w:t>Seolah cintaiku (cintaiku)</w:t>
            </w:r>
          </w:p>
          <w:p w14:paraId="125508F9" w14:textId="38B43988" w:rsidR="00EF38C8" w:rsidRPr="00CA41CD" w:rsidRDefault="00B4265D" w:rsidP="00B4265D">
            <w:pPr>
              <w:pStyle w:val="BodyText"/>
              <w:spacing w:line="360" w:lineRule="auto"/>
              <w:ind w:right="113" w:firstLine="591"/>
              <w:jc w:val="both"/>
              <w:rPr>
                <w:rFonts w:cs="Times New Roman"/>
                <w:lang w:val="id-ID"/>
              </w:rPr>
            </w:pPr>
            <w:r>
              <w:t>Puaskah kau curangi aku? (Aku)” (G)</w:t>
            </w:r>
          </w:p>
        </w:tc>
        <w:tc>
          <w:tcPr>
            <w:tcW w:w="2902" w:type="dxa"/>
          </w:tcPr>
          <w:p w14:paraId="6345E124" w14:textId="379EC967" w:rsidR="00EF38C8" w:rsidRPr="00CA41CD" w:rsidRDefault="00B4265D" w:rsidP="00EF38C8">
            <w:pPr>
              <w:pStyle w:val="BodyText"/>
              <w:keepNext/>
              <w:spacing w:line="360" w:lineRule="auto"/>
              <w:ind w:right="113"/>
              <w:jc w:val="both"/>
              <w:rPr>
                <w:rFonts w:cs="Times New Roman"/>
                <w:lang w:val="id-ID"/>
              </w:rPr>
            </w:pPr>
            <w:r>
              <w:rPr>
                <w:bCs/>
              </w:rPr>
              <w:t>Pada lirik ini terdapat kata “</w:t>
            </w:r>
            <w:r>
              <w:rPr>
                <w:bCs/>
                <w:i/>
                <w:iCs/>
              </w:rPr>
              <w:t>sial</w:t>
            </w:r>
            <w:r>
              <w:rPr>
                <w:bCs/>
              </w:rPr>
              <w:t>” yang mendeskripsikan makna konotasi negatif.</w:t>
            </w:r>
          </w:p>
        </w:tc>
      </w:tr>
      <w:tr w:rsidR="00B4265D" w:rsidRPr="00CA41CD" w14:paraId="25CF5E7B" w14:textId="77777777" w:rsidTr="00415999">
        <w:tc>
          <w:tcPr>
            <w:tcW w:w="1173" w:type="dxa"/>
          </w:tcPr>
          <w:p w14:paraId="70BA3463" w14:textId="77777777" w:rsidR="00B4265D" w:rsidRPr="00CA41CD" w:rsidRDefault="00B4265D" w:rsidP="00EF38C8">
            <w:pPr>
              <w:pStyle w:val="BodyText"/>
              <w:numPr>
                <w:ilvl w:val="0"/>
                <w:numId w:val="10"/>
              </w:numPr>
              <w:spacing w:line="360" w:lineRule="auto"/>
              <w:ind w:right="113"/>
              <w:jc w:val="both"/>
              <w:rPr>
                <w:rFonts w:cs="Times New Roman"/>
                <w:lang w:val="id-ID"/>
              </w:rPr>
            </w:pPr>
          </w:p>
        </w:tc>
        <w:tc>
          <w:tcPr>
            <w:tcW w:w="5018" w:type="dxa"/>
          </w:tcPr>
          <w:p w14:paraId="251D199A" w14:textId="77777777" w:rsidR="00B4265D" w:rsidRDefault="00B4265D" w:rsidP="00B4265D">
            <w:pPr>
              <w:spacing w:line="360" w:lineRule="auto"/>
              <w:ind w:left="142" w:firstLine="425"/>
              <w:jc w:val="both"/>
              <w:rPr>
                <w:sz w:val="24"/>
                <w:szCs w:val="24"/>
              </w:rPr>
            </w:pPr>
            <w:r>
              <w:rPr>
                <w:sz w:val="24"/>
                <w:szCs w:val="24"/>
              </w:rPr>
              <w:t>“Mengapa masih ada</w:t>
            </w:r>
          </w:p>
          <w:p w14:paraId="686BF512" w14:textId="77777777" w:rsidR="00B4265D" w:rsidRDefault="00B4265D" w:rsidP="00B4265D">
            <w:pPr>
              <w:spacing w:line="360" w:lineRule="auto"/>
              <w:ind w:left="142" w:firstLine="425"/>
              <w:jc w:val="both"/>
              <w:rPr>
                <w:sz w:val="24"/>
                <w:szCs w:val="24"/>
              </w:rPr>
            </w:pPr>
            <w:r w:rsidRPr="00443785">
              <w:rPr>
                <w:i/>
                <w:iCs/>
                <w:sz w:val="24"/>
                <w:szCs w:val="24"/>
              </w:rPr>
              <w:t>Sisa rasa</w:t>
            </w:r>
            <w:r>
              <w:rPr>
                <w:sz w:val="24"/>
                <w:szCs w:val="24"/>
              </w:rPr>
              <w:t xml:space="preserve"> didada</w:t>
            </w:r>
          </w:p>
          <w:p w14:paraId="10A5A25C" w14:textId="77777777" w:rsidR="00B4265D" w:rsidRDefault="00B4265D" w:rsidP="00B4265D">
            <w:pPr>
              <w:spacing w:line="360" w:lineRule="auto"/>
              <w:ind w:left="142" w:firstLine="425"/>
              <w:jc w:val="both"/>
              <w:rPr>
                <w:sz w:val="24"/>
                <w:szCs w:val="24"/>
              </w:rPr>
            </w:pPr>
            <w:r>
              <w:rPr>
                <w:sz w:val="24"/>
                <w:szCs w:val="24"/>
              </w:rPr>
              <w:t>Di saat kau pergi begitu saja?</w:t>
            </w:r>
          </w:p>
          <w:p w14:paraId="3D526FB3" w14:textId="77777777" w:rsidR="00B4265D" w:rsidRDefault="00B4265D" w:rsidP="00B4265D">
            <w:pPr>
              <w:spacing w:line="360" w:lineRule="auto"/>
              <w:ind w:left="142" w:firstLine="425"/>
              <w:jc w:val="both"/>
              <w:rPr>
                <w:sz w:val="24"/>
                <w:szCs w:val="24"/>
              </w:rPr>
            </w:pPr>
            <w:r>
              <w:rPr>
                <w:sz w:val="24"/>
                <w:szCs w:val="24"/>
              </w:rPr>
              <w:t>Mampukah kau bertahan</w:t>
            </w:r>
          </w:p>
          <w:p w14:paraId="1E93FC6C" w14:textId="77777777" w:rsidR="00B4265D" w:rsidRDefault="00B4265D" w:rsidP="00B4265D">
            <w:pPr>
              <w:spacing w:line="360" w:lineRule="auto"/>
              <w:ind w:left="142" w:firstLine="425"/>
              <w:jc w:val="both"/>
              <w:rPr>
                <w:sz w:val="24"/>
                <w:szCs w:val="24"/>
              </w:rPr>
            </w:pPr>
            <w:r>
              <w:rPr>
                <w:sz w:val="24"/>
                <w:szCs w:val="24"/>
              </w:rPr>
              <w:t>Tanpa hadirmu, sayang?</w:t>
            </w:r>
          </w:p>
          <w:p w14:paraId="3278BD9D" w14:textId="2E477F45" w:rsidR="00B4265D" w:rsidRDefault="00B4265D" w:rsidP="00B4265D">
            <w:pPr>
              <w:spacing w:line="360" w:lineRule="auto"/>
              <w:ind w:left="615" w:hanging="48"/>
              <w:jc w:val="both"/>
              <w:rPr>
                <w:sz w:val="24"/>
                <w:szCs w:val="24"/>
              </w:rPr>
            </w:pPr>
            <w:r>
              <w:rPr>
                <w:sz w:val="24"/>
                <w:szCs w:val="24"/>
              </w:rPr>
              <w:t>Tuhan, sampaikan rindu untuknya” (G)</w:t>
            </w:r>
          </w:p>
        </w:tc>
        <w:tc>
          <w:tcPr>
            <w:tcW w:w="2902" w:type="dxa"/>
          </w:tcPr>
          <w:p w14:paraId="5D0F0F6B" w14:textId="28F21929" w:rsidR="00B4265D" w:rsidRDefault="00B4265D" w:rsidP="00EF38C8">
            <w:pPr>
              <w:pStyle w:val="BodyText"/>
              <w:keepNext/>
              <w:spacing w:line="360" w:lineRule="auto"/>
              <w:ind w:right="113"/>
              <w:jc w:val="both"/>
              <w:rPr>
                <w:bCs/>
              </w:rPr>
            </w:pPr>
            <w:r>
              <w:rPr>
                <w:bCs/>
              </w:rPr>
              <w:t>Pada lirik ini terdapat kata “</w:t>
            </w:r>
            <w:r>
              <w:rPr>
                <w:bCs/>
                <w:i/>
                <w:iCs/>
              </w:rPr>
              <w:t>sisa rasa</w:t>
            </w:r>
            <w:r>
              <w:rPr>
                <w:bCs/>
              </w:rPr>
              <w:t>” yang memiliki makna konotasi negatif.</w:t>
            </w:r>
          </w:p>
        </w:tc>
      </w:tr>
      <w:tr w:rsidR="00B4265D" w:rsidRPr="00CA41CD" w14:paraId="52D2698C" w14:textId="77777777" w:rsidTr="00415999">
        <w:tc>
          <w:tcPr>
            <w:tcW w:w="1173" w:type="dxa"/>
          </w:tcPr>
          <w:p w14:paraId="3D1DA0B0" w14:textId="77777777" w:rsidR="00B4265D" w:rsidRPr="00CA41CD" w:rsidRDefault="00B4265D" w:rsidP="00EF38C8">
            <w:pPr>
              <w:pStyle w:val="BodyText"/>
              <w:numPr>
                <w:ilvl w:val="0"/>
                <w:numId w:val="10"/>
              </w:numPr>
              <w:spacing w:line="360" w:lineRule="auto"/>
              <w:ind w:right="113"/>
              <w:jc w:val="both"/>
              <w:rPr>
                <w:rFonts w:cs="Times New Roman"/>
                <w:lang w:val="id-ID"/>
              </w:rPr>
            </w:pPr>
          </w:p>
        </w:tc>
        <w:tc>
          <w:tcPr>
            <w:tcW w:w="5018" w:type="dxa"/>
          </w:tcPr>
          <w:p w14:paraId="056FB835" w14:textId="77777777" w:rsidR="00B4265D" w:rsidRDefault="00B4265D" w:rsidP="00B4265D">
            <w:pPr>
              <w:spacing w:line="360" w:lineRule="auto"/>
              <w:ind w:left="142" w:firstLine="425"/>
              <w:jc w:val="both"/>
              <w:rPr>
                <w:sz w:val="24"/>
                <w:szCs w:val="24"/>
              </w:rPr>
            </w:pPr>
            <w:r>
              <w:rPr>
                <w:sz w:val="24"/>
                <w:szCs w:val="24"/>
              </w:rPr>
              <w:t>“Dan kamu hadir coba bawa bahagia</w:t>
            </w:r>
          </w:p>
          <w:p w14:paraId="29FA8559" w14:textId="77777777" w:rsidR="00B4265D" w:rsidRDefault="00B4265D" w:rsidP="00B4265D">
            <w:pPr>
              <w:spacing w:line="360" w:lineRule="auto"/>
              <w:ind w:left="142" w:firstLine="425"/>
              <w:jc w:val="both"/>
              <w:rPr>
                <w:i/>
                <w:iCs/>
                <w:sz w:val="24"/>
                <w:szCs w:val="24"/>
              </w:rPr>
            </w:pPr>
            <w:r>
              <w:rPr>
                <w:sz w:val="24"/>
                <w:szCs w:val="24"/>
              </w:rPr>
              <w:t>Ketika ku</w:t>
            </w:r>
            <w:r>
              <w:rPr>
                <w:i/>
                <w:iCs/>
                <w:sz w:val="24"/>
                <w:szCs w:val="24"/>
              </w:rPr>
              <w:t xml:space="preserve"> </w:t>
            </w:r>
            <w:r w:rsidRPr="00BC5EAF">
              <w:rPr>
                <w:sz w:val="24"/>
                <w:szCs w:val="24"/>
              </w:rPr>
              <w:t>masih</w:t>
            </w:r>
            <w:r>
              <w:rPr>
                <w:i/>
                <w:iCs/>
                <w:sz w:val="24"/>
                <w:szCs w:val="24"/>
              </w:rPr>
              <w:t xml:space="preserve"> mati rasa</w:t>
            </w:r>
          </w:p>
          <w:p w14:paraId="34AA464C" w14:textId="0ADA74BD" w:rsidR="00B4265D" w:rsidRDefault="00B4265D" w:rsidP="00B4265D">
            <w:pPr>
              <w:spacing w:line="360" w:lineRule="auto"/>
              <w:ind w:left="615" w:hanging="48"/>
              <w:jc w:val="both"/>
              <w:rPr>
                <w:sz w:val="24"/>
                <w:szCs w:val="24"/>
              </w:rPr>
            </w:pPr>
            <w:r w:rsidRPr="00BC5EAF">
              <w:rPr>
                <w:sz w:val="24"/>
                <w:szCs w:val="24"/>
              </w:rPr>
              <w:t>Kar’na”</w:t>
            </w:r>
            <w:r>
              <w:rPr>
                <w:sz w:val="24"/>
                <w:szCs w:val="24"/>
              </w:rPr>
              <w:t xml:space="preserve"> (J)</w:t>
            </w:r>
          </w:p>
        </w:tc>
        <w:tc>
          <w:tcPr>
            <w:tcW w:w="2902" w:type="dxa"/>
          </w:tcPr>
          <w:p w14:paraId="03579A98" w14:textId="0C1D3134" w:rsidR="00B4265D" w:rsidRDefault="00B4265D" w:rsidP="00EF38C8">
            <w:pPr>
              <w:pStyle w:val="BodyText"/>
              <w:keepNext/>
              <w:spacing w:line="360" w:lineRule="auto"/>
              <w:ind w:right="113"/>
              <w:jc w:val="both"/>
              <w:rPr>
                <w:bCs/>
              </w:rPr>
            </w:pPr>
            <w:r w:rsidRPr="004559D5">
              <w:rPr>
                <w:bCs/>
              </w:rPr>
              <w:t>Pada lirik tersebut terdapat kata “</w:t>
            </w:r>
            <w:r w:rsidRPr="004559D5">
              <w:rPr>
                <w:bCs/>
                <w:i/>
                <w:iCs/>
              </w:rPr>
              <w:t>mati rasa</w:t>
            </w:r>
            <w:r w:rsidRPr="004559D5">
              <w:rPr>
                <w:bCs/>
              </w:rPr>
              <w:t>” yang memiliki makna konotasi negatif</w:t>
            </w:r>
            <w:r>
              <w:rPr>
                <w:bCs/>
              </w:rPr>
              <w:t>.</w:t>
            </w:r>
          </w:p>
        </w:tc>
      </w:tr>
      <w:tr w:rsidR="00B4265D" w:rsidRPr="00CA41CD" w14:paraId="5ECAC208" w14:textId="77777777" w:rsidTr="00415999">
        <w:tc>
          <w:tcPr>
            <w:tcW w:w="1173" w:type="dxa"/>
          </w:tcPr>
          <w:p w14:paraId="31F635E0" w14:textId="77777777" w:rsidR="00B4265D" w:rsidRPr="00CA41CD" w:rsidRDefault="00B4265D" w:rsidP="00EF38C8">
            <w:pPr>
              <w:pStyle w:val="BodyText"/>
              <w:numPr>
                <w:ilvl w:val="0"/>
                <w:numId w:val="10"/>
              </w:numPr>
              <w:spacing w:line="360" w:lineRule="auto"/>
              <w:ind w:right="113"/>
              <w:jc w:val="both"/>
              <w:rPr>
                <w:rFonts w:cs="Times New Roman"/>
                <w:lang w:val="id-ID"/>
              </w:rPr>
            </w:pPr>
          </w:p>
        </w:tc>
        <w:tc>
          <w:tcPr>
            <w:tcW w:w="5018" w:type="dxa"/>
          </w:tcPr>
          <w:p w14:paraId="16DB9D13" w14:textId="77777777" w:rsidR="00B4265D" w:rsidRDefault="00B4265D" w:rsidP="00B4265D">
            <w:pPr>
              <w:spacing w:line="360" w:lineRule="auto"/>
              <w:ind w:left="142" w:firstLine="425"/>
              <w:jc w:val="both"/>
              <w:rPr>
                <w:sz w:val="24"/>
                <w:szCs w:val="24"/>
              </w:rPr>
            </w:pPr>
            <w:r>
              <w:rPr>
                <w:sz w:val="24"/>
                <w:szCs w:val="24"/>
              </w:rPr>
              <w:t>“Jangan buru-buru, kan ku pikir dulu</w:t>
            </w:r>
          </w:p>
          <w:p w14:paraId="02258C9E" w14:textId="77777777" w:rsidR="00B4265D" w:rsidRDefault="00B4265D" w:rsidP="00B4265D">
            <w:pPr>
              <w:spacing w:line="360" w:lineRule="auto"/>
              <w:ind w:left="142" w:firstLine="425"/>
              <w:jc w:val="both"/>
              <w:rPr>
                <w:sz w:val="24"/>
                <w:szCs w:val="24"/>
              </w:rPr>
            </w:pPr>
            <w:r>
              <w:rPr>
                <w:sz w:val="24"/>
                <w:szCs w:val="24"/>
              </w:rPr>
              <w:t xml:space="preserve">Tuk </w:t>
            </w:r>
            <w:r w:rsidRPr="002E5866">
              <w:rPr>
                <w:i/>
                <w:iCs/>
                <w:sz w:val="24"/>
                <w:szCs w:val="24"/>
              </w:rPr>
              <w:t>hidupku jadi milikmu</w:t>
            </w:r>
          </w:p>
          <w:p w14:paraId="75902B0A" w14:textId="77777777" w:rsidR="00B4265D" w:rsidRDefault="00B4265D" w:rsidP="00B4265D">
            <w:pPr>
              <w:spacing w:line="360" w:lineRule="auto"/>
              <w:ind w:left="142" w:firstLine="425"/>
              <w:jc w:val="both"/>
              <w:rPr>
                <w:sz w:val="24"/>
                <w:szCs w:val="24"/>
              </w:rPr>
            </w:pPr>
            <w:r>
              <w:rPr>
                <w:sz w:val="24"/>
                <w:szCs w:val="24"/>
              </w:rPr>
              <w:t>Nanti kan ada waktunya, Sayangku</w:t>
            </w:r>
          </w:p>
          <w:p w14:paraId="4D7D985C" w14:textId="36D00DD4" w:rsidR="00B4265D" w:rsidRDefault="00B4265D" w:rsidP="00B4265D">
            <w:pPr>
              <w:spacing w:line="360" w:lineRule="auto"/>
              <w:ind w:left="615" w:hanging="48"/>
              <w:jc w:val="both"/>
              <w:rPr>
                <w:sz w:val="24"/>
                <w:szCs w:val="24"/>
              </w:rPr>
            </w:pPr>
            <w:r>
              <w:rPr>
                <w:sz w:val="24"/>
                <w:szCs w:val="24"/>
              </w:rPr>
              <w:t>Katakan iya padamu” (B)</w:t>
            </w:r>
          </w:p>
        </w:tc>
        <w:tc>
          <w:tcPr>
            <w:tcW w:w="2902" w:type="dxa"/>
          </w:tcPr>
          <w:p w14:paraId="664ACDEC" w14:textId="707BC93F" w:rsidR="00B4265D" w:rsidRDefault="00B4265D" w:rsidP="00EF38C8">
            <w:pPr>
              <w:pStyle w:val="BodyText"/>
              <w:keepNext/>
              <w:spacing w:line="360" w:lineRule="auto"/>
              <w:ind w:right="113"/>
              <w:jc w:val="both"/>
              <w:rPr>
                <w:bCs/>
              </w:rPr>
            </w:pPr>
            <w:r>
              <w:rPr>
                <w:bCs/>
              </w:rPr>
              <w:t xml:space="preserve">Pada </w:t>
            </w:r>
            <w:r w:rsidR="00F36303">
              <w:rPr>
                <w:bCs/>
              </w:rPr>
              <w:t>lirik</w:t>
            </w:r>
            <w:r>
              <w:rPr>
                <w:bCs/>
              </w:rPr>
              <w:t xml:space="preserve"> tersebut terdapat sebuah frasa “</w:t>
            </w:r>
            <w:r w:rsidRPr="002E5866">
              <w:rPr>
                <w:i/>
                <w:iCs/>
              </w:rPr>
              <w:t>hidupku jadi milikmu</w:t>
            </w:r>
            <w:r>
              <w:rPr>
                <w:bCs/>
              </w:rPr>
              <w:t>” yang memiliki makna positif jika dikaitkan dengan makna konotasi.</w:t>
            </w:r>
          </w:p>
        </w:tc>
      </w:tr>
      <w:tr w:rsidR="00B4265D" w:rsidRPr="00CA41CD" w14:paraId="56BDF16B" w14:textId="77777777" w:rsidTr="00415999">
        <w:tc>
          <w:tcPr>
            <w:tcW w:w="1173" w:type="dxa"/>
          </w:tcPr>
          <w:p w14:paraId="55A538CE" w14:textId="77777777" w:rsidR="00B4265D" w:rsidRPr="00CA41CD" w:rsidRDefault="00B4265D" w:rsidP="00EF38C8">
            <w:pPr>
              <w:pStyle w:val="BodyText"/>
              <w:numPr>
                <w:ilvl w:val="0"/>
                <w:numId w:val="10"/>
              </w:numPr>
              <w:spacing w:line="360" w:lineRule="auto"/>
              <w:ind w:right="113"/>
              <w:jc w:val="both"/>
              <w:rPr>
                <w:rFonts w:cs="Times New Roman"/>
                <w:lang w:val="id-ID"/>
              </w:rPr>
            </w:pPr>
          </w:p>
        </w:tc>
        <w:tc>
          <w:tcPr>
            <w:tcW w:w="5018" w:type="dxa"/>
          </w:tcPr>
          <w:p w14:paraId="4FBE6509" w14:textId="77777777" w:rsidR="00B4265D" w:rsidRDefault="00B4265D" w:rsidP="00B4265D">
            <w:pPr>
              <w:tabs>
                <w:tab w:val="left" w:pos="3210"/>
              </w:tabs>
              <w:spacing w:line="360" w:lineRule="auto"/>
              <w:ind w:left="142" w:firstLine="425"/>
              <w:jc w:val="both"/>
              <w:rPr>
                <w:sz w:val="24"/>
                <w:szCs w:val="24"/>
              </w:rPr>
            </w:pPr>
            <w:r>
              <w:rPr>
                <w:sz w:val="24"/>
                <w:szCs w:val="24"/>
              </w:rPr>
              <w:t>“Bukalah hatimu lihat diriku</w:t>
            </w:r>
          </w:p>
          <w:p w14:paraId="5636F125" w14:textId="77777777" w:rsidR="00B4265D" w:rsidRDefault="00B4265D" w:rsidP="00B4265D">
            <w:pPr>
              <w:tabs>
                <w:tab w:val="left" w:pos="3210"/>
              </w:tabs>
              <w:spacing w:line="360" w:lineRule="auto"/>
              <w:ind w:left="142" w:firstLine="425"/>
              <w:jc w:val="both"/>
              <w:rPr>
                <w:sz w:val="24"/>
                <w:szCs w:val="24"/>
              </w:rPr>
            </w:pPr>
            <w:r>
              <w:rPr>
                <w:sz w:val="24"/>
                <w:szCs w:val="24"/>
              </w:rPr>
              <w:t>Ku takkan mampu tanpamu tanpamu</w:t>
            </w:r>
          </w:p>
          <w:p w14:paraId="14CE0158" w14:textId="77777777" w:rsidR="00B4265D" w:rsidRDefault="00B4265D" w:rsidP="00B4265D">
            <w:pPr>
              <w:tabs>
                <w:tab w:val="left" w:pos="3210"/>
              </w:tabs>
              <w:spacing w:line="360" w:lineRule="auto"/>
              <w:ind w:left="142" w:firstLine="425"/>
              <w:jc w:val="both"/>
              <w:rPr>
                <w:i/>
                <w:iCs/>
                <w:sz w:val="24"/>
                <w:szCs w:val="24"/>
              </w:rPr>
            </w:pPr>
            <w:r>
              <w:rPr>
                <w:sz w:val="24"/>
                <w:szCs w:val="24"/>
              </w:rPr>
              <w:t xml:space="preserve">Bukan maksudku selalu </w:t>
            </w:r>
            <w:r>
              <w:rPr>
                <w:i/>
                <w:iCs/>
                <w:sz w:val="24"/>
                <w:szCs w:val="24"/>
              </w:rPr>
              <w:t>membisu</w:t>
            </w:r>
          </w:p>
          <w:p w14:paraId="3E81256E" w14:textId="3E164BD6" w:rsidR="00B4265D" w:rsidRDefault="00B4265D" w:rsidP="00B4265D">
            <w:pPr>
              <w:spacing w:line="360" w:lineRule="auto"/>
              <w:ind w:left="142" w:firstLine="425"/>
              <w:jc w:val="both"/>
              <w:rPr>
                <w:sz w:val="24"/>
                <w:szCs w:val="24"/>
              </w:rPr>
            </w:pPr>
            <w:r>
              <w:rPr>
                <w:sz w:val="24"/>
                <w:szCs w:val="24"/>
              </w:rPr>
              <w:t>Ku tahu caraku mencintaimu” (A)</w:t>
            </w:r>
          </w:p>
        </w:tc>
        <w:tc>
          <w:tcPr>
            <w:tcW w:w="2902" w:type="dxa"/>
          </w:tcPr>
          <w:p w14:paraId="7B85CAB1" w14:textId="2DC09107" w:rsidR="00B4265D" w:rsidRDefault="00B4265D" w:rsidP="00EF38C8">
            <w:pPr>
              <w:pStyle w:val="BodyText"/>
              <w:keepNext/>
              <w:spacing w:line="360" w:lineRule="auto"/>
              <w:ind w:right="113"/>
              <w:jc w:val="both"/>
              <w:rPr>
                <w:bCs/>
              </w:rPr>
            </w:pPr>
            <w:r>
              <w:rPr>
                <w:bCs/>
              </w:rPr>
              <w:t xml:space="preserve">Pada </w:t>
            </w:r>
            <w:r w:rsidR="00F36303">
              <w:rPr>
                <w:bCs/>
              </w:rPr>
              <w:t>lirik</w:t>
            </w:r>
            <w:r>
              <w:rPr>
                <w:bCs/>
              </w:rPr>
              <w:t xml:space="preserve"> tersebut terdapat kata “</w:t>
            </w:r>
            <w:r>
              <w:rPr>
                <w:bCs/>
                <w:i/>
                <w:iCs/>
              </w:rPr>
              <w:t>membisu</w:t>
            </w:r>
            <w:r>
              <w:rPr>
                <w:bCs/>
              </w:rPr>
              <w:t>" yang memiliki makna konotasi negatif.</w:t>
            </w:r>
          </w:p>
        </w:tc>
      </w:tr>
      <w:tr w:rsidR="00B4265D" w:rsidRPr="00CA41CD" w14:paraId="77CA586D" w14:textId="77777777" w:rsidTr="00415999">
        <w:tc>
          <w:tcPr>
            <w:tcW w:w="1173" w:type="dxa"/>
          </w:tcPr>
          <w:p w14:paraId="73F72E84" w14:textId="77777777" w:rsidR="00B4265D" w:rsidRPr="00CA41CD" w:rsidRDefault="00B4265D" w:rsidP="00EF38C8">
            <w:pPr>
              <w:pStyle w:val="BodyText"/>
              <w:numPr>
                <w:ilvl w:val="0"/>
                <w:numId w:val="10"/>
              </w:numPr>
              <w:spacing w:line="360" w:lineRule="auto"/>
              <w:ind w:right="113"/>
              <w:jc w:val="both"/>
              <w:rPr>
                <w:rFonts w:cs="Times New Roman"/>
                <w:lang w:val="id-ID"/>
              </w:rPr>
            </w:pPr>
          </w:p>
        </w:tc>
        <w:tc>
          <w:tcPr>
            <w:tcW w:w="5018" w:type="dxa"/>
          </w:tcPr>
          <w:p w14:paraId="5994B282" w14:textId="77777777" w:rsidR="000F0CCF" w:rsidRDefault="000F0CCF" w:rsidP="000F0CCF">
            <w:pPr>
              <w:tabs>
                <w:tab w:val="left" w:pos="3210"/>
              </w:tabs>
              <w:spacing w:line="360" w:lineRule="auto"/>
              <w:ind w:left="142" w:firstLine="425"/>
              <w:jc w:val="both"/>
              <w:rPr>
                <w:sz w:val="24"/>
                <w:szCs w:val="24"/>
              </w:rPr>
            </w:pPr>
            <w:r>
              <w:rPr>
                <w:sz w:val="24"/>
                <w:szCs w:val="24"/>
              </w:rPr>
              <w:t>“Seandainya bisa kuputar waktu</w:t>
            </w:r>
          </w:p>
          <w:p w14:paraId="389110AD" w14:textId="77777777" w:rsidR="000F0CCF" w:rsidRDefault="000F0CCF" w:rsidP="000F0CCF">
            <w:pPr>
              <w:tabs>
                <w:tab w:val="left" w:pos="3210"/>
              </w:tabs>
              <w:spacing w:line="360" w:lineRule="auto"/>
              <w:ind w:left="142" w:firstLine="425"/>
              <w:jc w:val="both"/>
              <w:rPr>
                <w:sz w:val="24"/>
                <w:szCs w:val="24"/>
              </w:rPr>
            </w:pPr>
            <w:r>
              <w:rPr>
                <w:sz w:val="24"/>
                <w:szCs w:val="24"/>
              </w:rPr>
              <w:t>Kan ku kembali ke masa kecilku</w:t>
            </w:r>
          </w:p>
          <w:p w14:paraId="30398275" w14:textId="77777777" w:rsidR="000F0CCF" w:rsidRDefault="000F0CCF" w:rsidP="000F0CCF">
            <w:pPr>
              <w:tabs>
                <w:tab w:val="left" w:pos="3210"/>
              </w:tabs>
              <w:spacing w:line="360" w:lineRule="auto"/>
              <w:ind w:left="142" w:firstLine="425"/>
              <w:jc w:val="both"/>
              <w:rPr>
                <w:sz w:val="24"/>
                <w:szCs w:val="24"/>
              </w:rPr>
            </w:pPr>
            <w:r>
              <w:rPr>
                <w:sz w:val="24"/>
                <w:szCs w:val="24"/>
              </w:rPr>
              <w:t>Tak harus mengerti rasanya pilu</w:t>
            </w:r>
          </w:p>
          <w:p w14:paraId="6CC0613B" w14:textId="32AB7349" w:rsidR="00B4265D" w:rsidRDefault="000F0CCF" w:rsidP="000F0CCF">
            <w:pPr>
              <w:spacing w:line="360" w:lineRule="auto"/>
              <w:ind w:left="142" w:firstLine="425"/>
              <w:jc w:val="both"/>
              <w:rPr>
                <w:sz w:val="24"/>
                <w:szCs w:val="24"/>
              </w:rPr>
            </w:pPr>
            <w:r>
              <w:rPr>
                <w:sz w:val="24"/>
                <w:szCs w:val="24"/>
              </w:rPr>
              <w:t xml:space="preserve">Hadapi </w:t>
            </w:r>
            <w:r>
              <w:rPr>
                <w:i/>
                <w:iCs/>
                <w:sz w:val="24"/>
                <w:szCs w:val="24"/>
              </w:rPr>
              <w:t>kerasnya dunia</w:t>
            </w:r>
            <w:r>
              <w:rPr>
                <w:sz w:val="24"/>
                <w:szCs w:val="24"/>
              </w:rPr>
              <w:t>” (D)</w:t>
            </w:r>
          </w:p>
        </w:tc>
        <w:tc>
          <w:tcPr>
            <w:tcW w:w="2902" w:type="dxa"/>
          </w:tcPr>
          <w:p w14:paraId="2B5F0833" w14:textId="43C6C79E" w:rsidR="00B4265D" w:rsidRDefault="000F0CCF" w:rsidP="00EF38C8">
            <w:pPr>
              <w:pStyle w:val="BodyText"/>
              <w:keepNext/>
              <w:spacing w:line="360" w:lineRule="auto"/>
              <w:ind w:right="113"/>
              <w:jc w:val="both"/>
              <w:rPr>
                <w:bCs/>
              </w:rPr>
            </w:pPr>
            <w:r>
              <w:rPr>
                <w:bCs/>
              </w:rPr>
              <w:t>Pada lirik tersebut terdapat frasa “</w:t>
            </w:r>
            <w:r>
              <w:rPr>
                <w:bCs/>
                <w:i/>
                <w:iCs/>
              </w:rPr>
              <w:t>kerasnya dunia</w:t>
            </w:r>
            <w:r>
              <w:rPr>
                <w:bCs/>
              </w:rPr>
              <w:t>” yang jika dikaitkan dengan lirik tersebut memiliki makna konotasi negatif.</w:t>
            </w:r>
          </w:p>
        </w:tc>
      </w:tr>
    </w:tbl>
    <w:p w14:paraId="26EA6286" w14:textId="77777777" w:rsidR="00415999" w:rsidRPr="00CA41CD" w:rsidRDefault="00415999" w:rsidP="000F0CCF">
      <w:pPr>
        <w:pStyle w:val="BodyText"/>
        <w:spacing w:line="360" w:lineRule="auto"/>
        <w:ind w:right="113"/>
        <w:jc w:val="both"/>
        <w:rPr>
          <w:lang w:val="id-ID"/>
        </w:rPr>
      </w:pPr>
    </w:p>
    <w:p w14:paraId="19843032" w14:textId="7DF45F7A" w:rsidR="00C8793D" w:rsidRPr="00CA41CD" w:rsidRDefault="00321978" w:rsidP="00415999">
      <w:pPr>
        <w:spacing w:line="360" w:lineRule="auto"/>
        <w:ind w:left="142"/>
        <w:jc w:val="both"/>
        <w:rPr>
          <w:b/>
          <w:bCs/>
          <w:sz w:val="24"/>
          <w:szCs w:val="24"/>
          <w:lang w:val="id-ID"/>
        </w:rPr>
      </w:pPr>
      <w:r>
        <w:rPr>
          <w:b/>
          <w:bCs/>
          <w:sz w:val="24"/>
          <w:szCs w:val="24"/>
          <w:lang w:val="id-ID"/>
        </w:rPr>
        <w:lastRenderedPageBreak/>
        <w:t>Pembahasan</w:t>
      </w:r>
      <w:r w:rsidR="00C8793D" w:rsidRPr="00CA41CD">
        <w:rPr>
          <w:b/>
          <w:bCs/>
          <w:sz w:val="24"/>
          <w:szCs w:val="24"/>
          <w:lang w:val="id-ID"/>
        </w:rPr>
        <w:t xml:space="preserve"> </w:t>
      </w:r>
    </w:p>
    <w:p w14:paraId="57DE55E8" w14:textId="30229887" w:rsidR="005F1124" w:rsidRPr="000F0CCF" w:rsidRDefault="000F0CCF" w:rsidP="000F0CCF">
      <w:pPr>
        <w:spacing w:line="360" w:lineRule="auto"/>
        <w:ind w:left="142" w:firstLine="425"/>
        <w:jc w:val="both"/>
        <w:rPr>
          <w:sz w:val="24"/>
          <w:szCs w:val="24"/>
          <w:lang w:val="id-ID"/>
        </w:rPr>
      </w:pPr>
      <w:r>
        <w:rPr>
          <w:sz w:val="24"/>
          <w:szCs w:val="24"/>
        </w:rPr>
        <w:t>Berdasarkan penelitian yang telah dilakukan, peneliti mengambil beberapa lirik lagu dari album Fabula milik Mahalini. Analisis makna konotasi ini menggunakan teori Chaer (2014: 292) yang berpendapat bahwa makna konotasi adalah makna denotasi yang memiliki hubungan dengan nilai rasa dari manusia atau sekelompoknya</w:t>
      </w:r>
      <w:r w:rsidR="002019D0" w:rsidRPr="002019D0">
        <w:rPr>
          <w:sz w:val="24"/>
          <w:szCs w:val="24"/>
          <w:lang w:val="id-ID"/>
        </w:rPr>
        <w:t>.</w:t>
      </w:r>
    </w:p>
    <w:p w14:paraId="4055F86B" w14:textId="3CC50CDA" w:rsidR="005F1124" w:rsidRPr="00CA41CD" w:rsidRDefault="00367795" w:rsidP="005F1124">
      <w:pPr>
        <w:pStyle w:val="BodyText"/>
        <w:spacing w:line="360" w:lineRule="auto"/>
        <w:ind w:left="142" w:right="113"/>
        <w:jc w:val="both"/>
        <w:rPr>
          <w:rFonts w:cs="Times New Roman"/>
          <w:b/>
          <w:lang w:val="id-ID"/>
        </w:rPr>
      </w:pPr>
      <w:r>
        <w:rPr>
          <w:rFonts w:cs="Times New Roman"/>
          <w:b/>
        </w:rPr>
        <w:t>Makna Konotasi Positif</w:t>
      </w:r>
    </w:p>
    <w:p w14:paraId="7F454FD4" w14:textId="77777777" w:rsidR="00367795" w:rsidRDefault="00367795" w:rsidP="00367795">
      <w:pPr>
        <w:spacing w:line="360" w:lineRule="auto"/>
        <w:ind w:left="142" w:firstLine="425"/>
        <w:jc w:val="both"/>
        <w:rPr>
          <w:sz w:val="24"/>
          <w:szCs w:val="24"/>
        </w:rPr>
      </w:pPr>
      <w:r>
        <w:rPr>
          <w:sz w:val="24"/>
          <w:szCs w:val="24"/>
        </w:rPr>
        <w:t>“Bukalah hatimu lihat diriku</w:t>
      </w:r>
    </w:p>
    <w:p w14:paraId="21147719" w14:textId="77777777" w:rsidR="00367795" w:rsidRDefault="00367795" w:rsidP="00367795">
      <w:pPr>
        <w:spacing w:line="360" w:lineRule="auto"/>
        <w:ind w:left="142" w:firstLine="425"/>
        <w:jc w:val="both"/>
        <w:rPr>
          <w:sz w:val="24"/>
          <w:szCs w:val="24"/>
        </w:rPr>
      </w:pPr>
      <w:r>
        <w:rPr>
          <w:sz w:val="24"/>
          <w:szCs w:val="24"/>
        </w:rPr>
        <w:t xml:space="preserve">Ku takkan </w:t>
      </w:r>
      <w:r w:rsidRPr="008956F1">
        <w:rPr>
          <w:i/>
          <w:iCs/>
          <w:sz w:val="24"/>
          <w:szCs w:val="24"/>
        </w:rPr>
        <w:t>mampu</w:t>
      </w:r>
      <w:r>
        <w:rPr>
          <w:sz w:val="24"/>
          <w:szCs w:val="24"/>
        </w:rPr>
        <w:t xml:space="preserve"> tanpamu tanpamu</w:t>
      </w:r>
    </w:p>
    <w:p w14:paraId="2929AFF5" w14:textId="77777777" w:rsidR="00367795" w:rsidRDefault="00367795" w:rsidP="00367795">
      <w:pPr>
        <w:spacing w:line="360" w:lineRule="auto"/>
        <w:ind w:left="142" w:firstLine="425"/>
        <w:jc w:val="both"/>
        <w:rPr>
          <w:sz w:val="24"/>
          <w:szCs w:val="24"/>
        </w:rPr>
      </w:pPr>
      <w:r>
        <w:rPr>
          <w:sz w:val="24"/>
          <w:szCs w:val="24"/>
        </w:rPr>
        <w:t>Bukan maksudku selalu membisu</w:t>
      </w:r>
    </w:p>
    <w:p w14:paraId="3F50147C" w14:textId="77777777" w:rsidR="00367795" w:rsidRDefault="00367795" w:rsidP="00367795">
      <w:pPr>
        <w:spacing w:line="360" w:lineRule="auto"/>
        <w:ind w:left="142" w:firstLine="425"/>
        <w:jc w:val="both"/>
        <w:rPr>
          <w:sz w:val="24"/>
          <w:szCs w:val="24"/>
        </w:rPr>
      </w:pPr>
      <w:r>
        <w:rPr>
          <w:sz w:val="24"/>
          <w:szCs w:val="24"/>
        </w:rPr>
        <w:t>Ku tahu caraku mencintaimu” (A)</w:t>
      </w:r>
    </w:p>
    <w:p w14:paraId="7E2EA1A6" w14:textId="77777777" w:rsidR="00367795" w:rsidRDefault="00367795" w:rsidP="00367795">
      <w:pPr>
        <w:spacing w:line="360" w:lineRule="auto"/>
        <w:ind w:left="142" w:firstLine="425"/>
        <w:jc w:val="both"/>
        <w:rPr>
          <w:sz w:val="24"/>
          <w:szCs w:val="24"/>
        </w:rPr>
      </w:pPr>
    </w:p>
    <w:p w14:paraId="5DFC5DE1" w14:textId="77777777" w:rsidR="00367795" w:rsidRDefault="00367795" w:rsidP="00367795">
      <w:pPr>
        <w:spacing w:line="360" w:lineRule="auto"/>
        <w:ind w:left="142" w:firstLine="425"/>
        <w:jc w:val="both"/>
        <w:rPr>
          <w:sz w:val="24"/>
          <w:szCs w:val="24"/>
        </w:rPr>
      </w:pPr>
      <w:r>
        <w:rPr>
          <w:sz w:val="24"/>
          <w:szCs w:val="24"/>
        </w:rPr>
        <w:t xml:space="preserve">“Seandainya </w:t>
      </w:r>
      <w:r w:rsidRPr="003F1F51">
        <w:rPr>
          <w:i/>
          <w:iCs/>
          <w:sz w:val="24"/>
          <w:szCs w:val="24"/>
        </w:rPr>
        <w:t>bisa</w:t>
      </w:r>
      <w:r>
        <w:rPr>
          <w:sz w:val="24"/>
          <w:szCs w:val="24"/>
        </w:rPr>
        <w:t xml:space="preserve"> kuputar waktu</w:t>
      </w:r>
    </w:p>
    <w:p w14:paraId="35AA7541" w14:textId="77777777" w:rsidR="00367795" w:rsidRDefault="00367795" w:rsidP="00367795">
      <w:pPr>
        <w:spacing w:line="360" w:lineRule="auto"/>
        <w:ind w:left="142" w:firstLine="425"/>
        <w:jc w:val="both"/>
        <w:rPr>
          <w:sz w:val="24"/>
          <w:szCs w:val="24"/>
        </w:rPr>
      </w:pPr>
      <w:r>
        <w:rPr>
          <w:sz w:val="24"/>
          <w:szCs w:val="24"/>
        </w:rPr>
        <w:t>Kan ku kembali ke masa kecilku</w:t>
      </w:r>
    </w:p>
    <w:p w14:paraId="67610365" w14:textId="77777777" w:rsidR="00367795" w:rsidRDefault="00367795" w:rsidP="00367795">
      <w:pPr>
        <w:spacing w:line="360" w:lineRule="auto"/>
        <w:ind w:left="142" w:firstLine="425"/>
        <w:jc w:val="both"/>
        <w:rPr>
          <w:sz w:val="24"/>
          <w:szCs w:val="24"/>
        </w:rPr>
      </w:pPr>
      <w:r>
        <w:rPr>
          <w:sz w:val="24"/>
          <w:szCs w:val="24"/>
        </w:rPr>
        <w:t>Tak harus mengerti rasanya pilu</w:t>
      </w:r>
    </w:p>
    <w:p w14:paraId="0FCC3028" w14:textId="77777777" w:rsidR="00367795" w:rsidRDefault="00367795" w:rsidP="00367795">
      <w:pPr>
        <w:spacing w:line="360" w:lineRule="auto"/>
        <w:ind w:left="142" w:firstLine="425"/>
        <w:jc w:val="both"/>
        <w:rPr>
          <w:sz w:val="24"/>
          <w:szCs w:val="24"/>
        </w:rPr>
      </w:pPr>
      <w:r>
        <w:rPr>
          <w:sz w:val="24"/>
          <w:szCs w:val="24"/>
        </w:rPr>
        <w:t>Hadapi kerasnya dunia” (D)</w:t>
      </w:r>
    </w:p>
    <w:p w14:paraId="276028AD" w14:textId="77777777" w:rsidR="00367795" w:rsidRDefault="00367795" w:rsidP="00367795">
      <w:pPr>
        <w:spacing w:line="360" w:lineRule="auto"/>
        <w:ind w:left="142" w:firstLine="425"/>
        <w:jc w:val="both"/>
        <w:rPr>
          <w:sz w:val="24"/>
          <w:szCs w:val="24"/>
        </w:rPr>
      </w:pPr>
    </w:p>
    <w:p w14:paraId="2F054CE4" w14:textId="77777777" w:rsidR="00367795" w:rsidRDefault="00367795" w:rsidP="00367795">
      <w:pPr>
        <w:spacing w:line="360" w:lineRule="auto"/>
        <w:ind w:left="142" w:firstLine="425"/>
        <w:jc w:val="both"/>
        <w:rPr>
          <w:sz w:val="24"/>
          <w:szCs w:val="24"/>
        </w:rPr>
      </w:pPr>
      <w:r>
        <w:rPr>
          <w:sz w:val="24"/>
          <w:szCs w:val="24"/>
        </w:rPr>
        <w:t xml:space="preserve">“Oh dimana kau </w:t>
      </w:r>
      <w:r>
        <w:rPr>
          <w:i/>
          <w:iCs/>
          <w:sz w:val="24"/>
          <w:szCs w:val="24"/>
        </w:rPr>
        <w:t xml:space="preserve">bisa </w:t>
      </w:r>
      <w:r>
        <w:rPr>
          <w:sz w:val="24"/>
          <w:szCs w:val="24"/>
        </w:rPr>
        <w:t>temui dirimu</w:t>
      </w:r>
    </w:p>
    <w:p w14:paraId="79638AB6" w14:textId="77777777" w:rsidR="00367795" w:rsidRDefault="00367795" w:rsidP="00367795">
      <w:pPr>
        <w:spacing w:line="360" w:lineRule="auto"/>
        <w:ind w:left="142" w:firstLine="425"/>
        <w:jc w:val="both"/>
        <w:rPr>
          <w:sz w:val="24"/>
          <w:szCs w:val="24"/>
        </w:rPr>
      </w:pPr>
      <w:r>
        <w:rPr>
          <w:sz w:val="24"/>
          <w:szCs w:val="24"/>
        </w:rPr>
        <w:t>Yang dulu cinta</w:t>
      </w:r>
    </w:p>
    <w:p w14:paraId="7ACD57AF" w14:textId="77777777" w:rsidR="00367795" w:rsidRDefault="00367795" w:rsidP="00367795">
      <w:pPr>
        <w:spacing w:line="360" w:lineRule="auto"/>
        <w:ind w:left="142" w:firstLine="425"/>
        <w:jc w:val="both"/>
        <w:rPr>
          <w:sz w:val="24"/>
          <w:szCs w:val="24"/>
        </w:rPr>
      </w:pPr>
      <w:r>
        <w:rPr>
          <w:sz w:val="24"/>
          <w:szCs w:val="24"/>
        </w:rPr>
        <w:t>Dan anggap aku ada” (E)</w:t>
      </w:r>
    </w:p>
    <w:p w14:paraId="32A9C03F" w14:textId="77777777" w:rsidR="00367795" w:rsidRDefault="00367795" w:rsidP="00367795">
      <w:pPr>
        <w:spacing w:line="360" w:lineRule="auto"/>
        <w:ind w:left="142" w:firstLine="425"/>
        <w:jc w:val="both"/>
        <w:rPr>
          <w:sz w:val="24"/>
          <w:szCs w:val="24"/>
        </w:rPr>
      </w:pPr>
    </w:p>
    <w:p w14:paraId="35410B7A" w14:textId="77777777" w:rsidR="00367795" w:rsidRDefault="00367795" w:rsidP="00367795">
      <w:pPr>
        <w:spacing w:line="360" w:lineRule="auto"/>
        <w:ind w:left="142" w:firstLine="425"/>
        <w:jc w:val="both"/>
        <w:rPr>
          <w:sz w:val="24"/>
          <w:szCs w:val="24"/>
        </w:rPr>
      </w:pPr>
      <w:r>
        <w:rPr>
          <w:sz w:val="24"/>
          <w:szCs w:val="24"/>
        </w:rPr>
        <w:t>“Namun ternyata pada akhirnya</w:t>
      </w:r>
    </w:p>
    <w:p w14:paraId="1B6211F4" w14:textId="77777777" w:rsidR="00367795" w:rsidRDefault="00367795" w:rsidP="00367795">
      <w:pPr>
        <w:spacing w:line="360" w:lineRule="auto"/>
        <w:ind w:left="142" w:firstLine="425"/>
        <w:jc w:val="both"/>
        <w:rPr>
          <w:sz w:val="24"/>
          <w:szCs w:val="24"/>
        </w:rPr>
      </w:pPr>
      <w:r>
        <w:rPr>
          <w:sz w:val="24"/>
          <w:szCs w:val="24"/>
        </w:rPr>
        <w:t xml:space="preserve">Tak mungkin </w:t>
      </w:r>
      <w:r>
        <w:rPr>
          <w:i/>
          <w:iCs/>
          <w:sz w:val="24"/>
          <w:szCs w:val="24"/>
        </w:rPr>
        <w:t xml:space="preserve">bisa </w:t>
      </w:r>
      <w:r>
        <w:rPr>
          <w:sz w:val="24"/>
          <w:szCs w:val="24"/>
        </w:rPr>
        <w:t>kupaksa</w:t>
      </w:r>
    </w:p>
    <w:p w14:paraId="1C576DD2" w14:textId="77777777" w:rsidR="00367795" w:rsidRDefault="00367795" w:rsidP="00367795">
      <w:pPr>
        <w:spacing w:line="360" w:lineRule="auto"/>
        <w:ind w:left="142" w:firstLine="425"/>
        <w:jc w:val="both"/>
        <w:rPr>
          <w:sz w:val="24"/>
          <w:szCs w:val="24"/>
        </w:rPr>
      </w:pPr>
      <w:r>
        <w:rPr>
          <w:sz w:val="24"/>
          <w:szCs w:val="24"/>
        </w:rPr>
        <w:t>Restunya tak berpihak</w:t>
      </w:r>
    </w:p>
    <w:p w14:paraId="611CE342" w14:textId="77777777" w:rsidR="00367795" w:rsidRDefault="00367795" w:rsidP="00367795">
      <w:pPr>
        <w:spacing w:line="360" w:lineRule="auto"/>
        <w:ind w:left="142" w:firstLine="425"/>
        <w:jc w:val="both"/>
        <w:rPr>
          <w:sz w:val="24"/>
          <w:szCs w:val="24"/>
        </w:rPr>
      </w:pPr>
      <w:r>
        <w:rPr>
          <w:sz w:val="24"/>
          <w:szCs w:val="24"/>
        </w:rPr>
        <w:t>Pada kita” (F)</w:t>
      </w:r>
    </w:p>
    <w:p w14:paraId="2C47503E" w14:textId="77777777" w:rsidR="00367795" w:rsidRDefault="00367795" w:rsidP="00367795">
      <w:pPr>
        <w:spacing w:line="360" w:lineRule="auto"/>
        <w:ind w:left="142" w:firstLine="425"/>
        <w:jc w:val="both"/>
        <w:rPr>
          <w:sz w:val="24"/>
          <w:szCs w:val="24"/>
        </w:rPr>
      </w:pPr>
    </w:p>
    <w:p w14:paraId="46DE1844" w14:textId="77777777" w:rsidR="00367795" w:rsidRDefault="00367795" w:rsidP="00367795">
      <w:pPr>
        <w:spacing w:line="360" w:lineRule="auto"/>
        <w:ind w:left="142" w:firstLine="425"/>
        <w:jc w:val="both"/>
        <w:rPr>
          <w:sz w:val="24"/>
          <w:szCs w:val="24"/>
        </w:rPr>
      </w:pPr>
      <w:r>
        <w:rPr>
          <w:sz w:val="24"/>
          <w:szCs w:val="24"/>
        </w:rPr>
        <w:t xml:space="preserve">“Mengapa masih ada </w:t>
      </w:r>
    </w:p>
    <w:p w14:paraId="5155B5F4" w14:textId="77777777" w:rsidR="00367795" w:rsidRDefault="00367795" w:rsidP="00367795">
      <w:pPr>
        <w:spacing w:line="360" w:lineRule="auto"/>
        <w:ind w:left="142" w:firstLine="425"/>
        <w:jc w:val="both"/>
        <w:rPr>
          <w:sz w:val="24"/>
          <w:szCs w:val="24"/>
        </w:rPr>
      </w:pPr>
      <w:r>
        <w:rPr>
          <w:sz w:val="24"/>
          <w:szCs w:val="24"/>
        </w:rPr>
        <w:t>Sisa rasa didada</w:t>
      </w:r>
    </w:p>
    <w:p w14:paraId="603235E5" w14:textId="77777777" w:rsidR="00367795" w:rsidRDefault="00367795" w:rsidP="00367795">
      <w:pPr>
        <w:spacing w:line="360" w:lineRule="auto"/>
        <w:ind w:left="142" w:firstLine="425"/>
        <w:jc w:val="both"/>
        <w:rPr>
          <w:sz w:val="24"/>
          <w:szCs w:val="24"/>
        </w:rPr>
      </w:pPr>
      <w:r>
        <w:rPr>
          <w:sz w:val="24"/>
          <w:szCs w:val="24"/>
        </w:rPr>
        <w:t>Di saat kau pergi begitu saja</w:t>
      </w:r>
    </w:p>
    <w:p w14:paraId="014A6D62" w14:textId="77777777" w:rsidR="00367795" w:rsidRDefault="00367795" w:rsidP="00367795">
      <w:pPr>
        <w:spacing w:line="360" w:lineRule="auto"/>
        <w:ind w:left="142" w:firstLine="425"/>
        <w:jc w:val="both"/>
        <w:rPr>
          <w:sz w:val="24"/>
          <w:szCs w:val="24"/>
        </w:rPr>
      </w:pPr>
      <w:r>
        <w:rPr>
          <w:i/>
          <w:iCs/>
          <w:sz w:val="24"/>
          <w:szCs w:val="24"/>
        </w:rPr>
        <w:t xml:space="preserve">Mampukah </w:t>
      </w:r>
      <w:r>
        <w:rPr>
          <w:sz w:val="24"/>
          <w:szCs w:val="24"/>
        </w:rPr>
        <w:t>ku bertahan</w:t>
      </w:r>
    </w:p>
    <w:p w14:paraId="1F52FE41" w14:textId="77777777" w:rsidR="00367795" w:rsidRPr="00A031C9" w:rsidRDefault="00367795" w:rsidP="00367795">
      <w:pPr>
        <w:spacing w:line="360" w:lineRule="auto"/>
        <w:ind w:left="142" w:firstLine="425"/>
        <w:jc w:val="both"/>
        <w:rPr>
          <w:sz w:val="24"/>
          <w:szCs w:val="24"/>
        </w:rPr>
      </w:pPr>
      <w:r>
        <w:rPr>
          <w:i/>
          <w:iCs/>
          <w:sz w:val="24"/>
          <w:szCs w:val="24"/>
        </w:rPr>
        <w:t xml:space="preserve">Tanpa hadirmu, </w:t>
      </w:r>
      <w:r w:rsidRPr="00A031C9">
        <w:rPr>
          <w:sz w:val="24"/>
          <w:szCs w:val="24"/>
        </w:rPr>
        <w:t>sayang?</w:t>
      </w:r>
    </w:p>
    <w:p w14:paraId="4DF0B930" w14:textId="77777777" w:rsidR="00367795" w:rsidRDefault="00367795" w:rsidP="00367795">
      <w:pPr>
        <w:spacing w:line="360" w:lineRule="auto"/>
        <w:ind w:left="142" w:firstLine="425"/>
        <w:jc w:val="both"/>
        <w:rPr>
          <w:sz w:val="24"/>
          <w:szCs w:val="24"/>
        </w:rPr>
      </w:pPr>
      <w:r>
        <w:rPr>
          <w:sz w:val="24"/>
          <w:szCs w:val="24"/>
        </w:rPr>
        <w:t>Tuhan, sampaikan rindu untuknya” (H)</w:t>
      </w:r>
    </w:p>
    <w:p w14:paraId="26FD46E9" w14:textId="77777777" w:rsidR="00367795" w:rsidRDefault="00367795" w:rsidP="00367795">
      <w:pPr>
        <w:spacing w:line="360" w:lineRule="auto"/>
        <w:jc w:val="both"/>
        <w:rPr>
          <w:sz w:val="24"/>
          <w:szCs w:val="24"/>
        </w:rPr>
      </w:pPr>
    </w:p>
    <w:p w14:paraId="66C235C9" w14:textId="6EF88586" w:rsidR="00597935" w:rsidRDefault="00367795" w:rsidP="00597935">
      <w:pPr>
        <w:spacing w:line="360" w:lineRule="auto"/>
        <w:ind w:left="142" w:firstLine="425"/>
        <w:jc w:val="both"/>
        <w:rPr>
          <w:sz w:val="24"/>
          <w:szCs w:val="24"/>
        </w:rPr>
      </w:pPr>
      <w:r>
        <w:rPr>
          <w:sz w:val="24"/>
          <w:szCs w:val="24"/>
        </w:rPr>
        <w:t xml:space="preserve">Dalam beberapa lirik tersebut terdapat kata </w:t>
      </w:r>
      <w:r>
        <w:rPr>
          <w:i/>
          <w:iCs/>
          <w:sz w:val="24"/>
          <w:szCs w:val="24"/>
        </w:rPr>
        <w:t xml:space="preserve">mampu </w:t>
      </w:r>
      <w:r>
        <w:rPr>
          <w:sz w:val="24"/>
          <w:szCs w:val="24"/>
        </w:rPr>
        <w:t xml:space="preserve">dan </w:t>
      </w:r>
      <w:r>
        <w:rPr>
          <w:i/>
          <w:iCs/>
          <w:sz w:val="24"/>
          <w:szCs w:val="24"/>
        </w:rPr>
        <w:t>bisa.</w:t>
      </w:r>
      <w:r>
        <w:rPr>
          <w:sz w:val="24"/>
          <w:szCs w:val="24"/>
        </w:rPr>
        <w:t xml:space="preserve"> Dua kata tersebut </w:t>
      </w:r>
      <w:r>
        <w:rPr>
          <w:sz w:val="24"/>
          <w:szCs w:val="24"/>
        </w:rPr>
        <w:lastRenderedPageBreak/>
        <w:t xml:space="preserve">merupakan kata yang bersinonim. Selain dua kata itu, juga terdapat kata lain yang memiliki sinonim serupa, yaitu </w:t>
      </w:r>
      <w:r>
        <w:rPr>
          <w:i/>
          <w:iCs/>
          <w:sz w:val="24"/>
          <w:szCs w:val="24"/>
        </w:rPr>
        <w:t xml:space="preserve">becus. </w:t>
      </w:r>
      <w:r>
        <w:rPr>
          <w:sz w:val="24"/>
          <w:szCs w:val="24"/>
        </w:rPr>
        <w:t xml:space="preserve">Seseorang jika dikatakan </w:t>
      </w:r>
      <w:r>
        <w:rPr>
          <w:i/>
          <w:iCs/>
          <w:sz w:val="24"/>
          <w:szCs w:val="24"/>
        </w:rPr>
        <w:t xml:space="preserve">bisa </w:t>
      </w:r>
      <w:r>
        <w:rPr>
          <w:sz w:val="24"/>
          <w:szCs w:val="24"/>
        </w:rPr>
        <w:t xml:space="preserve">atau </w:t>
      </w:r>
      <w:r>
        <w:rPr>
          <w:i/>
          <w:iCs/>
          <w:sz w:val="24"/>
          <w:szCs w:val="24"/>
        </w:rPr>
        <w:t>mampu</w:t>
      </w:r>
      <w:r>
        <w:rPr>
          <w:sz w:val="24"/>
          <w:szCs w:val="24"/>
        </w:rPr>
        <w:t xml:space="preserve"> maka terdengar lebih baik dan tidak menyinggung perasaan. Hal inilah yang disebut dengan makna konotasi positif. Namun jika seseorang dikatakan dengan menggunakan ungkapan </w:t>
      </w:r>
      <w:r>
        <w:rPr>
          <w:i/>
          <w:iCs/>
          <w:sz w:val="24"/>
          <w:szCs w:val="24"/>
        </w:rPr>
        <w:t>becus</w:t>
      </w:r>
      <w:r>
        <w:rPr>
          <w:sz w:val="24"/>
          <w:szCs w:val="24"/>
        </w:rPr>
        <w:t>, maka tidak sedikit dari beberapa orang akan tersinggung dengan kata tersebut. Maka dalam lirik ini makna konotasi tersebut termasuk makna konotasi positif.</w:t>
      </w:r>
    </w:p>
    <w:p w14:paraId="743C2F38" w14:textId="43EC67F6" w:rsidR="00367795" w:rsidRDefault="00367795" w:rsidP="00367795">
      <w:pPr>
        <w:spacing w:line="360" w:lineRule="auto"/>
        <w:ind w:left="142" w:firstLine="425"/>
        <w:jc w:val="both"/>
        <w:rPr>
          <w:sz w:val="24"/>
          <w:szCs w:val="24"/>
        </w:rPr>
      </w:pPr>
    </w:p>
    <w:p w14:paraId="2DE10A73" w14:textId="77777777" w:rsidR="00367795" w:rsidRDefault="00367795" w:rsidP="00367795">
      <w:pPr>
        <w:spacing w:line="360" w:lineRule="auto"/>
        <w:ind w:left="142" w:firstLine="425"/>
        <w:jc w:val="both"/>
        <w:rPr>
          <w:sz w:val="24"/>
          <w:szCs w:val="24"/>
        </w:rPr>
      </w:pPr>
      <w:r>
        <w:rPr>
          <w:sz w:val="24"/>
          <w:szCs w:val="24"/>
        </w:rPr>
        <w:t>“Jangan buru-buru, kan ku pikir dulu</w:t>
      </w:r>
    </w:p>
    <w:p w14:paraId="2D5A96F3" w14:textId="77777777" w:rsidR="00367795" w:rsidRDefault="00367795" w:rsidP="00367795">
      <w:pPr>
        <w:spacing w:line="360" w:lineRule="auto"/>
        <w:ind w:left="142" w:firstLine="425"/>
        <w:jc w:val="both"/>
        <w:rPr>
          <w:sz w:val="24"/>
          <w:szCs w:val="24"/>
        </w:rPr>
      </w:pPr>
      <w:r>
        <w:rPr>
          <w:sz w:val="24"/>
          <w:szCs w:val="24"/>
        </w:rPr>
        <w:t xml:space="preserve">Tuk </w:t>
      </w:r>
      <w:r w:rsidRPr="002E5866">
        <w:rPr>
          <w:i/>
          <w:iCs/>
          <w:sz w:val="24"/>
          <w:szCs w:val="24"/>
        </w:rPr>
        <w:t>hidupku jadi milikmu</w:t>
      </w:r>
    </w:p>
    <w:p w14:paraId="075DB276" w14:textId="77777777" w:rsidR="00367795" w:rsidRDefault="00367795" w:rsidP="00367795">
      <w:pPr>
        <w:spacing w:line="360" w:lineRule="auto"/>
        <w:ind w:left="142" w:firstLine="425"/>
        <w:jc w:val="both"/>
        <w:rPr>
          <w:sz w:val="24"/>
          <w:szCs w:val="24"/>
        </w:rPr>
      </w:pPr>
      <w:r>
        <w:rPr>
          <w:sz w:val="24"/>
          <w:szCs w:val="24"/>
        </w:rPr>
        <w:t>Nanti kan ada waktunya, Sayangku</w:t>
      </w:r>
    </w:p>
    <w:p w14:paraId="3094059A" w14:textId="77777777" w:rsidR="00367795" w:rsidRDefault="00367795" w:rsidP="00367795">
      <w:pPr>
        <w:spacing w:line="360" w:lineRule="auto"/>
        <w:ind w:left="142" w:firstLine="425"/>
        <w:jc w:val="both"/>
        <w:rPr>
          <w:sz w:val="24"/>
          <w:szCs w:val="24"/>
        </w:rPr>
      </w:pPr>
      <w:r>
        <w:rPr>
          <w:sz w:val="24"/>
          <w:szCs w:val="24"/>
        </w:rPr>
        <w:t>Katakan iya padamu” (B)</w:t>
      </w:r>
    </w:p>
    <w:p w14:paraId="301D7001" w14:textId="6CCBECE4" w:rsidR="00367795" w:rsidRDefault="00367795" w:rsidP="00367795">
      <w:pPr>
        <w:spacing w:line="360" w:lineRule="auto"/>
        <w:ind w:left="142" w:firstLine="425"/>
        <w:jc w:val="both"/>
        <w:rPr>
          <w:sz w:val="24"/>
          <w:szCs w:val="24"/>
        </w:rPr>
      </w:pPr>
      <w:r>
        <w:rPr>
          <w:sz w:val="24"/>
          <w:szCs w:val="24"/>
        </w:rPr>
        <w:t xml:space="preserve">Dalam lirik tersebut terdapat kata </w:t>
      </w:r>
      <w:r w:rsidRPr="002E5866">
        <w:rPr>
          <w:i/>
          <w:iCs/>
          <w:sz w:val="24"/>
          <w:szCs w:val="24"/>
        </w:rPr>
        <w:t>hidupku jadi milikm</w:t>
      </w:r>
      <w:r>
        <w:rPr>
          <w:i/>
          <w:iCs/>
          <w:sz w:val="24"/>
          <w:szCs w:val="24"/>
        </w:rPr>
        <w:t xml:space="preserve">u </w:t>
      </w:r>
      <w:r>
        <w:rPr>
          <w:sz w:val="24"/>
          <w:szCs w:val="24"/>
        </w:rPr>
        <w:t xml:space="preserve">yang memiliki makna konotasi bahwa seseorang telah menyerahkan semua kebebasannya dengan tujuan untuk mencapai apa yang telah menjadi cita-citanya. Dalam hal ini, pernyataan </w:t>
      </w:r>
      <w:r w:rsidRPr="002E5866">
        <w:rPr>
          <w:i/>
          <w:iCs/>
          <w:sz w:val="24"/>
          <w:szCs w:val="24"/>
        </w:rPr>
        <w:t>hidupku jadi milikm</w:t>
      </w:r>
      <w:r>
        <w:rPr>
          <w:i/>
          <w:iCs/>
          <w:sz w:val="24"/>
          <w:szCs w:val="24"/>
        </w:rPr>
        <w:t xml:space="preserve">u </w:t>
      </w:r>
      <w:r>
        <w:rPr>
          <w:sz w:val="24"/>
          <w:szCs w:val="24"/>
        </w:rPr>
        <w:t>memiliki makna konotasi positif, karena dalam penuturannya dia akan bersama orang yang dia cintai.</w:t>
      </w:r>
    </w:p>
    <w:p w14:paraId="664BE109" w14:textId="77777777" w:rsidR="00367795" w:rsidRPr="00367795" w:rsidRDefault="00367795" w:rsidP="00367795">
      <w:pPr>
        <w:spacing w:line="360" w:lineRule="auto"/>
        <w:ind w:left="142" w:firstLine="425"/>
        <w:jc w:val="both"/>
        <w:rPr>
          <w:sz w:val="24"/>
          <w:szCs w:val="24"/>
        </w:rPr>
      </w:pPr>
    </w:p>
    <w:p w14:paraId="071CA8D3" w14:textId="33FFDD17" w:rsidR="005F1124" w:rsidRPr="00CA41CD" w:rsidRDefault="00367795" w:rsidP="005F1124">
      <w:pPr>
        <w:pStyle w:val="BodyText"/>
        <w:spacing w:line="360" w:lineRule="auto"/>
        <w:ind w:left="142" w:right="113"/>
        <w:jc w:val="both"/>
        <w:rPr>
          <w:rFonts w:cs="Times New Roman"/>
          <w:b/>
          <w:lang w:val="id-ID"/>
        </w:rPr>
      </w:pPr>
      <w:r>
        <w:rPr>
          <w:rFonts w:cs="Times New Roman"/>
          <w:b/>
        </w:rPr>
        <w:t>Makn</w:t>
      </w:r>
      <w:r w:rsidR="004D3E56">
        <w:rPr>
          <w:rFonts w:cs="Times New Roman"/>
          <w:b/>
        </w:rPr>
        <w:t>a</w:t>
      </w:r>
      <w:r>
        <w:rPr>
          <w:rFonts w:cs="Times New Roman"/>
          <w:b/>
        </w:rPr>
        <w:t xml:space="preserve"> Konotasi Negatif</w:t>
      </w:r>
    </w:p>
    <w:p w14:paraId="1CEF9A3D" w14:textId="77777777" w:rsidR="004D3E56" w:rsidRDefault="004D3E56" w:rsidP="004D3E56">
      <w:pPr>
        <w:spacing w:line="360" w:lineRule="auto"/>
        <w:ind w:left="142" w:firstLine="425"/>
        <w:jc w:val="both"/>
        <w:rPr>
          <w:sz w:val="24"/>
          <w:szCs w:val="24"/>
        </w:rPr>
      </w:pPr>
      <w:r>
        <w:rPr>
          <w:sz w:val="24"/>
          <w:szCs w:val="24"/>
        </w:rPr>
        <w:t>“</w:t>
      </w:r>
      <w:r w:rsidRPr="000C6934">
        <w:rPr>
          <w:i/>
          <w:iCs/>
          <w:sz w:val="24"/>
          <w:szCs w:val="24"/>
        </w:rPr>
        <w:t>Sial</w:t>
      </w:r>
      <w:r>
        <w:rPr>
          <w:sz w:val="24"/>
          <w:szCs w:val="24"/>
        </w:rPr>
        <w:t>-sialnya ku bertemu dengan cinta semu (semu)</w:t>
      </w:r>
    </w:p>
    <w:p w14:paraId="2EFCD69A" w14:textId="77777777" w:rsidR="004D3E56" w:rsidRDefault="004D3E56" w:rsidP="004D3E56">
      <w:pPr>
        <w:spacing w:line="360" w:lineRule="auto"/>
        <w:ind w:left="142" w:firstLine="425"/>
        <w:jc w:val="both"/>
        <w:rPr>
          <w:sz w:val="24"/>
          <w:szCs w:val="24"/>
        </w:rPr>
      </w:pPr>
      <w:r>
        <w:rPr>
          <w:sz w:val="24"/>
          <w:szCs w:val="24"/>
        </w:rPr>
        <w:t>Tertipu tutur dan caramu</w:t>
      </w:r>
    </w:p>
    <w:p w14:paraId="34C18D84" w14:textId="77777777" w:rsidR="004D3E56" w:rsidRDefault="004D3E56" w:rsidP="004D3E56">
      <w:pPr>
        <w:spacing w:line="360" w:lineRule="auto"/>
        <w:ind w:left="142" w:firstLine="425"/>
        <w:jc w:val="both"/>
        <w:rPr>
          <w:sz w:val="24"/>
          <w:szCs w:val="24"/>
        </w:rPr>
      </w:pPr>
      <w:r>
        <w:rPr>
          <w:sz w:val="24"/>
          <w:szCs w:val="24"/>
        </w:rPr>
        <w:t>Seolah cintaiku (cintaiku)</w:t>
      </w:r>
    </w:p>
    <w:p w14:paraId="005EC3F1" w14:textId="77777777" w:rsidR="004D3E56" w:rsidRDefault="004D3E56" w:rsidP="004D3E56">
      <w:pPr>
        <w:spacing w:line="360" w:lineRule="auto"/>
        <w:ind w:left="142" w:firstLine="425"/>
        <w:jc w:val="both"/>
        <w:rPr>
          <w:sz w:val="24"/>
          <w:szCs w:val="24"/>
        </w:rPr>
      </w:pPr>
      <w:r>
        <w:rPr>
          <w:sz w:val="24"/>
          <w:szCs w:val="24"/>
        </w:rPr>
        <w:t>Puaskah kau curangi aku? (Aku)” (G)</w:t>
      </w:r>
    </w:p>
    <w:p w14:paraId="71856537" w14:textId="396FA01D" w:rsidR="005F1124" w:rsidRDefault="004D3E56" w:rsidP="004D3E56">
      <w:pPr>
        <w:spacing w:line="360" w:lineRule="auto"/>
        <w:ind w:left="142" w:firstLine="425"/>
        <w:jc w:val="both"/>
        <w:rPr>
          <w:sz w:val="24"/>
          <w:szCs w:val="24"/>
          <w:lang w:val="id-ID"/>
        </w:rPr>
      </w:pPr>
      <w:r>
        <w:rPr>
          <w:sz w:val="24"/>
          <w:szCs w:val="24"/>
        </w:rPr>
        <w:t xml:space="preserve">Dalam lirik tersebut terdapat kata </w:t>
      </w:r>
      <w:r>
        <w:rPr>
          <w:i/>
          <w:iCs/>
          <w:sz w:val="24"/>
          <w:szCs w:val="24"/>
        </w:rPr>
        <w:t xml:space="preserve">sial </w:t>
      </w:r>
      <w:r>
        <w:rPr>
          <w:sz w:val="24"/>
          <w:szCs w:val="24"/>
        </w:rPr>
        <w:t xml:space="preserve">yang memiliki makna konotasi negatif. Karena kata </w:t>
      </w:r>
      <w:r>
        <w:rPr>
          <w:i/>
          <w:iCs/>
          <w:sz w:val="24"/>
          <w:szCs w:val="24"/>
        </w:rPr>
        <w:t xml:space="preserve">sial </w:t>
      </w:r>
      <w:r>
        <w:rPr>
          <w:sz w:val="24"/>
          <w:szCs w:val="24"/>
        </w:rPr>
        <w:t xml:space="preserve">ini biasanya digunakan untuk menggambarkan sesuatu </w:t>
      </w:r>
      <w:r w:rsidR="00F36303">
        <w:rPr>
          <w:sz w:val="24"/>
          <w:szCs w:val="24"/>
        </w:rPr>
        <w:t>den</w:t>
      </w:r>
      <w:r>
        <w:rPr>
          <w:sz w:val="24"/>
          <w:szCs w:val="24"/>
        </w:rPr>
        <w:t>g</w:t>
      </w:r>
      <w:r w:rsidR="00F36303">
        <w:rPr>
          <w:sz w:val="24"/>
          <w:szCs w:val="24"/>
        </w:rPr>
        <w:t>an intonasi</w:t>
      </w:r>
      <w:r>
        <w:rPr>
          <w:sz w:val="24"/>
          <w:szCs w:val="24"/>
        </w:rPr>
        <w:t xml:space="preserve"> buruk.  Selain itu kata </w:t>
      </w:r>
      <w:r>
        <w:rPr>
          <w:i/>
          <w:iCs/>
          <w:sz w:val="24"/>
          <w:szCs w:val="24"/>
        </w:rPr>
        <w:t xml:space="preserve">sial </w:t>
      </w:r>
      <w:r>
        <w:rPr>
          <w:sz w:val="24"/>
          <w:szCs w:val="24"/>
        </w:rPr>
        <w:t>biasanya juga digunakan sebagai kata-kata umpatan untuk melampiaskan kekesalan seseorang. Dalam beberapa kasus</w:t>
      </w:r>
      <w:r w:rsidR="00F36303">
        <w:rPr>
          <w:sz w:val="24"/>
          <w:szCs w:val="24"/>
        </w:rPr>
        <w:t>, kata</w:t>
      </w:r>
      <w:r>
        <w:rPr>
          <w:sz w:val="24"/>
          <w:szCs w:val="24"/>
        </w:rPr>
        <w:t xml:space="preserve"> </w:t>
      </w:r>
      <w:r>
        <w:rPr>
          <w:i/>
          <w:iCs/>
          <w:sz w:val="24"/>
          <w:szCs w:val="24"/>
        </w:rPr>
        <w:t xml:space="preserve">sial </w:t>
      </w:r>
      <w:r>
        <w:rPr>
          <w:sz w:val="24"/>
          <w:szCs w:val="24"/>
        </w:rPr>
        <w:t>juga digunakan sebagai gambaran</w:t>
      </w:r>
      <w:r w:rsidR="00F36303">
        <w:rPr>
          <w:sz w:val="24"/>
          <w:szCs w:val="24"/>
        </w:rPr>
        <w:t xml:space="preserve"> sesuatu</w:t>
      </w:r>
      <w:r>
        <w:rPr>
          <w:sz w:val="24"/>
          <w:szCs w:val="24"/>
        </w:rPr>
        <w:t xml:space="preserve"> yang tidak diinginkan</w:t>
      </w:r>
      <w:r w:rsidR="00F36303">
        <w:rPr>
          <w:sz w:val="24"/>
          <w:szCs w:val="24"/>
        </w:rPr>
        <w:t xml:space="preserve"> atau keadaan kurang beruntung</w:t>
      </w:r>
      <w:r>
        <w:rPr>
          <w:sz w:val="24"/>
          <w:szCs w:val="24"/>
        </w:rPr>
        <w:t>. Misalnya “menjadi sial” yang memiliki makna nasib tidak baik atau keberutungan yang tidak baik</w:t>
      </w:r>
      <w:r w:rsidR="002019D0" w:rsidRPr="002019D0">
        <w:rPr>
          <w:sz w:val="24"/>
          <w:szCs w:val="24"/>
          <w:lang w:val="id-ID"/>
        </w:rPr>
        <w:t>.</w:t>
      </w:r>
    </w:p>
    <w:p w14:paraId="0A5E5BD2" w14:textId="5F1CEDBE" w:rsidR="00F36303" w:rsidRPr="00896322" w:rsidRDefault="00896322" w:rsidP="004D3E56">
      <w:pPr>
        <w:spacing w:line="360" w:lineRule="auto"/>
        <w:ind w:left="142" w:firstLine="425"/>
        <w:jc w:val="both"/>
        <w:rPr>
          <w:sz w:val="24"/>
          <w:szCs w:val="24"/>
        </w:rPr>
      </w:pPr>
      <w:r>
        <w:rPr>
          <w:sz w:val="24"/>
          <w:szCs w:val="24"/>
        </w:rPr>
        <w:t>S</w:t>
      </w:r>
      <w:r w:rsidR="00F36303">
        <w:rPr>
          <w:sz w:val="24"/>
          <w:szCs w:val="24"/>
        </w:rPr>
        <w:t>edangkan</w:t>
      </w:r>
      <w:r>
        <w:rPr>
          <w:sz w:val="24"/>
          <w:szCs w:val="24"/>
        </w:rPr>
        <w:t xml:space="preserve"> menurut pendapat para ahli, kata </w:t>
      </w:r>
      <w:r>
        <w:rPr>
          <w:i/>
          <w:iCs/>
          <w:sz w:val="24"/>
          <w:szCs w:val="24"/>
        </w:rPr>
        <w:t xml:space="preserve">sial </w:t>
      </w:r>
      <w:r>
        <w:rPr>
          <w:sz w:val="24"/>
          <w:szCs w:val="24"/>
        </w:rPr>
        <w:t xml:space="preserve">meiliki makna konotasi yang bermacam-macam. Namun dalam hal ini dikaitkan dengan beberapa latar belakang, misalnya latar belakang agama, budaya, dan beberapa latar belakang yang lain. Misalnya pada latar belakang psikologi, sial memiliki makna tidak memiliki nasib baik dan juga </w:t>
      </w:r>
      <w:r>
        <w:rPr>
          <w:sz w:val="24"/>
          <w:szCs w:val="24"/>
        </w:rPr>
        <w:lastRenderedPageBreak/>
        <w:t xml:space="preserve">setiap usahanya selalu gagal. Begitu juga dengan makna konotasi </w:t>
      </w:r>
      <w:r>
        <w:rPr>
          <w:i/>
          <w:iCs/>
          <w:sz w:val="24"/>
          <w:szCs w:val="24"/>
        </w:rPr>
        <w:t xml:space="preserve">sial </w:t>
      </w:r>
      <w:r>
        <w:rPr>
          <w:sz w:val="24"/>
          <w:szCs w:val="24"/>
        </w:rPr>
        <w:t>pada beberapa latar belakang yang lain.</w:t>
      </w:r>
    </w:p>
    <w:p w14:paraId="6DC0F6C1" w14:textId="77777777" w:rsidR="004D3E56" w:rsidRDefault="004D3E56" w:rsidP="004D3E56">
      <w:pPr>
        <w:spacing w:line="360" w:lineRule="auto"/>
        <w:ind w:left="142" w:firstLine="425"/>
        <w:jc w:val="both"/>
        <w:rPr>
          <w:sz w:val="24"/>
          <w:szCs w:val="24"/>
          <w:lang w:val="id-ID"/>
        </w:rPr>
      </w:pPr>
    </w:p>
    <w:p w14:paraId="30E2BF98" w14:textId="77777777" w:rsidR="004D3E56" w:rsidRDefault="004D3E56" w:rsidP="004D3E56">
      <w:pPr>
        <w:spacing w:line="360" w:lineRule="auto"/>
        <w:ind w:left="142" w:firstLine="425"/>
        <w:jc w:val="both"/>
        <w:rPr>
          <w:sz w:val="24"/>
          <w:szCs w:val="24"/>
        </w:rPr>
      </w:pPr>
      <w:r>
        <w:rPr>
          <w:sz w:val="24"/>
          <w:szCs w:val="24"/>
        </w:rPr>
        <w:t>“Mengapa masih ada</w:t>
      </w:r>
    </w:p>
    <w:p w14:paraId="05DCF66D" w14:textId="77777777" w:rsidR="004D3E56" w:rsidRDefault="004D3E56" w:rsidP="004D3E56">
      <w:pPr>
        <w:spacing w:line="360" w:lineRule="auto"/>
        <w:ind w:left="142" w:firstLine="425"/>
        <w:jc w:val="both"/>
        <w:rPr>
          <w:sz w:val="24"/>
          <w:szCs w:val="24"/>
        </w:rPr>
      </w:pPr>
      <w:r w:rsidRPr="00443785">
        <w:rPr>
          <w:i/>
          <w:iCs/>
          <w:sz w:val="24"/>
          <w:szCs w:val="24"/>
        </w:rPr>
        <w:t>Sisa rasa</w:t>
      </w:r>
      <w:r>
        <w:rPr>
          <w:sz w:val="24"/>
          <w:szCs w:val="24"/>
        </w:rPr>
        <w:t xml:space="preserve"> didada</w:t>
      </w:r>
    </w:p>
    <w:p w14:paraId="08E65CA9" w14:textId="77777777" w:rsidR="004D3E56" w:rsidRDefault="004D3E56" w:rsidP="004D3E56">
      <w:pPr>
        <w:spacing w:line="360" w:lineRule="auto"/>
        <w:ind w:left="142" w:firstLine="425"/>
        <w:jc w:val="both"/>
        <w:rPr>
          <w:sz w:val="24"/>
          <w:szCs w:val="24"/>
        </w:rPr>
      </w:pPr>
      <w:r>
        <w:rPr>
          <w:sz w:val="24"/>
          <w:szCs w:val="24"/>
        </w:rPr>
        <w:t>Di saat kau pergi begitu saja?</w:t>
      </w:r>
    </w:p>
    <w:p w14:paraId="087D878E" w14:textId="77777777" w:rsidR="004D3E56" w:rsidRDefault="004D3E56" w:rsidP="004D3E56">
      <w:pPr>
        <w:spacing w:line="360" w:lineRule="auto"/>
        <w:ind w:left="142" w:firstLine="425"/>
        <w:jc w:val="both"/>
        <w:rPr>
          <w:sz w:val="24"/>
          <w:szCs w:val="24"/>
        </w:rPr>
      </w:pPr>
      <w:r>
        <w:rPr>
          <w:sz w:val="24"/>
          <w:szCs w:val="24"/>
        </w:rPr>
        <w:t>Mampukah kau bertahan</w:t>
      </w:r>
    </w:p>
    <w:p w14:paraId="52C602FD" w14:textId="77777777" w:rsidR="004D3E56" w:rsidRDefault="004D3E56" w:rsidP="004D3E56">
      <w:pPr>
        <w:spacing w:line="360" w:lineRule="auto"/>
        <w:ind w:left="142" w:firstLine="425"/>
        <w:jc w:val="both"/>
        <w:rPr>
          <w:sz w:val="24"/>
          <w:szCs w:val="24"/>
        </w:rPr>
      </w:pPr>
      <w:r>
        <w:rPr>
          <w:sz w:val="24"/>
          <w:szCs w:val="24"/>
        </w:rPr>
        <w:t>Tanpa hadirmu, sayang?</w:t>
      </w:r>
    </w:p>
    <w:p w14:paraId="116D8ACA" w14:textId="77777777" w:rsidR="004D3E56" w:rsidRPr="00D70668" w:rsidRDefault="004D3E56" w:rsidP="004D3E56">
      <w:pPr>
        <w:spacing w:line="360" w:lineRule="auto"/>
        <w:ind w:left="142" w:firstLine="425"/>
        <w:jc w:val="both"/>
        <w:rPr>
          <w:sz w:val="24"/>
          <w:szCs w:val="24"/>
        </w:rPr>
      </w:pPr>
      <w:r>
        <w:rPr>
          <w:sz w:val="24"/>
          <w:szCs w:val="24"/>
        </w:rPr>
        <w:t>Tuhan, sampaikan rindu untuknya” (G)</w:t>
      </w:r>
    </w:p>
    <w:p w14:paraId="41BB741E" w14:textId="4F27625C" w:rsidR="0075403E" w:rsidRDefault="004D3E56" w:rsidP="0075403E">
      <w:pPr>
        <w:spacing w:line="360" w:lineRule="auto"/>
        <w:ind w:left="142" w:firstLine="425"/>
        <w:jc w:val="both"/>
        <w:rPr>
          <w:sz w:val="24"/>
          <w:szCs w:val="24"/>
        </w:rPr>
      </w:pPr>
      <w:r>
        <w:rPr>
          <w:sz w:val="24"/>
          <w:szCs w:val="24"/>
        </w:rPr>
        <w:t xml:space="preserve">Dalam lirik ini terdapat kata </w:t>
      </w:r>
      <w:r>
        <w:rPr>
          <w:i/>
          <w:iCs/>
          <w:sz w:val="24"/>
          <w:szCs w:val="24"/>
        </w:rPr>
        <w:t xml:space="preserve">sisa rasa </w:t>
      </w:r>
      <w:r>
        <w:rPr>
          <w:sz w:val="24"/>
          <w:szCs w:val="24"/>
        </w:rPr>
        <w:t>yang memiliki makna konotasi negatif, karena ungkapan ini termasuk ungkapan yang biasanya digunakan untuk menggambarkan keadaan</w:t>
      </w:r>
      <w:r w:rsidR="0075403E">
        <w:rPr>
          <w:sz w:val="24"/>
          <w:szCs w:val="24"/>
        </w:rPr>
        <w:t xml:space="preserve"> buruk seseorang, m</w:t>
      </w:r>
      <w:r>
        <w:rPr>
          <w:sz w:val="24"/>
          <w:szCs w:val="24"/>
        </w:rPr>
        <w:t>isalnya kehilangan seseorang yang dicintai. Dalam l</w:t>
      </w:r>
      <w:r w:rsidR="0075403E">
        <w:rPr>
          <w:sz w:val="24"/>
          <w:szCs w:val="24"/>
        </w:rPr>
        <w:t>irik</w:t>
      </w:r>
      <w:r>
        <w:rPr>
          <w:sz w:val="24"/>
          <w:szCs w:val="24"/>
        </w:rPr>
        <w:t xml:space="preserve"> ini, makna konotasi </w:t>
      </w:r>
      <w:r>
        <w:rPr>
          <w:i/>
          <w:iCs/>
          <w:sz w:val="24"/>
          <w:szCs w:val="24"/>
        </w:rPr>
        <w:t xml:space="preserve">sisa rasa </w:t>
      </w:r>
      <w:r>
        <w:rPr>
          <w:sz w:val="24"/>
          <w:szCs w:val="24"/>
        </w:rPr>
        <w:t>yaitu harus menerima kenyataan jika seseorang yang dicintai telah pergi, namun perasaan cinta dan sayang untuk seseorang tersebut masih ada.</w:t>
      </w:r>
      <w:r w:rsidR="00BD7040">
        <w:rPr>
          <w:sz w:val="24"/>
          <w:szCs w:val="24"/>
        </w:rPr>
        <w:t xml:space="preserve"> </w:t>
      </w:r>
    </w:p>
    <w:p w14:paraId="34F546DA" w14:textId="23602E93" w:rsidR="00597935" w:rsidRPr="00597935" w:rsidRDefault="00597935" w:rsidP="0075403E">
      <w:pPr>
        <w:spacing w:line="360" w:lineRule="auto"/>
        <w:ind w:left="142" w:firstLine="425"/>
        <w:jc w:val="both"/>
        <w:rPr>
          <w:sz w:val="24"/>
          <w:szCs w:val="24"/>
        </w:rPr>
      </w:pPr>
      <w:r>
        <w:rPr>
          <w:sz w:val="24"/>
          <w:szCs w:val="24"/>
        </w:rPr>
        <w:t xml:space="preserve">Dalam penelitian terdahulu menyatakan bahwa kata </w:t>
      </w:r>
      <w:r>
        <w:rPr>
          <w:i/>
          <w:iCs/>
          <w:sz w:val="24"/>
          <w:szCs w:val="24"/>
        </w:rPr>
        <w:t>sisa rasa</w:t>
      </w:r>
      <w:r>
        <w:rPr>
          <w:sz w:val="24"/>
          <w:szCs w:val="24"/>
        </w:rPr>
        <w:t xml:space="preserve"> juga memiliki makna konotasi cerita </w:t>
      </w:r>
      <w:r w:rsidR="00A07E8F">
        <w:rPr>
          <w:sz w:val="24"/>
          <w:szCs w:val="24"/>
        </w:rPr>
        <w:t xml:space="preserve">pada masa lalu baik rasa cinta, sayang, dan rindu bahkan semua rencana di masalalu bersama orang terkasih yang hanya menjadi kenangan. Melalui peristiwa seperti itu, tentunya juga dapat disebut dengan ungkapan </w:t>
      </w:r>
      <w:r w:rsidR="00A07E8F">
        <w:rPr>
          <w:i/>
          <w:iCs/>
          <w:sz w:val="24"/>
          <w:szCs w:val="24"/>
        </w:rPr>
        <w:t xml:space="preserve">sisa </w:t>
      </w:r>
      <w:r w:rsidR="00A07E8F" w:rsidRPr="00A07E8F">
        <w:rPr>
          <w:i/>
          <w:iCs/>
          <w:sz w:val="24"/>
          <w:szCs w:val="24"/>
        </w:rPr>
        <w:t>rasa</w:t>
      </w:r>
      <w:r w:rsidR="00A07E8F">
        <w:rPr>
          <w:sz w:val="24"/>
          <w:szCs w:val="24"/>
        </w:rPr>
        <w:t xml:space="preserve">. </w:t>
      </w:r>
    </w:p>
    <w:p w14:paraId="5B981F13" w14:textId="75ED0FF7" w:rsidR="004D3E56" w:rsidRDefault="004D3E56" w:rsidP="004D3E56">
      <w:pPr>
        <w:spacing w:line="360" w:lineRule="auto"/>
        <w:ind w:left="142" w:firstLine="425"/>
        <w:jc w:val="both"/>
        <w:rPr>
          <w:sz w:val="24"/>
          <w:szCs w:val="24"/>
        </w:rPr>
      </w:pPr>
    </w:p>
    <w:p w14:paraId="12A46315" w14:textId="77777777" w:rsidR="004D3E56" w:rsidRDefault="004D3E56" w:rsidP="004D3E56">
      <w:pPr>
        <w:spacing w:line="360" w:lineRule="auto"/>
        <w:ind w:left="142" w:firstLine="425"/>
        <w:jc w:val="both"/>
        <w:rPr>
          <w:sz w:val="24"/>
          <w:szCs w:val="24"/>
        </w:rPr>
      </w:pPr>
      <w:r>
        <w:rPr>
          <w:sz w:val="24"/>
          <w:szCs w:val="24"/>
        </w:rPr>
        <w:t>“Dan kamu hadir coba bawa bahagia</w:t>
      </w:r>
    </w:p>
    <w:p w14:paraId="4779CE28" w14:textId="77777777" w:rsidR="004D3E56" w:rsidRDefault="004D3E56" w:rsidP="004D3E56">
      <w:pPr>
        <w:spacing w:line="360" w:lineRule="auto"/>
        <w:ind w:left="142" w:firstLine="425"/>
        <w:jc w:val="both"/>
        <w:rPr>
          <w:i/>
          <w:iCs/>
          <w:sz w:val="24"/>
          <w:szCs w:val="24"/>
        </w:rPr>
      </w:pPr>
      <w:r>
        <w:rPr>
          <w:sz w:val="24"/>
          <w:szCs w:val="24"/>
        </w:rPr>
        <w:t>Ketika ku</w:t>
      </w:r>
      <w:r>
        <w:rPr>
          <w:i/>
          <w:iCs/>
          <w:sz w:val="24"/>
          <w:szCs w:val="24"/>
        </w:rPr>
        <w:t xml:space="preserve"> </w:t>
      </w:r>
      <w:r w:rsidRPr="00BC5EAF">
        <w:rPr>
          <w:sz w:val="24"/>
          <w:szCs w:val="24"/>
        </w:rPr>
        <w:t>masih</w:t>
      </w:r>
      <w:r>
        <w:rPr>
          <w:i/>
          <w:iCs/>
          <w:sz w:val="24"/>
          <w:szCs w:val="24"/>
        </w:rPr>
        <w:t xml:space="preserve"> mati rasa</w:t>
      </w:r>
    </w:p>
    <w:p w14:paraId="26E6B0D8" w14:textId="77777777" w:rsidR="004D3E56" w:rsidRPr="00BC5EAF" w:rsidRDefault="004D3E56" w:rsidP="004D3E56">
      <w:pPr>
        <w:spacing w:line="360" w:lineRule="auto"/>
        <w:ind w:left="142" w:firstLine="425"/>
        <w:jc w:val="both"/>
        <w:rPr>
          <w:sz w:val="24"/>
          <w:szCs w:val="24"/>
        </w:rPr>
      </w:pPr>
      <w:r w:rsidRPr="00BC5EAF">
        <w:rPr>
          <w:sz w:val="24"/>
          <w:szCs w:val="24"/>
        </w:rPr>
        <w:t>Kar’na”</w:t>
      </w:r>
      <w:r>
        <w:rPr>
          <w:sz w:val="24"/>
          <w:szCs w:val="24"/>
        </w:rPr>
        <w:t xml:space="preserve"> (J)</w:t>
      </w:r>
    </w:p>
    <w:p w14:paraId="651DEDD8" w14:textId="77777777" w:rsidR="00C86E25" w:rsidRDefault="004D3E56" w:rsidP="004D3E56">
      <w:pPr>
        <w:spacing w:line="360" w:lineRule="auto"/>
        <w:ind w:left="142" w:firstLine="425"/>
        <w:jc w:val="both"/>
        <w:rPr>
          <w:sz w:val="24"/>
          <w:szCs w:val="24"/>
        </w:rPr>
      </w:pPr>
      <w:r>
        <w:rPr>
          <w:sz w:val="24"/>
          <w:szCs w:val="24"/>
        </w:rPr>
        <w:t xml:space="preserve">Dalam lirik tersebut </w:t>
      </w:r>
      <w:r w:rsidR="002C43D9">
        <w:rPr>
          <w:sz w:val="24"/>
          <w:szCs w:val="24"/>
        </w:rPr>
        <w:t>terdapa</w:t>
      </w:r>
      <w:r>
        <w:rPr>
          <w:sz w:val="24"/>
          <w:szCs w:val="24"/>
        </w:rPr>
        <w:t xml:space="preserve">t kata </w:t>
      </w:r>
      <w:r>
        <w:rPr>
          <w:i/>
          <w:iCs/>
          <w:sz w:val="24"/>
          <w:szCs w:val="24"/>
        </w:rPr>
        <w:t>mati rasa</w:t>
      </w:r>
      <w:r w:rsidR="002C43D9">
        <w:rPr>
          <w:i/>
          <w:iCs/>
          <w:sz w:val="24"/>
          <w:szCs w:val="24"/>
        </w:rPr>
        <w:t xml:space="preserve">. </w:t>
      </w:r>
      <w:r w:rsidR="002C43D9">
        <w:rPr>
          <w:sz w:val="24"/>
          <w:szCs w:val="24"/>
        </w:rPr>
        <w:t xml:space="preserve">Sudah jelas jika makna dari kata </w:t>
      </w:r>
      <w:r w:rsidR="002C43D9">
        <w:rPr>
          <w:i/>
          <w:iCs/>
          <w:sz w:val="24"/>
          <w:szCs w:val="24"/>
        </w:rPr>
        <w:t>mati rasa</w:t>
      </w:r>
      <w:r w:rsidR="002C43D9">
        <w:rPr>
          <w:sz w:val="24"/>
          <w:szCs w:val="24"/>
        </w:rPr>
        <w:t xml:space="preserve"> tersebut merujuk pada</w:t>
      </w:r>
      <w:r>
        <w:rPr>
          <w:sz w:val="24"/>
          <w:szCs w:val="24"/>
        </w:rPr>
        <w:t xml:space="preserve"> emosi </w:t>
      </w:r>
      <w:r w:rsidR="002C43D9">
        <w:rPr>
          <w:sz w:val="24"/>
          <w:szCs w:val="24"/>
        </w:rPr>
        <w:t xml:space="preserve">seseorang </w:t>
      </w:r>
      <w:r>
        <w:rPr>
          <w:sz w:val="24"/>
          <w:szCs w:val="24"/>
        </w:rPr>
        <w:t xml:space="preserve">yang kuat </w:t>
      </w:r>
      <w:r w:rsidR="002C43D9">
        <w:rPr>
          <w:sz w:val="24"/>
          <w:szCs w:val="24"/>
        </w:rPr>
        <w:t>dalam hal</w:t>
      </w:r>
      <w:r>
        <w:rPr>
          <w:sz w:val="24"/>
          <w:szCs w:val="24"/>
        </w:rPr>
        <w:t xml:space="preserve"> kehilangan perasaan, seperti kehilangan kepercayaan dan kehilangan kebersamaan. </w:t>
      </w:r>
      <w:r w:rsidR="002C43D9">
        <w:rPr>
          <w:sz w:val="24"/>
          <w:szCs w:val="24"/>
        </w:rPr>
        <w:t>Dalam pe</w:t>
      </w:r>
      <w:r w:rsidR="00C86E25">
        <w:rPr>
          <w:sz w:val="24"/>
          <w:szCs w:val="24"/>
        </w:rPr>
        <w:t>n</w:t>
      </w:r>
      <w:r w:rsidR="002C43D9">
        <w:rPr>
          <w:sz w:val="24"/>
          <w:szCs w:val="24"/>
        </w:rPr>
        <w:t xml:space="preserve">dapat yang lain disebutkan bahwa mati rasa merupakan suatu perasaan yang susah untuk dijelaskan </w:t>
      </w:r>
      <w:r w:rsidR="00C86E25">
        <w:rPr>
          <w:sz w:val="24"/>
          <w:szCs w:val="24"/>
        </w:rPr>
        <w:t>dan</w:t>
      </w:r>
      <w:r w:rsidR="002C43D9">
        <w:rPr>
          <w:sz w:val="24"/>
          <w:szCs w:val="24"/>
        </w:rPr>
        <w:t xml:space="preserve"> timbul setelah terjadinya suatu perpisahan. </w:t>
      </w:r>
      <w:r>
        <w:rPr>
          <w:sz w:val="24"/>
          <w:szCs w:val="24"/>
        </w:rPr>
        <w:t xml:space="preserve">Jadi </w:t>
      </w:r>
      <w:r w:rsidR="002C43D9">
        <w:rPr>
          <w:sz w:val="24"/>
          <w:szCs w:val="24"/>
        </w:rPr>
        <w:t xml:space="preserve">juga </w:t>
      </w:r>
      <w:r>
        <w:rPr>
          <w:sz w:val="24"/>
          <w:szCs w:val="24"/>
        </w:rPr>
        <w:t xml:space="preserve">sudah jelas jika ini termasuk makna konotasi negatif, karena sebagi pengungkapan suatu hal yang tidak baik. </w:t>
      </w:r>
      <w:r w:rsidR="002C43D9">
        <w:rPr>
          <w:sz w:val="24"/>
          <w:szCs w:val="24"/>
        </w:rPr>
        <w:t>Disebut tidak baik karena</w:t>
      </w:r>
      <w:r w:rsidR="00C86E25">
        <w:rPr>
          <w:sz w:val="24"/>
          <w:szCs w:val="24"/>
        </w:rPr>
        <w:t xml:space="preserve"> hal ini dapar membuat seseorang merasa tidak bahagia akan hadirnya perasaan mari rasa.</w:t>
      </w:r>
    </w:p>
    <w:p w14:paraId="228A5E6F" w14:textId="11F40386" w:rsidR="004D3E56" w:rsidRDefault="00C86E25" w:rsidP="004D3E56">
      <w:pPr>
        <w:spacing w:line="360" w:lineRule="auto"/>
        <w:ind w:left="142" w:firstLine="425"/>
        <w:jc w:val="both"/>
        <w:rPr>
          <w:sz w:val="24"/>
          <w:szCs w:val="24"/>
        </w:rPr>
      </w:pPr>
      <w:r>
        <w:rPr>
          <w:sz w:val="24"/>
          <w:szCs w:val="24"/>
        </w:rPr>
        <w:t>Umumnya</w:t>
      </w:r>
      <w:r w:rsidR="004D3E56">
        <w:rPr>
          <w:sz w:val="24"/>
          <w:szCs w:val="24"/>
        </w:rPr>
        <w:t xml:space="preserve"> </w:t>
      </w:r>
      <w:r>
        <w:rPr>
          <w:i/>
          <w:iCs/>
          <w:sz w:val="24"/>
          <w:szCs w:val="24"/>
        </w:rPr>
        <w:t xml:space="preserve">mati rasa </w:t>
      </w:r>
      <w:r w:rsidR="004D3E56" w:rsidRPr="00C86E25">
        <w:rPr>
          <w:sz w:val="24"/>
          <w:szCs w:val="24"/>
        </w:rPr>
        <w:t>jika</w:t>
      </w:r>
      <w:r w:rsidR="004D3E56">
        <w:rPr>
          <w:sz w:val="24"/>
          <w:szCs w:val="24"/>
        </w:rPr>
        <w:t xml:space="preserve"> dikaitkan dengan indra perasa,</w:t>
      </w:r>
      <w:r>
        <w:rPr>
          <w:sz w:val="24"/>
          <w:szCs w:val="24"/>
        </w:rPr>
        <w:t xml:space="preserve"> maka akan memiliki</w:t>
      </w:r>
      <w:r w:rsidR="004D3E56">
        <w:rPr>
          <w:sz w:val="24"/>
          <w:szCs w:val="24"/>
        </w:rPr>
        <w:t xml:space="preserve"> makna </w:t>
      </w:r>
      <w:r>
        <w:rPr>
          <w:sz w:val="24"/>
          <w:szCs w:val="24"/>
        </w:rPr>
        <w:t xml:space="preserve">suatu </w:t>
      </w:r>
      <w:r w:rsidR="004D3E56">
        <w:rPr>
          <w:sz w:val="24"/>
          <w:szCs w:val="24"/>
        </w:rPr>
        <w:t xml:space="preserve">perasaan seseorang </w:t>
      </w:r>
      <w:r>
        <w:rPr>
          <w:sz w:val="24"/>
          <w:szCs w:val="24"/>
        </w:rPr>
        <w:t xml:space="preserve">yang </w:t>
      </w:r>
      <w:r w:rsidR="004D3E56">
        <w:rPr>
          <w:sz w:val="24"/>
          <w:szCs w:val="24"/>
        </w:rPr>
        <w:t>kehilangan kemampuan untuk tidak bisa merasakan bagimana rasa dari makanan.</w:t>
      </w:r>
      <w:r>
        <w:rPr>
          <w:sz w:val="24"/>
          <w:szCs w:val="24"/>
        </w:rPr>
        <w:t xml:space="preserve"> Menurut psikologi, mati rasa dapat disebebkan oleh keadaan </w:t>
      </w:r>
      <w:r>
        <w:rPr>
          <w:sz w:val="24"/>
          <w:szCs w:val="24"/>
        </w:rPr>
        <w:lastRenderedPageBreak/>
        <w:t>stres yang lumayan berat, pengguanaan obat-obatab tertentu, bahkan gangguan depresi.</w:t>
      </w:r>
    </w:p>
    <w:p w14:paraId="1C6131EF" w14:textId="57C55126" w:rsidR="00BE4B22" w:rsidRDefault="00BE4B22" w:rsidP="004D3E56">
      <w:pPr>
        <w:spacing w:line="360" w:lineRule="auto"/>
        <w:ind w:left="142" w:firstLine="425"/>
        <w:jc w:val="both"/>
        <w:rPr>
          <w:sz w:val="24"/>
          <w:szCs w:val="24"/>
        </w:rPr>
      </w:pPr>
    </w:p>
    <w:p w14:paraId="03C71242" w14:textId="77777777" w:rsidR="00BE4B22" w:rsidRDefault="00BE4B22" w:rsidP="00BE4B22">
      <w:pPr>
        <w:tabs>
          <w:tab w:val="left" w:pos="3210"/>
        </w:tabs>
        <w:spacing w:line="360" w:lineRule="auto"/>
        <w:ind w:left="142" w:firstLine="425"/>
        <w:jc w:val="both"/>
        <w:rPr>
          <w:sz w:val="24"/>
          <w:szCs w:val="24"/>
        </w:rPr>
      </w:pPr>
      <w:r>
        <w:rPr>
          <w:sz w:val="24"/>
          <w:szCs w:val="24"/>
        </w:rPr>
        <w:t>“Bukalah hatimu lihat diriku</w:t>
      </w:r>
    </w:p>
    <w:p w14:paraId="07142654" w14:textId="77777777" w:rsidR="00BE4B22" w:rsidRDefault="00BE4B22" w:rsidP="00BE4B22">
      <w:pPr>
        <w:tabs>
          <w:tab w:val="left" w:pos="3210"/>
        </w:tabs>
        <w:spacing w:line="360" w:lineRule="auto"/>
        <w:ind w:left="142" w:firstLine="425"/>
        <w:jc w:val="both"/>
        <w:rPr>
          <w:sz w:val="24"/>
          <w:szCs w:val="24"/>
        </w:rPr>
      </w:pPr>
      <w:r>
        <w:rPr>
          <w:sz w:val="24"/>
          <w:szCs w:val="24"/>
        </w:rPr>
        <w:t>Ku takkan mampu tanpamu tanpamu</w:t>
      </w:r>
    </w:p>
    <w:p w14:paraId="2B0F0868" w14:textId="77777777" w:rsidR="00BE4B22" w:rsidRDefault="00BE4B22" w:rsidP="00BE4B22">
      <w:pPr>
        <w:tabs>
          <w:tab w:val="left" w:pos="3210"/>
        </w:tabs>
        <w:spacing w:line="360" w:lineRule="auto"/>
        <w:ind w:left="142" w:firstLine="425"/>
        <w:jc w:val="both"/>
        <w:rPr>
          <w:i/>
          <w:iCs/>
          <w:sz w:val="24"/>
          <w:szCs w:val="24"/>
        </w:rPr>
      </w:pPr>
      <w:r>
        <w:rPr>
          <w:sz w:val="24"/>
          <w:szCs w:val="24"/>
        </w:rPr>
        <w:t xml:space="preserve">Bukan maksudku selalu </w:t>
      </w:r>
      <w:r>
        <w:rPr>
          <w:i/>
          <w:iCs/>
          <w:sz w:val="24"/>
          <w:szCs w:val="24"/>
        </w:rPr>
        <w:t>membisu</w:t>
      </w:r>
    </w:p>
    <w:p w14:paraId="7AC257D7" w14:textId="77777777" w:rsidR="00BE4B22" w:rsidRDefault="00BE4B22" w:rsidP="00BE4B22">
      <w:pPr>
        <w:tabs>
          <w:tab w:val="left" w:pos="3210"/>
        </w:tabs>
        <w:spacing w:line="360" w:lineRule="auto"/>
        <w:ind w:left="142" w:firstLine="425"/>
        <w:jc w:val="both"/>
        <w:rPr>
          <w:sz w:val="24"/>
          <w:szCs w:val="24"/>
        </w:rPr>
      </w:pPr>
      <w:r>
        <w:rPr>
          <w:sz w:val="24"/>
          <w:szCs w:val="24"/>
        </w:rPr>
        <w:t>Ku tahu caraku mencintaimu” (A)</w:t>
      </w:r>
    </w:p>
    <w:p w14:paraId="47C708E7" w14:textId="0434757A" w:rsidR="00BE4B22" w:rsidRDefault="00BE4B22" w:rsidP="00BE4B22">
      <w:pPr>
        <w:spacing w:line="360" w:lineRule="auto"/>
        <w:ind w:left="142" w:firstLine="425"/>
        <w:jc w:val="both"/>
        <w:rPr>
          <w:sz w:val="24"/>
          <w:szCs w:val="24"/>
        </w:rPr>
      </w:pPr>
      <w:r>
        <w:rPr>
          <w:sz w:val="24"/>
          <w:szCs w:val="24"/>
        </w:rPr>
        <w:t>Dalam lirik tersebut terdapat kata</w:t>
      </w:r>
      <w:r>
        <w:rPr>
          <w:i/>
          <w:iCs/>
          <w:sz w:val="24"/>
          <w:szCs w:val="24"/>
        </w:rPr>
        <w:t xml:space="preserve"> membisu </w:t>
      </w:r>
      <w:r>
        <w:rPr>
          <w:sz w:val="24"/>
          <w:szCs w:val="24"/>
        </w:rPr>
        <w:t xml:space="preserve">yang memiliki makna konotasi berhenti berbicara tau mungkin berhenti untuk melakukan sesuatu. Dalam implementasinya, kata </w:t>
      </w:r>
      <w:r>
        <w:rPr>
          <w:i/>
          <w:iCs/>
          <w:sz w:val="24"/>
          <w:szCs w:val="24"/>
        </w:rPr>
        <w:t xml:space="preserve">membisu </w:t>
      </w:r>
      <w:r>
        <w:rPr>
          <w:sz w:val="24"/>
          <w:szCs w:val="24"/>
        </w:rPr>
        <w:t xml:space="preserve">berasal dari kata bisu yang mengalami penambahan mem-, dan makna dari kata dasarnya sendiri adalah tidak dapat berkata-kata yang diakibatkan oleh tidak sempurnanya alat percakapannya, atau lebih sering disebut dengan tunawicara. Dalam hal ini kata </w:t>
      </w:r>
      <w:r>
        <w:rPr>
          <w:i/>
          <w:iCs/>
          <w:sz w:val="24"/>
          <w:szCs w:val="24"/>
        </w:rPr>
        <w:t>membisu</w:t>
      </w:r>
      <w:r>
        <w:rPr>
          <w:sz w:val="24"/>
          <w:szCs w:val="24"/>
        </w:rPr>
        <w:t xml:space="preserve"> memiliki makna konotasi negatif karena ungkapan </w:t>
      </w:r>
      <w:r>
        <w:rPr>
          <w:i/>
          <w:iCs/>
          <w:sz w:val="24"/>
          <w:szCs w:val="24"/>
        </w:rPr>
        <w:t>membisu</w:t>
      </w:r>
      <w:r>
        <w:rPr>
          <w:sz w:val="24"/>
          <w:szCs w:val="24"/>
        </w:rPr>
        <w:t xml:space="preserve"> bisa jadi memicu ketersinggungan perasaan orang.</w:t>
      </w:r>
    </w:p>
    <w:p w14:paraId="3E209D04" w14:textId="3850395C" w:rsidR="00A07E8F" w:rsidRDefault="006C711E" w:rsidP="00BE4B22">
      <w:pPr>
        <w:spacing w:line="360" w:lineRule="auto"/>
        <w:ind w:left="142" w:firstLine="425"/>
        <w:jc w:val="both"/>
        <w:rPr>
          <w:sz w:val="24"/>
          <w:szCs w:val="24"/>
        </w:rPr>
      </w:pPr>
      <w:r>
        <w:rPr>
          <w:sz w:val="24"/>
          <w:szCs w:val="24"/>
        </w:rPr>
        <w:t>Dalam lirik lagu tersebut, makna kata bisu merupakan ungkapan bahwa sebenarnya sang pencipta lirik ini memiliki cara untuk mengungkapkan cintanya kepada sang kekasih. Namun dalam hal ini, kekasihnya hanya mengira bahwa sang pencipta lirik ini diam saja tanpa ada usaha untuk mengungkapkan cintanya.</w:t>
      </w:r>
    </w:p>
    <w:p w14:paraId="01AA4E39" w14:textId="7D87A02B" w:rsidR="00BE4B22" w:rsidRDefault="00BE4B22" w:rsidP="00BE4B22">
      <w:pPr>
        <w:spacing w:line="360" w:lineRule="auto"/>
        <w:ind w:left="142" w:firstLine="425"/>
        <w:jc w:val="both"/>
        <w:rPr>
          <w:sz w:val="24"/>
          <w:szCs w:val="24"/>
        </w:rPr>
      </w:pPr>
    </w:p>
    <w:p w14:paraId="3F38D592" w14:textId="77777777" w:rsidR="00BE4B22" w:rsidRDefault="00BE4B22" w:rsidP="00BE4B22">
      <w:pPr>
        <w:tabs>
          <w:tab w:val="left" w:pos="3210"/>
        </w:tabs>
        <w:spacing w:line="360" w:lineRule="auto"/>
        <w:ind w:left="142" w:firstLine="425"/>
        <w:jc w:val="both"/>
        <w:rPr>
          <w:sz w:val="24"/>
          <w:szCs w:val="24"/>
        </w:rPr>
      </w:pPr>
      <w:r>
        <w:rPr>
          <w:sz w:val="24"/>
          <w:szCs w:val="24"/>
        </w:rPr>
        <w:t>“Seandainya bisa kuputar waktu</w:t>
      </w:r>
    </w:p>
    <w:p w14:paraId="02662998" w14:textId="77777777" w:rsidR="00BE4B22" w:rsidRDefault="00BE4B22" w:rsidP="00BE4B22">
      <w:pPr>
        <w:tabs>
          <w:tab w:val="left" w:pos="3210"/>
        </w:tabs>
        <w:spacing w:line="360" w:lineRule="auto"/>
        <w:ind w:left="142" w:firstLine="425"/>
        <w:jc w:val="both"/>
        <w:rPr>
          <w:sz w:val="24"/>
          <w:szCs w:val="24"/>
        </w:rPr>
      </w:pPr>
      <w:r>
        <w:rPr>
          <w:sz w:val="24"/>
          <w:szCs w:val="24"/>
        </w:rPr>
        <w:t>Kan ku kembali ke masa kecilku</w:t>
      </w:r>
    </w:p>
    <w:p w14:paraId="245660BF" w14:textId="77777777" w:rsidR="00BE4B22" w:rsidRDefault="00BE4B22" w:rsidP="00BE4B22">
      <w:pPr>
        <w:tabs>
          <w:tab w:val="left" w:pos="3210"/>
        </w:tabs>
        <w:spacing w:line="360" w:lineRule="auto"/>
        <w:ind w:left="142" w:firstLine="425"/>
        <w:jc w:val="both"/>
        <w:rPr>
          <w:sz w:val="24"/>
          <w:szCs w:val="24"/>
        </w:rPr>
      </w:pPr>
      <w:r>
        <w:rPr>
          <w:sz w:val="24"/>
          <w:szCs w:val="24"/>
        </w:rPr>
        <w:t>Tak harus mengerti rasanya pilu</w:t>
      </w:r>
    </w:p>
    <w:p w14:paraId="20CA3F88" w14:textId="77777777" w:rsidR="00BE4B22" w:rsidRDefault="00BE4B22" w:rsidP="00BE4B22">
      <w:pPr>
        <w:tabs>
          <w:tab w:val="left" w:pos="3210"/>
        </w:tabs>
        <w:spacing w:line="360" w:lineRule="auto"/>
        <w:ind w:left="142" w:firstLine="425"/>
        <w:jc w:val="both"/>
        <w:rPr>
          <w:sz w:val="24"/>
          <w:szCs w:val="24"/>
        </w:rPr>
      </w:pPr>
      <w:r>
        <w:rPr>
          <w:sz w:val="24"/>
          <w:szCs w:val="24"/>
        </w:rPr>
        <w:t xml:space="preserve">Hadapi </w:t>
      </w:r>
      <w:r>
        <w:rPr>
          <w:i/>
          <w:iCs/>
          <w:sz w:val="24"/>
          <w:szCs w:val="24"/>
        </w:rPr>
        <w:t>kerasnya dunia</w:t>
      </w:r>
      <w:r>
        <w:rPr>
          <w:sz w:val="24"/>
          <w:szCs w:val="24"/>
        </w:rPr>
        <w:t>” (D)</w:t>
      </w:r>
    </w:p>
    <w:p w14:paraId="0C50524A" w14:textId="0D4410CC" w:rsidR="000F0CCF" w:rsidRDefault="00BE4B22" w:rsidP="006C711E">
      <w:pPr>
        <w:spacing w:line="360" w:lineRule="auto"/>
        <w:ind w:left="142" w:firstLine="425"/>
        <w:jc w:val="both"/>
        <w:rPr>
          <w:sz w:val="24"/>
          <w:szCs w:val="24"/>
        </w:rPr>
      </w:pPr>
      <w:r>
        <w:rPr>
          <w:sz w:val="24"/>
          <w:szCs w:val="24"/>
        </w:rPr>
        <w:t xml:space="preserve">Dalam lirik tersebut terdapat kata </w:t>
      </w:r>
      <w:r w:rsidRPr="00C86E25">
        <w:rPr>
          <w:i/>
          <w:iCs/>
          <w:sz w:val="24"/>
          <w:szCs w:val="24"/>
        </w:rPr>
        <w:t>kerasnya dunia</w:t>
      </w:r>
      <w:r>
        <w:rPr>
          <w:sz w:val="24"/>
          <w:szCs w:val="24"/>
        </w:rPr>
        <w:t xml:space="preserve">. Dalam hal ini makna konotasi yang terkandung didalamnya adalah bagiamana keadaan dunia yang semakin lama semakin sulit. Dalam lirik ini pencipta ingin menyampaikan jika semakin lama maka kehidupan juga semakin dewasa </w:t>
      </w:r>
      <w:r w:rsidR="00C86E25">
        <w:rPr>
          <w:sz w:val="24"/>
          <w:szCs w:val="24"/>
        </w:rPr>
        <w:t>juga</w:t>
      </w:r>
      <w:r>
        <w:rPr>
          <w:sz w:val="24"/>
          <w:szCs w:val="24"/>
        </w:rPr>
        <w:t xml:space="preserve"> cobaan dalam hidup semakin besar pula. Pencipta memakai frasa “</w:t>
      </w:r>
      <w:r>
        <w:rPr>
          <w:i/>
          <w:iCs/>
          <w:sz w:val="24"/>
          <w:szCs w:val="24"/>
        </w:rPr>
        <w:t>kerasnya dunia</w:t>
      </w:r>
      <w:r>
        <w:rPr>
          <w:sz w:val="24"/>
          <w:szCs w:val="24"/>
        </w:rPr>
        <w:t>” sebagai pengungkapannya bahwa semakin dewasa semakin merasa bahwa kehidupan ini semakin terasa sulit. Dalam hal ini terdapat makna konotasi negatif.</w:t>
      </w:r>
    </w:p>
    <w:p w14:paraId="074523AD" w14:textId="2C9597C3" w:rsidR="006C711E" w:rsidRPr="006C711E" w:rsidRDefault="006C711E" w:rsidP="006C711E">
      <w:pPr>
        <w:spacing w:line="360" w:lineRule="auto"/>
        <w:ind w:left="142" w:firstLine="425"/>
        <w:jc w:val="both"/>
        <w:rPr>
          <w:sz w:val="24"/>
          <w:szCs w:val="24"/>
        </w:rPr>
      </w:pPr>
      <w:r>
        <w:rPr>
          <w:sz w:val="24"/>
          <w:szCs w:val="24"/>
        </w:rPr>
        <w:t xml:space="preserve">Sebagaimana kita tahu, kehidupan masa kini yang serba teknologi membuat para generasi harus mengikuti zaman. Dalam hal ini bisa saja memberikan nilai negatif bagi mereka yang tidak dapat menyaring informasi yang masuk. Kerasnya dunia juga demikian, dapat membuat siapa saja yang tidak dapat menyaring semua informasi yang masuk. Semakin dewasa maka ungkapan kerasnya dunia akan menjadi lebih </w:t>
      </w:r>
      <w:r w:rsidR="00B4213B">
        <w:rPr>
          <w:sz w:val="24"/>
          <w:szCs w:val="24"/>
        </w:rPr>
        <w:t>terasa.</w:t>
      </w:r>
    </w:p>
    <w:p w14:paraId="13E49860" w14:textId="0071A85E" w:rsidR="002F69D9" w:rsidRDefault="00007F46" w:rsidP="007C7EE9">
      <w:pPr>
        <w:pStyle w:val="Heading1"/>
        <w:spacing w:line="360" w:lineRule="auto"/>
        <w:rPr>
          <w:lang w:val="id-ID"/>
        </w:rPr>
      </w:pPr>
      <w:r>
        <w:rPr>
          <w:lang w:val="id-ID"/>
        </w:rPr>
        <w:lastRenderedPageBreak/>
        <w:t>KESIMPULAN DAN SARAN</w:t>
      </w:r>
    </w:p>
    <w:p w14:paraId="2354DC91" w14:textId="09BBFAE1" w:rsidR="000F0CCF" w:rsidRPr="000F0CCF" w:rsidRDefault="000F0CCF" w:rsidP="007C7EE9">
      <w:pPr>
        <w:pStyle w:val="Heading1"/>
        <w:spacing w:line="360" w:lineRule="auto"/>
      </w:pPr>
      <w:r>
        <w:t xml:space="preserve">Simpulan </w:t>
      </w:r>
    </w:p>
    <w:p w14:paraId="23065CD6" w14:textId="2AC0CA82" w:rsidR="002F69D9" w:rsidRDefault="000F0CCF" w:rsidP="00C8793D">
      <w:pPr>
        <w:pStyle w:val="BodyText"/>
        <w:spacing w:before="3" w:line="360" w:lineRule="auto"/>
        <w:ind w:left="116" w:right="112" w:firstLine="451"/>
        <w:jc w:val="both"/>
        <w:rPr>
          <w:lang w:val="id-ID"/>
        </w:rPr>
      </w:pPr>
      <w:r>
        <w:t>Dari beberapa hasil penelitian dapat disimpulkan jika dalam beberapa lirik lagu Mahalini dalam album Fabula memiliki beberapa makna konotasi positif maupun negatif. Salah satunya lagu dengan judul Sial. Lagu tersebut sebenarnya ungkapan kekecewaan, namun didalam lagu tersebut juga terdapat beberapa kata yang mengandung makna konotasi negatif untuk menjadikan umpatan.</w:t>
      </w:r>
      <w:r w:rsidRPr="00970EED">
        <w:t xml:space="preserve"> </w:t>
      </w:r>
      <w:r>
        <w:t>Namun dalam hasil diatas lebih dominan makna konotasi negatif, karena rata-rata lagu dari Mahalini ini bergenre pop mellow.  Adapun lagu dengan judul Melawan Restu yang mengisahkan tentang sepasang kekasih yang memiliki impian untuk bersama namun terhalang oleh restu. Dalam hal ini makna yang terkandung adalah makna konotasi negatif karena lirik lagu ini kurang lebih mengisahkan hubungan yang akhirnya mungkin tidak bisa bersatu</w:t>
      </w:r>
      <w:r w:rsidR="002019D0" w:rsidRPr="002019D0">
        <w:rPr>
          <w:lang w:val="id-ID"/>
        </w:rPr>
        <w:t>.</w:t>
      </w:r>
      <w:r w:rsidR="005F1124" w:rsidRPr="00CA41CD">
        <w:rPr>
          <w:lang w:val="id-ID"/>
        </w:rPr>
        <w:t xml:space="preserve"> </w:t>
      </w:r>
    </w:p>
    <w:p w14:paraId="4125944D" w14:textId="2D5BC959" w:rsidR="000F0CCF" w:rsidRDefault="000F0CCF" w:rsidP="000F0CCF">
      <w:pPr>
        <w:pStyle w:val="BodyText"/>
        <w:spacing w:before="3" w:line="360" w:lineRule="auto"/>
        <w:ind w:left="142" w:right="112"/>
        <w:jc w:val="both"/>
        <w:rPr>
          <w:b/>
          <w:bCs/>
        </w:rPr>
      </w:pPr>
      <w:r>
        <w:rPr>
          <w:b/>
          <w:bCs/>
        </w:rPr>
        <w:t xml:space="preserve">Saran </w:t>
      </w:r>
    </w:p>
    <w:p w14:paraId="35482F07" w14:textId="4E0310AC" w:rsidR="000F0CCF" w:rsidRPr="000F0CCF" w:rsidRDefault="000F0CCF" w:rsidP="000F0CCF">
      <w:pPr>
        <w:pStyle w:val="BodyText"/>
        <w:spacing w:before="3" w:line="360" w:lineRule="auto"/>
        <w:ind w:left="142" w:right="112"/>
        <w:jc w:val="both"/>
        <w:rPr>
          <w:b/>
          <w:bCs/>
        </w:rPr>
      </w:pPr>
      <w:r>
        <w:rPr>
          <w:b/>
          <w:bCs/>
        </w:rPr>
        <w:tab/>
      </w:r>
      <w:r>
        <w:t>Berdasarkan hasil penelitian yang telah dilakukan, peneliti menyarankan perlu adanya tinjauan ulang untuk mengembangkan dan memahami serta memperluas kemampuan untuk menganalisis isi makna-makna yang ada dalam lirik lagu. Supaya para penikmat tidak hanya mendengarkan saja, namun faham dengan maksud yang ingin disampaikan oleh pencipta lagu tersebut.</w:t>
      </w:r>
    </w:p>
    <w:p w14:paraId="2E1FDCB9" w14:textId="77777777" w:rsidR="00C8793D" w:rsidRPr="00CA41CD" w:rsidRDefault="00C8793D" w:rsidP="00C8793D">
      <w:pPr>
        <w:pStyle w:val="BodyText"/>
        <w:spacing w:before="3" w:line="360" w:lineRule="auto"/>
        <w:ind w:left="116" w:right="112" w:firstLine="451"/>
        <w:jc w:val="both"/>
        <w:rPr>
          <w:lang w:val="id-ID"/>
        </w:rPr>
      </w:pPr>
    </w:p>
    <w:p w14:paraId="6D590117" w14:textId="05C7C191" w:rsidR="00802956" w:rsidRPr="000F0CCF" w:rsidRDefault="00007F46" w:rsidP="000F0CCF">
      <w:pPr>
        <w:pStyle w:val="Heading1"/>
        <w:spacing w:line="360" w:lineRule="auto"/>
        <w:ind w:left="142"/>
        <w:rPr>
          <w:lang w:val="id-ID"/>
        </w:rPr>
      </w:pPr>
      <w:r>
        <w:rPr>
          <w:lang w:val="id-ID"/>
        </w:rPr>
        <w:t>DAFTAR RUJUKAN</w:t>
      </w:r>
      <w:r w:rsidR="00C8793D" w:rsidRPr="00CA41CD">
        <w:rPr>
          <w:lang w:val="id-ID"/>
        </w:rPr>
        <w:t xml:space="preserve"> </w:t>
      </w:r>
      <w:r w:rsidR="00CA41CD" w:rsidRPr="00CA41CD">
        <w:rPr>
          <w:b w:val="0"/>
          <w:bCs w:val="0"/>
          <w:sz w:val="22"/>
          <w:szCs w:val="22"/>
          <w:lang w:val="id-ID"/>
        </w:rPr>
        <w:t xml:space="preserve"> </w:t>
      </w:r>
    </w:p>
    <w:p w14:paraId="328AF37A" w14:textId="77777777" w:rsidR="000F0CCF" w:rsidRPr="00854C53" w:rsidRDefault="000F0CCF" w:rsidP="000F0CCF">
      <w:pPr>
        <w:ind w:left="567" w:hanging="425"/>
        <w:jc w:val="both"/>
        <w:rPr>
          <w:rFonts w:cs="Arial"/>
          <w:color w:val="222222"/>
          <w:shd w:val="clear" w:color="auto" w:fill="FFFFFF"/>
        </w:rPr>
      </w:pPr>
      <w:r w:rsidRPr="00854C53">
        <w:rPr>
          <w:rFonts w:cs="Arial"/>
          <w:color w:val="222222"/>
          <w:shd w:val="clear" w:color="auto" w:fill="FFFFFF"/>
        </w:rPr>
        <w:t>Salsabillah, S. A., Yarno, Y., &amp; Hermoyo, R. P. (2024). Romantisme Russel Noyes dalam Album Lagu Fabula karya Mahalini. </w:t>
      </w:r>
      <w:r w:rsidRPr="00854C53">
        <w:rPr>
          <w:rFonts w:cs="Arial"/>
          <w:i/>
          <w:iCs/>
          <w:color w:val="222222"/>
          <w:shd w:val="clear" w:color="auto" w:fill="FFFFFF"/>
        </w:rPr>
        <w:t>Jurnal Onoma: Pendidikan, Bahasa, dan Sastra</w:t>
      </w:r>
      <w:r w:rsidRPr="00854C53">
        <w:rPr>
          <w:rFonts w:cs="Arial"/>
          <w:color w:val="222222"/>
          <w:shd w:val="clear" w:color="auto" w:fill="FFFFFF"/>
        </w:rPr>
        <w:t>, </w:t>
      </w:r>
      <w:r w:rsidRPr="00854C53">
        <w:rPr>
          <w:rFonts w:cs="Arial"/>
          <w:i/>
          <w:iCs/>
          <w:color w:val="222222"/>
          <w:shd w:val="clear" w:color="auto" w:fill="FFFFFF"/>
        </w:rPr>
        <w:t>10</w:t>
      </w:r>
      <w:r w:rsidRPr="00854C53">
        <w:rPr>
          <w:rFonts w:cs="Arial"/>
          <w:color w:val="222222"/>
          <w:shd w:val="clear" w:color="auto" w:fill="FFFFFF"/>
        </w:rPr>
        <w:t>(2), 2144-2156.</w:t>
      </w:r>
    </w:p>
    <w:p w14:paraId="17AB59A7" w14:textId="77777777" w:rsidR="000F0CCF" w:rsidRPr="00854C53" w:rsidRDefault="000F0CCF" w:rsidP="000F0CCF">
      <w:pPr>
        <w:ind w:left="567" w:hanging="425"/>
        <w:jc w:val="both"/>
        <w:rPr>
          <w:rFonts w:cs="Arial"/>
          <w:color w:val="222222"/>
          <w:shd w:val="clear" w:color="auto" w:fill="FFFFFF"/>
        </w:rPr>
      </w:pPr>
      <w:r w:rsidRPr="00854C53">
        <w:rPr>
          <w:rFonts w:cs="Arial"/>
          <w:color w:val="222222"/>
          <w:shd w:val="clear" w:color="auto" w:fill="FFFFFF"/>
        </w:rPr>
        <w:t>Hikmawati, A., &amp; Bagiya, B. (2023, November). Analisis Majas dalam Lirik Lagu Mahalini pada Album Fabula. In </w:t>
      </w:r>
      <w:r w:rsidRPr="00854C53">
        <w:rPr>
          <w:rFonts w:cs="Arial"/>
          <w:i/>
          <w:iCs/>
          <w:color w:val="222222"/>
          <w:shd w:val="clear" w:color="auto" w:fill="FFFFFF"/>
        </w:rPr>
        <w:t>Seminar Nasional Daring Sinergi</w:t>
      </w:r>
      <w:r w:rsidRPr="00854C53">
        <w:rPr>
          <w:rFonts w:cs="Arial"/>
          <w:color w:val="222222"/>
          <w:shd w:val="clear" w:color="auto" w:fill="FFFFFF"/>
        </w:rPr>
        <w:t> (Vol. 1, No. 1, pp. 251-260).</w:t>
      </w:r>
    </w:p>
    <w:p w14:paraId="239B1657" w14:textId="77777777" w:rsidR="000F0CCF" w:rsidRPr="00854C53" w:rsidRDefault="000F0CCF" w:rsidP="000F0CCF">
      <w:pPr>
        <w:ind w:left="567" w:hanging="425"/>
        <w:jc w:val="both"/>
        <w:rPr>
          <w:rFonts w:cs="Arial"/>
          <w:color w:val="222222"/>
          <w:shd w:val="clear" w:color="auto" w:fill="FFFFFF"/>
        </w:rPr>
      </w:pPr>
      <w:r w:rsidRPr="00854C53">
        <w:rPr>
          <w:rFonts w:cs="Arial"/>
          <w:color w:val="222222"/>
          <w:shd w:val="clear" w:color="auto" w:fill="FFFFFF"/>
        </w:rPr>
        <w:t>Sari, I. P., Febriyanti, F., Ujung, T. A., &amp; Barus, F. L. (2021). Analisis Makna Konotasi dalam Lirik Lagu Bertaut Karya Nadin Amizah. </w:t>
      </w:r>
      <w:r w:rsidRPr="00854C53">
        <w:rPr>
          <w:rFonts w:cs="Arial"/>
          <w:i/>
          <w:iCs/>
          <w:color w:val="222222"/>
          <w:shd w:val="clear" w:color="auto" w:fill="FFFFFF"/>
        </w:rPr>
        <w:t>Diksa: Pendidikan Bahasa Dan Sastra Indonesia</w:t>
      </w:r>
      <w:r w:rsidRPr="00854C53">
        <w:rPr>
          <w:rFonts w:cs="Arial"/>
          <w:color w:val="222222"/>
          <w:shd w:val="clear" w:color="auto" w:fill="FFFFFF"/>
        </w:rPr>
        <w:t>, </w:t>
      </w:r>
      <w:r w:rsidRPr="00854C53">
        <w:rPr>
          <w:rFonts w:cs="Arial"/>
          <w:i/>
          <w:iCs/>
          <w:color w:val="222222"/>
          <w:shd w:val="clear" w:color="auto" w:fill="FFFFFF"/>
        </w:rPr>
        <w:t>7</w:t>
      </w:r>
      <w:r w:rsidRPr="00854C53">
        <w:rPr>
          <w:rFonts w:cs="Arial"/>
          <w:color w:val="222222"/>
          <w:shd w:val="clear" w:color="auto" w:fill="FFFFFF"/>
        </w:rPr>
        <w:t>(1), 22-32.</w:t>
      </w:r>
    </w:p>
    <w:p w14:paraId="0FB4C3B4" w14:textId="77777777" w:rsidR="000F0CCF" w:rsidRPr="00854C53" w:rsidRDefault="000F0CCF" w:rsidP="000F0CCF">
      <w:pPr>
        <w:ind w:left="567" w:hanging="425"/>
        <w:jc w:val="both"/>
        <w:rPr>
          <w:rFonts w:cs="Arial"/>
          <w:color w:val="222222"/>
          <w:shd w:val="clear" w:color="auto" w:fill="FFFFFF"/>
        </w:rPr>
      </w:pPr>
      <w:r w:rsidRPr="00854C53">
        <w:rPr>
          <w:rFonts w:cs="Arial"/>
          <w:color w:val="222222"/>
          <w:shd w:val="clear" w:color="auto" w:fill="FFFFFF"/>
        </w:rPr>
        <w:t>Sinaga, Y. C., Cyntia, S., Komariah, S., &amp; Barus, F. L. (2021). ANALISIS MAKNA DENOTASI DAN KONOTASI PADA LIRIK LAGU â€ œCELENGAN RINDUâ€ KARYA FIERSA BESARI. </w:t>
      </w:r>
      <w:r w:rsidRPr="00854C53">
        <w:rPr>
          <w:rFonts w:cs="Arial"/>
          <w:i/>
          <w:iCs/>
          <w:color w:val="222222"/>
          <w:shd w:val="clear" w:color="auto" w:fill="FFFFFF"/>
        </w:rPr>
        <w:t>METABASA</w:t>
      </w:r>
      <w:r w:rsidRPr="00854C53">
        <w:rPr>
          <w:rFonts w:cs="Arial"/>
          <w:color w:val="222222"/>
          <w:shd w:val="clear" w:color="auto" w:fill="FFFFFF"/>
        </w:rPr>
        <w:t>, </w:t>
      </w:r>
      <w:r w:rsidRPr="00854C53">
        <w:rPr>
          <w:rFonts w:cs="Arial"/>
          <w:i/>
          <w:iCs/>
          <w:color w:val="222222"/>
          <w:shd w:val="clear" w:color="auto" w:fill="FFFFFF"/>
        </w:rPr>
        <w:t>3</w:t>
      </w:r>
      <w:r w:rsidRPr="00854C53">
        <w:rPr>
          <w:rFonts w:cs="Arial"/>
          <w:color w:val="222222"/>
          <w:shd w:val="clear" w:color="auto" w:fill="FFFFFF"/>
        </w:rPr>
        <w:t>(1).</w:t>
      </w:r>
    </w:p>
    <w:p w14:paraId="24C4776E" w14:textId="77777777" w:rsidR="000F0CCF" w:rsidRPr="00854C53" w:rsidRDefault="000F0CCF" w:rsidP="000F0CCF">
      <w:pPr>
        <w:ind w:left="567" w:hanging="425"/>
        <w:jc w:val="both"/>
        <w:rPr>
          <w:rFonts w:cs="Arial"/>
          <w:color w:val="222222"/>
          <w:shd w:val="clear" w:color="auto" w:fill="FFFFFF"/>
        </w:rPr>
      </w:pPr>
      <w:r w:rsidRPr="00854C53">
        <w:rPr>
          <w:rFonts w:cs="Arial"/>
          <w:color w:val="222222"/>
          <w:shd w:val="clear" w:color="auto" w:fill="FFFFFF"/>
        </w:rPr>
        <w:t>Waridah, WE. 2017. BUKU BESAR BAHASA INDONESIA. Jakarta Selatan: PT. KAWAHmedia</w:t>
      </w:r>
    </w:p>
    <w:p w14:paraId="202682CA" w14:textId="77777777" w:rsidR="000F0CCF" w:rsidRPr="00F0729E" w:rsidRDefault="000F0CCF" w:rsidP="000F0CCF">
      <w:pPr>
        <w:ind w:left="567" w:hanging="425"/>
        <w:jc w:val="both"/>
        <w:rPr>
          <w:rFonts w:cs="Arial"/>
          <w:color w:val="222222"/>
          <w:shd w:val="clear" w:color="auto" w:fill="FFFFFF"/>
        </w:rPr>
      </w:pPr>
      <w:r w:rsidRPr="00854C53">
        <w:rPr>
          <w:rFonts w:cs="Arial"/>
          <w:color w:val="222222"/>
          <w:shd w:val="clear" w:color="auto" w:fill="FFFFFF"/>
        </w:rPr>
        <w:t xml:space="preserve">Jannah, M. D. (2021). Analisis Semantik </w:t>
      </w:r>
      <w:r w:rsidRPr="00F0729E">
        <w:rPr>
          <w:rFonts w:cs="Arial"/>
          <w:color w:val="222222"/>
          <w:shd w:val="clear" w:color="auto" w:fill="FFFFFF"/>
        </w:rPr>
        <w:t>Ragam Makna Pada Lirik Lagu Desember Karya Band Efek Rumah Kaca. </w:t>
      </w:r>
      <w:r w:rsidRPr="00F0729E">
        <w:rPr>
          <w:rFonts w:cs="Arial"/>
          <w:i/>
          <w:iCs/>
          <w:color w:val="222222"/>
          <w:shd w:val="clear" w:color="auto" w:fill="FFFFFF"/>
        </w:rPr>
        <w:t>TEKS: Jurnal Penelitian Pendidikan Bahasa Indonesia</w:t>
      </w:r>
      <w:r w:rsidRPr="00F0729E">
        <w:rPr>
          <w:rFonts w:cs="Arial"/>
          <w:color w:val="222222"/>
          <w:shd w:val="clear" w:color="auto" w:fill="FFFFFF"/>
        </w:rPr>
        <w:t>, </w:t>
      </w:r>
      <w:r w:rsidRPr="00F0729E">
        <w:rPr>
          <w:rFonts w:cs="Arial"/>
          <w:i/>
          <w:iCs/>
          <w:color w:val="222222"/>
          <w:shd w:val="clear" w:color="auto" w:fill="FFFFFF"/>
        </w:rPr>
        <w:t>1</w:t>
      </w:r>
      <w:r w:rsidRPr="00F0729E">
        <w:rPr>
          <w:rFonts w:cs="Arial"/>
          <w:color w:val="222222"/>
          <w:shd w:val="clear" w:color="auto" w:fill="FFFFFF"/>
        </w:rPr>
        <w:t>(2), 75-84.</w:t>
      </w:r>
    </w:p>
    <w:p w14:paraId="00745255" w14:textId="77777777" w:rsidR="000F0CCF" w:rsidRPr="00F0729E" w:rsidRDefault="000F0CCF" w:rsidP="000F0CCF">
      <w:pPr>
        <w:ind w:left="567" w:hanging="425"/>
        <w:jc w:val="both"/>
        <w:rPr>
          <w:rFonts w:cs="Arial"/>
          <w:color w:val="222222"/>
          <w:shd w:val="clear" w:color="auto" w:fill="FFFFFF"/>
        </w:rPr>
      </w:pPr>
      <w:r w:rsidRPr="00F0729E">
        <w:rPr>
          <w:rFonts w:cs="Arial"/>
          <w:color w:val="222222"/>
          <w:shd w:val="clear" w:color="auto" w:fill="FFFFFF"/>
        </w:rPr>
        <w:t>Chaer, A. 2014. Linguistik Umum. Jakarta: PT. RINEKA CIPTA</w:t>
      </w:r>
    </w:p>
    <w:p w14:paraId="6E0204E5" w14:textId="45AB32E5" w:rsidR="009B1E4A" w:rsidRDefault="000F0CCF" w:rsidP="009B1E4A">
      <w:pPr>
        <w:pStyle w:val="BodyText"/>
        <w:spacing w:before="3"/>
        <w:ind w:left="567" w:right="112" w:hanging="425"/>
        <w:jc w:val="both"/>
        <w:rPr>
          <w:sz w:val="22"/>
          <w:szCs w:val="22"/>
          <w:lang w:val="id-ID"/>
        </w:rPr>
      </w:pPr>
      <w:r w:rsidRPr="00F0729E">
        <w:rPr>
          <w:rFonts w:cs="Arial"/>
          <w:color w:val="222222"/>
          <w:shd w:val="clear" w:color="auto" w:fill="FFFFFF"/>
        </w:rPr>
        <w:t>Febriani, I. (2022). Makna Konotasi Pada Takarir Instagram Khofifah Indar Parawansa. </w:t>
      </w:r>
      <w:r w:rsidRPr="00F0729E">
        <w:rPr>
          <w:rFonts w:cs="Arial"/>
          <w:i/>
          <w:iCs/>
          <w:color w:val="222222"/>
          <w:shd w:val="clear" w:color="auto" w:fill="FFFFFF"/>
        </w:rPr>
        <w:t>SEMIOTIKA: Jurnal Ilmu Sastra dan Linguistik</w:t>
      </w:r>
      <w:r w:rsidRPr="00F0729E">
        <w:rPr>
          <w:rFonts w:cs="Arial"/>
          <w:color w:val="222222"/>
          <w:shd w:val="clear" w:color="auto" w:fill="FFFFFF"/>
        </w:rPr>
        <w:t>, </w:t>
      </w:r>
      <w:r w:rsidRPr="00F0729E">
        <w:rPr>
          <w:rFonts w:cs="Arial"/>
          <w:i/>
          <w:iCs/>
          <w:color w:val="222222"/>
          <w:shd w:val="clear" w:color="auto" w:fill="FFFFFF"/>
        </w:rPr>
        <w:t>23</w:t>
      </w:r>
      <w:r w:rsidRPr="00F0729E">
        <w:rPr>
          <w:rFonts w:cs="Arial"/>
          <w:color w:val="222222"/>
          <w:shd w:val="clear" w:color="auto" w:fill="FFFFFF"/>
        </w:rPr>
        <w:t>(1), 22-31.</w:t>
      </w:r>
    </w:p>
    <w:p w14:paraId="418B5EE4" w14:textId="489E1A93" w:rsidR="002C43D9" w:rsidRPr="00A07E8F" w:rsidRDefault="0004521C" w:rsidP="00E40615">
      <w:pPr>
        <w:ind w:left="567" w:hanging="426"/>
        <w:jc w:val="both"/>
      </w:pPr>
      <w:r>
        <w:t>Marwan, I., Hibatulloh, S., Sa’adah, NL., Sartika, D., Rohani. (2021). MENGENAL FILSAFAT</w:t>
      </w:r>
      <w:r w:rsidR="004B2E03">
        <w:t xml:space="preserve"> </w:t>
      </w:r>
      <w:r>
        <w:t xml:space="preserve">BAHASA. Kediri: CV. Cakrawala </w:t>
      </w:r>
      <w:r w:rsidRPr="00A07E8F">
        <w:t>Satria Mandiri</w:t>
      </w:r>
    </w:p>
    <w:p w14:paraId="746E5D34" w14:textId="421BA922" w:rsidR="00E40615" w:rsidRPr="00A07E8F" w:rsidRDefault="00E40615" w:rsidP="00E40615">
      <w:pPr>
        <w:ind w:left="567" w:hanging="426"/>
        <w:jc w:val="both"/>
        <w:rPr>
          <w:rFonts w:asciiTheme="majorHAnsi" w:hAnsiTheme="majorHAnsi" w:cs="Arial"/>
          <w:color w:val="222222"/>
          <w:shd w:val="clear" w:color="auto" w:fill="FFFFFF"/>
        </w:rPr>
      </w:pPr>
      <w:r w:rsidRPr="00A07E8F">
        <w:rPr>
          <w:rFonts w:asciiTheme="majorHAnsi" w:hAnsiTheme="majorHAnsi" w:cs="Arial"/>
          <w:color w:val="222222"/>
          <w:shd w:val="clear" w:color="auto" w:fill="FFFFFF"/>
        </w:rPr>
        <w:t>Pratydina, A. K., Pardosi, N., Tarihoran, C. C., &amp; Surip, M. (2024). ANALISIS MAJAS DALAM LAGU “PERAYAAN MATI RASA” KARYA UMAY SHABAB. </w:t>
      </w:r>
      <w:r w:rsidRPr="00A07E8F">
        <w:rPr>
          <w:rFonts w:asciiTheme="majorHAnsi" w:hAnsiTheme="majorHAnsi" w:cs="Arial"/>
          <w:i/>
          <w:iCs/>
          <w:color w:val="222222"/>
          <w:shd w:val="clear" w:color="auto" w:fill="FFFFFF"/>
        </w:rPr>
        <w:t>Sabda: Jurnal Sastra dan Bahasa</w:t>
      </w:r>
      <w:r w:rsidRPr="00A07E8F">
        <w:rPr>
          <w:rFonts w:asciiTheme="majorHAnsi" w:hAnsiTheme="majorHAnsi" w:cs="Arial"/>
          <w:color w:val="222222"/>
          <w:shd w:val="clear" w:color="auto" w:fill="FFFFFF"/>
        </w:rPr>
        <w:t>, </w:t>
      </w:r>
      <w:r w:rsidRPr="00A07E8F">
        <w:rPr>
          <w:rFonts w:asciiTheme="majorHAnsi" w:hAnsiTheme="majorHAnsi" w:cs="Arial"/>
          <w:i/>
          <w:iCs/>
          <w:color w:val="222222"/>
          <w:shd w:val="clear" w:color="auto" w:fill="FFFFFF"/>
        </w:rPr>
        <w:t>3</w:t>
      </w:r>
      <w:r w:rsidRPr="00A07E8F">
        <w:rPr>
          <w:rFonts w:asciiTheme="majorHAnsi" w:hAnsiTheme="majorHAnsi" w:cs="Arial"/>
          <w:color w:val="222222"/>
          <w:shd w:val="clear" w:color="auto" w:fill="FFFFFF"/>
        </w:rPr>
        <w:t>(2), 27-34.</w:t>
      </w:r>
    </w:p>
    <w:p w14:paraId="3A345C49" w14:textId="6A3CFC7E" w:rsidR="00A07E8F" w:rsidRPr="00A07E8F" w:rsidRDefault="00A07E8F" w:rsidP="00E40615">
      <w:pPr>
        <w:ind w:left="567" w:hanging="426"/>
        <w:jc w:val="both"/>
        <w:rPr>
          <w:rFonts w:asciiTheme="majorHAnsi" w:hAnsiTheme="majorHAnsi"/>
        </w:rPr>
      </w:pPr>
      <w:r w:rsidRPr="00A07E8F">
        <w:rPr>
          <w:rFonts w:asciiTheme="majorHAnsi" w:hAnsiTheme="majorHAnsi" w:cs="Arial"/>
          <w:color w:val="222222"/>
          <w:shd w:val="clear" w:color="auto" w:fill="FFFFFF"/>
        </w:rPr>
        <w:t xml:space="preserve">Nur’Aini, F. S. Z., Hidayati, P. P., &amp; Suratiningsih, M. (2022). ANALISIS JENIS MAKNA KONOTASI </w:t>
      </w:r>
      <w:r w:rsidRPr="00A07E8F">
        <w:rPr>
          <w:rFonts w:asciiTheme="majorHAnsi" w:hAnsiTheme="majorHAnsi" w:cs="Arial"/>
          <w:color w:val="222222"/>
          <w:shd w:val="clear" w:color="auto" w:fill="FFFFFF"/>
        </w:rPr>
        <w:lastRenderedPageBreak/>
        <w:t>LIRIK LAGU PILIHAN LESTI KEJORA ALTERNATIF BAHAN AJAR. </w:t>
      </w:r>
      <w:r w:rsidRPr="00A07E8F">
        <w:rPr>
          <w:rFonts w:asciiTheme="majorHAnsi" w:hAnsiTheme="majorHAnsi" w:cs="Arial"/>
          <w:i/>
          <w:iCs/>
          <w:color w:val="222222"/>
          <w:shd w:val="clear" w:color="auto" w:fill="FFFFFF"/>
        </w:rPr>
        <w:t>Jurnal Ilmiah SEMANTIKA</w:t>
      </w:r>
      <w:r w:rsidRPr="00A07E8F">
        <w:rPr>
          <w:rFonts w:asciiTheme="majorHAnsi" w:hAnsiTheme="majorHAnsi" w:cs="Arial"/>
          <w:color w:val="222222"/>
          <w:shd w:val="clear" w:color="auto" w:fill="FFFFFF"/>
        </w:rPr>
        <w:t>, </w:t>
      </w:r>
      <w:r w:rsidRPr="00A07E8F">
        <w:rPr>
          <w:rFonts w:asciiTheme="majorHAnsi" w:hAnsiTheme="majorHAnsi" w:cs="Arial"/>
          <w:i/>
          <w:iCs/>
          <w:color w:val="222222"/>
          <w:shd w:val="clear" w:color="auto" w:fill="FFFFFF"/>
        </w:rPr>
        <w:t>4</w:t>
      </w:r>
      <w:r w:rsidRPr="00A07E8F">
        <w:rPr>
          <w:rFonts w:asciiTheme="majorHAnsi" w:hAnsiTheme="majorHAnsi" w:cs="Arial"/>
          <w:color w:val="222222"/>
          <w:shd w:val="clear" w:color="auto" w:fill="FFFFFF"/>
        </w:rPr>
        <w:t>(01), 29-39.</w:t>
      </w:r>
    </w:p>
    <w:sectPr w:rsidR="00A07E8F" w:rsidRPr="00A07E8F" w:rsidSect="000663F6">
      <w:pgSz w:w="11910" w:h="16840"/>
      <w:pgMar w:top="1320" w:right="1300" w:bottom="1140" w:left="1300" w:header="0" w:footer="141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4BE0A" w14:textId="77777777" w:rsidR="00321A20" w:rsidRDefault="00321A20">
      <w:r>
        <w:separator/>
      </w:r>
    </w:p>
  </w:endnote>
  <w:endnote w:type="continuationSeparator" w:id="0">
    <w:p w14:paraId="66B18025" w14:textId="77777777" w:rsidR="00321A20" w:rsidRDefault="00321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9E62A" w14:textId="1F55A82B" w:rsidR="002F69D9" w:rsidRDefault="001A65D5">
    <w:pPr>
      <w:pStyle w:val="BodyText"/>
      <w:spacing w:line="14" w:lineRule="auto"/>
      <w:rPr>
        <w:sz w:val="20"/>
      </w:rPr>
    </w:pPr>
    <w:r>
      <w:rPr>
        <w:noProof/>
      </w:rPr>
      <mc:AlternateContent>
        <mc:Choice Requires="wps">
          <w:drawing>
            <wp:anchor distT="0" distB="0" distL="114300" distR="114300" simplePos="0" relativeHeight="487238144" behindDoc="1" locked="0" layoutInCell="1" allowOverlap="1" wp14:anchorId="0D934F7F" wp14:editId="1E3982A5">
              <wp:simplePos x="0" y="0"/>
              <wp:positionH relativeFrom="page">
                <wp:posOffset>882015</wp:posOffset>
              </wp:positionH>
              <wp:positionV relativeFrom="page">
                <wp:posOffset>9903460</wp:posOffset>
              </wp:positionV>
              <wp:extent cx="5798185" cy="508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508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98D11" id="Rectangle 2" o:spid="_x0000_s1026" style="position:absolute;margin-left:69.45pt;margin-top:779.8pt;width:456.55pt;height:.4pt;z-index:-1607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" fillcolor="#d9d9d9" stroked="f">
              <w10:wrap anchorx="page" anchory="page"/>
            </v:rect>
          </w:pict>
        </mc:Fallback>
      </mc:AlternateContent>
    </w:r>
    <w:r>
      <w:rPr>
        <w:noProof/>
      </w:rPr>
      <mc:AlternateContent>
        <mc:Choice Requires="wps">
          <w:drawing>
            <wp:anchor distT="0" distB="0" distL="114300" distR="114300" simplePos="0" relativeHeight="487238656" behindDoc="1" locked="0" layoutInCell="1" allowOverlap="1" wp14:anchorId="675D7162" wp14:editId="0D4384DB">
              <wp:simplePos x="0" y="0"/>
              <wp:positionH relativeFrom="page">
                <wp:posOffset>861060</wp:posOffset>
              </wp:positionH>
              <wp:positionV relativeFrom="page">
                <wp:posOffset>9907905</wp:posOffset>
              </wp:positionV>
              <wp:extent cx="5401945" cy="18923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73C55" w14:textId="7107C40B" w:rsidR="002F69D9" w:rsidRDefault="00BD2BE9">
                          <w:pPr>
                            <w:spacing w:before="20"/>
                            <w:ind w:left="60"/>
                            <w:rPr>
                              <w:b/>
                            </w:rPr>
                          </w:pPr>
                          <w:r>
                            <w:fldChar w:fldCharType="begin"/>
                          </w:r>
                          <w:r>
                            <w:rPr>
                              <w:b/>
                            </w:rPr>
                            <w:instrText xml:space="preserve"> PAGE </w:instrText>
                          </w:r>
                          <w:r>
                            <w:fldChar w:fldCharType="separate"/>
                          </w:r>
                          <w:r>
                            <w:t>110</w:t>
                          </w:r>
                          <w:r>
                            <w:fldChar w:fldCharType="end"/>
                          </w:r>
                          <w:r>
                            <w:rPr>
                              <w:b/>
                              <w:spacing w:val="-6"/>
                            </w:rPr>
                            <w:t xml:space="preserve"> </w:t>
                          </w:r>
                          <w:r>
                            <w:rPr>
                              <w:b/>
                            </w:rPr>
                            <w:t>|</w:t>
                          </w:r>
                          <w:r>
                            <w:rPr>
                              <w:b/>
                              <w:spacing w:val="-1"/>
                            </w:rPr>
                            <w:t xml:space="preserve"> </w:t>
                          </w:r>
                          <w:r w:rsidR="00007F46" w:rsidRPr="00007F46">
                            <w:rPr>
                              <w:b/>
                              <w:lang w:val="id-ID"/>
                            </w:rPr>
                            <w:t>BASINDO: Jurnal Kajian Bahasa, Sastra Indonesia, da</w:t>
                          </w:r>
                          <w:r w:rsidR="00007F46">
                            <w:rPr>
                              <w:b/>
                              <w:lang w:val="id-ID"/>
                            </w:rPr>
                            <w:t>n Pembelajaranny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5D7162" id="_x0000_t202" coordsize="21600,21600" o:spt="202" path="m,l,21600r21600,l21600,xe">
              <v:stroke joinstyle="miter"/>
              <v:path gradientshapeok="t" o:connecttype="rect"/>
            </v:shapetype>
            <v:shape id="Text Box 1" o:spid="_x0000_s1031" type="#_x0000_t202" style="position:absolute;margin-left:67.8pt;margin-top:780.15pt;width:425.35pt;height:14.9pt;z-index:-1607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" filled="f" stroked="f">
              <v:textbox inset="0,0,0,0">
                <w:txbxContent>
                  <w:p w14:paraId="78673C55" w14:textId="7107C40B" w:rsidR="002F69D9" w:rsidRDefault="00BD2BE9">
                    <w:pPr>
                      <w:spacing w:before="20"/>
                      <w:ind w:left="60"/>
                      <w:rPr>
                        <w:b/>
                      </w:rPr>
                    </w:pPr>
                    <w:r>
                      <w:fldChar w:fldCharType="begin"/>
                    </w:r>
                    <w:r>
                      <w:rPr>
                        <w:b/>
                      </w:rPr>
                      <w:instrText xml:space="preserve"> PAGE </w:instrText>
                    </w:r>
                    <w:r>
                      <w:fldChar w:fldCharType="separate"/>
                    </w:r>
                    <w:r>
                      <w:t>110</w:t>
                    </w:r>
                    <w:r>
                      <w:fldChar w:fldCharType="end"/>
                    </w:r>
                    <w:r>
                      <w:rPr>
                        <w:b/>
                        <w:spacing w:val="-6"/>
                      </w:rPr>
                      <w:t xml:space="preserve"> </w:t>
                    </w:r>
                    <w:r>
                      <w:rPr>
                        <w:b/>
                      </w:rPr>
                      <w:t>|</w:t>
                    </w:r>
                    <w:r>
                      <w:rPr>
                        <w:b/>
                        <w:spacing w:val="-1"/>
                      </w:rPr>
                      <w:t xml:space="preserve"> </w:t>
                    </w:r>
                    <w:r w:rsidR="00007F46" w:rsidRPr="00007F46">
                      <w:rPr>
                        <w:b/>
                        <w:lang w:val="id-ID"/>
                      </w:rPr>
                      <w:t>BASINDO: Jurnal Kajian Bahasa, Sastra Indonesia, da</w:t>
                    </w:r>
                    <w:r w:rsidR="00007F46">
                      <w:rPr>
                        <w:b/>
                        <w:lang w:val="id-ID"/>
                      </w:rPr>
                      <w:t>n Pembelajaranny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B2BBD" w14:textId="77777777" w:rsidR="00321A20" w:rsidRDefault="00321A20">
      <w:r>
        <w:separator/>
      </w:r>
    </w:p>
  </w:footnote>
  <w:footnote w:type="continuationSeparator" w:id="0">
    <w:p w14:paraId="59E24F43" w14:textId="77777777" w:rsidR="00321A20" w:rsidRDefault="00321A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56EB5"/>
    <w:multiLevelType w:val="hybridMultilevel"/>
    <w:tmpl w:val="D166EBAA"/>
    <w:lvl w:ilvl="0" w:tplc="38090019">
      <w:start w:val="1"/>
      <w:numFmt w:val="lowerLetter"/>
      <w:lvlText w:val="%1."/>
      <w:lvlJc w:val="left"/>
      <w:pPr>
        <w:ind w:left="3887" w:hanging="360"/>
      </w:pPr>
    </w:lvl>
    <w:lvl w:ilvl="1" w:tplc="38090019" w:tentative="1">
      <w:start w:val="1"/>
      <w:numFmt w:val="lowerLetter"/>
      <w:lvlText w:val="%2."/>
      <w:lvlJc w:val="left"/>
      <w:pPr>
        <w:ind w:left="4607" w:hanging="360"/>
      </w:pPr>
    </w:lvl>
    <w:lvl w:ilvl="2" w:tplc="3809001B" w:tentative="1">
      <w:start w:val="1"/>
      <w:numFmt w:val="lowerRoman"/>
      <w:lvlText w:val="%3."/>
      <w:lvlJc w:val="right"/>
      <w:pPr>
        <w:ind w:left="5327" w:hanging="180"/>
      </w:pPr>
    </w:lvl>
    <w:lvl w:ilvl="3" w:tplc="3809000F" w:tentative="1">
      <w:start w:val="1"/>
      <w:numFmt w:val="decimal"/>
      <w:lvlText w:val="%4."/>
      <w:lvlJc w:val="left"/>
      <w:pPr>
        <w:ind w:left="6047" w:hanging="360"/>
      </w:pPr>
    </w:lvl>
    <w:lvl w:ilvl="4" w:tplc="38090019" w:tentative="1">
      <w:start w:val="1"/>
      <w:numFmt w:val="lowerLetter"/>
      <w:lvlText w:val="%5."/>
      <w:lvlJc w:val="left"/>
      <w:pPr>
        <w:ind w:left="6767" w:hanging="360"/>
      </w:pPr>
    </w:lvl>
    <w:lvl w:ilvl="5" w:tplc="3809001B" w:tentative="1">
      <w:start w:val="1"/>
      <w:numFmt w:val="lowerRoman"/>
      <w:lvlText w:val="%6."/>
      <w:lvlJc w:val="right"/>
      <w:pPr>
        <w:ind w:left="7487" w:hanging="180"/>
      </w:pPr>
    </w:lvl>
    <w:lvl w:ilvl="6" w:tplc="3809000F" w:tentative="1">
      <w:start w:val="1"/>
      <w:numFmt w:val="decimal"/>
      <w:lvlText w:val="%7."/>
      <w:lvlJc w:val="left"/>
      <w:pPr>
        <w:ind w:left="8207" w:hanging="360"/>
      </w:pPr>
    </w:lvl>
    <w:lvl w:ilvl="7" w:tplc="38090019" w:tentative="1">
      <w:start w:val="1"/>
      <w:numFmt w:val="lowerLetter"/>
      <w:lvlText w:val="%8."/>
      <w:lvlJc w:val="left"/>
      <w:pPr>
        <w:ind w:left="8927" w:hanging="360"/>
      </w:pPr>
    </w:lvl>
    <w:lvl w:ilvl="8" w:tplc="3809001B" w:tentative="1">
      <w:start w:val="1"/>
      <w:numFmt w:val="lowerRoman"/>
      <w:lvlText w:val="%9."/>
      <w:lvlJc w:val="right"/>
      <w:pPr>
        <w:ind w:left="9647" w:hanging="180"/>
      </w:pPr>
    </w:lvl>
  </w:abstractNum>
  <w:abstractNum w:abstractNumId="1" w15:restartNumberingAfterBreak="0">
    <w:nsid w:val="2AC760BA"/>
    <w:multiLevelType w:val="hybridMultilevel"/>
    <w:tmpl w:val="027EF5B6"/>
    <w:lvl w:ilvl="0" w:tplc="1020FB58">
      <w:start w:val="1"/>
      <w:numFmt w:val="decimal"/>
      <w:lvlText w:val="(%1)"/>
      <w:lvlJc w:val="left"/>
      <w:pPr>
        <w:ind w:left="568" w:hanging="360"/>
      </w:pPr>
      <w:rPr>
        <w:rFonts w:ascii="Cambria" w:eastAsia="Cambria" w:hAnsi="Cambria" w:cs="Cambria" w:hint="default"/>
        <w:b/>
        <w:bCs/>
        <w:i/>
        <w:iCs/>
        <w:spacing w:val="-2"/>
        <w:w w:val="100"/>
        <w:sz w:val="24"/>
        <w:szCs w:val="24"/>
        <w:lang w:val="en-US" w:eastAsia="en-US" w:bidi="ar-SA"/>
      </w:rPr>
    </w:lvl>
    <w:lvl w:ilvl="1" w:tplc="1048E0AE">
      <w:numFmt w:val="bullet"/>
      <w:lvlText w:val="•"/>
      <w:lvlJc w:val="left"/>
      <w:pPr>
        <w:ind w:left="1434" w:hanging="360"/>
      </w:pPr>
      <w:rPr>
        <w:rFonts w:hint="default"/>
        <w:lang w:val="en-US" w:eastAsia="en-US" w:bidi="ar-SA"/>
      </w:rPr>
    </w:lvl>
    <w:lvl w:ilvl="2" w:tplc="F1E6A8F4">
      <w:numFmt w:val="bullet"/>
      <w:lvlText w:val="•"/>
      <w:lvlJc w:val="left"/>
      <w:pPr>
        <w:ind w:left="2309" w:hanging="360"/>
      </w:pPr>
      <w:rPr>
        <w:rFonts w:hint="default"/>
        <w:lang w:val="en-US" w:eastAsia="en-US" w:bidi="ar-SA"/>
      </w:rPr>
    </w:lvl>
    <w:lvl w:ilvl="3" w:tplc="1E20F904">
      <w:numFmt w:val="bullet"/>
      <w:lvlText w:val="•"/>
      <w:lvlJc w:val="left"/>
      <w:pPr>
        <w:ind w:left="3184" w:hanging="360"/>
      </w:pPr>
      <w:rPr>
        <w:rFonts w:hint="default"/>
        <w:lang w:val="en-US" w:eastAsia="en-US" w:bidi="ar-SA"/>
      </w:rPr>
    </w:lvl>
    <w:lvl w:ilvl="4" w:tplc="D53256F6">
      <w:numFmt w:val="bullet"/>
      <w:lvlText w:val="•"/>
      <w:lvlJc w:val="left"/>
      <w:pPr>
        <w:ind w:left="4059" w:hanging="360"/>
      </w:pPr>
      <w:rPr>
        <w:rFonts w:hint="default"/>
        <w:lang w:val="en-US" w:eastAsia="en-US" w:bidi="ar-SA"/>
      </w:rPr>
    </w:lvl>
    <w:lvl w:ilvl="5" w:tplc="B5CE32D8">
      <w:numFmt w:val="bullet"/>
      <w:lvlText w:val="•"/>
      <w:lvlJc w:val="left"/>
      <w:pPr>
        <w:ind w:left="4934" w:hanging="360"/>
      </w:pPr>
      <w:rPr>
        <w:rFonts w:hint="default"/>
        <w:lang w:val="en-US" w:eastAsia="en-US" w:bidi="ar-SA"/>
      </w:rPr>
    </w:lvl>
    <w:lvl w:ilvl="6" w:tplc="06AEC086">
      <w:numFmt w:val="bullet"/>
      <w:lvlText w:val="•"/>
      <w:lvlJc w:val="left"/>
      <w:pPr>
        <w:ind w:left="5808" w:hanging="360"/>
      </w:pPr>
      <w:rPr>
        <w:rFonts w:hint="default"/>
        <w:lang w:val="en-US" w:eastAsia="en-US" w:bidi="ar-SA"/>
      </w:rPr>
    </w:lvl>
    <w:lvl w:ilvl="7" w:tplc="6352A28A">
      <w:numFmt w:val="bullet"/>
      <w:lvlText w:val="•"/>
      <w:lvlJc w:val="left"/>
      <w:pPr>
        <w:ind w:left="6683" w:hanging="360"/>
      </w:pPr>
      <w:rPr>
        <w:rFonts w:hint="default"/>
        <w:lang w:val="en-US" w:eastAsia="en-US" w:bidi="ar-SA"/>
      </w:rPr>
    </w:lvl>
    <w:lvl w:ilvl="8" w:tplc="FBAECC4A">
      <w:numFmt w:val="bullet"/>
      <w:lvlText w:val="•"/>
      <w:lvlJc w:val="left"/>
      <w:pPr>
        <w:ind w:left="7558" w:hanging="360"/>
      </w:pPr>
      <w:rPr>
        <w:rFonts w:hint="default"/>
        <w:lang w:val="en-US" w:eastAsia="en-US" w:bidi="ar-SA"/>
      </w:rPr>
    </w:lvl>
  </w:abstractNum>
  <w:abstractNum w:abstractNumId="2" w15:restartNumberingAfterBreak="0">
    <w:nsid w:val="360523A4"/>
    <w:multiLevelType w:val="hybridMultilevel"/>
    <w:tmpl w:val="02BE8CDE"/>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37DF245C"/>
    <w:multiLevelType w:val="hybridMultilevel"/>
    <w:tmpl w:val="4B5A1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9604584"/>
    <w:multiLevelType w:val="hybridMultilevel"/>
    <w:tmpl w:val="3EC4604E"/>
    <w:lvl w:ilvl="0" w:tplc="0090E28C">
      <w:start w:val="1"/>
      <w:numFmt w:val="decimal"/>
      <w:lvlText w:val="(%1)"/>
      <w:lvlJc w:val="left"/>
      <w:pPr>
        <w:ind w:left="596" w:hanging="360"/>
      </w:pPr>
      <w:rPr>
        <w:rFonts w:hint="default"/>
        <w:w w:val="100"/>
        <w:lang w:val="en-US" w:eastAsia="en-US" w:bidi="ar-SA"/>
      </w:rPr>
    </w:lvl>
    <w:lvl w:ilvl="1" w:tplc="ADE6FC9C">
      <w:numFmt w:val="bullet"/>
      <w:lvlText w:val="•"/>
      <w:lvlJc w:val="left"/>
      <w:pPr>
        <w:ind w:left="3720" w:hanging="360"/>
      </w:pPr>
      <w:rPr>
        <w:rFonts w:hint="default"/>
        <w:lang w:val="en-US" w:eastAsia="en-US" w:bidi="ar-SA"/>
      </w:rPr>
    </w:lvl>
    <w:lvl w:ilvl="2" w:tplc="8D183936">
      <w:numFmt w:val="bullet"/>
      <w:lvlText w:val="•"/>
      <w:lvlJc w:val="left"/>
      <w:pPr>
        <w:ind w:left="4340" w:hanging="360"/>
      </w:pPr>
      <w:rPr>
        <w:rFonts w:hint="default"/>
        <w:lang w:val="en-US" w:eastAsia="en-US" w:bidi="ar-SA"/>
      </w:rPr>
    </w:lvl>
    <w:lvl w:ilvl="3" w:tplc="2D7436FC">
      <w:numFmt w:val="bullet"/>
      <w:lvlText w:val="•"/>
      <w:lvlJc w:val="left"/>
      <w:pPr>
        <w:ind w:left="4961" w:hanging="360"/>
      </w:pPr>
      <w:rPr>
        <w:rFonts w:hint="default"/>
        <w:lang w:val="en-US" w:eastAsia="en-US" w:bidi="ar-SA"/>
      </w:rPr>
    </w:lvl>
    <w:lvl w:ilvl="4" w:tplc="BC0CC7F6">
      <w:numFmt w:val="bullet"/>
      <w:lvlText w:val="•"/>
      <w:lvlJc w:val="left"/>
      <w:pPr>
        <w:ind w:left="5582" w:hanging="360"/>
      </w:pPr>
      <w:rPr>
        <w:rFonts w:hint="default"/>
        <w:lang w:val="en-US" w:eastAsia="en-US" w:bidi="ar-SA"/>
      </w:rPr>
    </w:lvl>
    <w:lvl w:ilvl="5" w:tplc="9F18DCFC">
      <w:numFmt w:val="bullet"/>
      <w:lvlText w:val="•"/>
      <w:lvlJc w:val="left"/>
      <w:pPr>
        <w:ind w:left="6203" w:hanging="360"/>
      </w:pPr>
      <w:rPr>
        <w:rFonts w:hint="default"/>
        <w:lang w:val="en-US" w:eastAsia="en-US" w:bidi="ar-SA"/>
      </w:rPr>
    </w:lvl>
    <w:lvl w:ilvl="6" w:tplc="61709DC4">
      <w:numFmt w:val="bullet"/>
      <w:lvlText w:val="•"/>
      <w:lvlJc w:val="left"/>
      <w:pPr>
        <w:ind w:left="6824" w:hanging="360"/>
      </w:pPr>
      <w:rPr>
        <w:rFonts w:hint="default"/>
        <w:lang w:val="en-US" w:eastAsia="en-US" w:bidi="ar-SA"/>
      </w:rPr>
    </w:lvl>
    <w:lvl w:ilvl="7" w:tplc="E26CE8AE">
      <w:numFmt w:val="bullet"/>
      <w:lvlText w:val="•"/>
      <w:lvlJc w:val="left"/>
      <w:pPr>
        <w:ind w:left="7445" w:hanging="360"/>
      </w:pPr>
      <w:rPr>
        <w:rFonts w:hint="default"/>
        <w:lang w:val="en-US" w:eastAsia="en-US" w:bidi="ar-SA"/>
      </w:rPr>
    </w:lvl>
    <w:lvl w:ilvl="8" w:tplc="D77EA326">
      <w:numFmt w:val="bullet"/>
      <w:lvlText w:val="•"/>
      <w:lvlJc w:val="left"/>
      <w:pPr>
        <w:ind w:left="8066" w:hanging="360"/>
      </w:pPr>
      <w:rPr>
        <w:rFonts w:hint="default"/>
        <w:lang w:val="en-US" w:eastAsia="en-US" w:bidi="ar-SA"/>
      </w:rPr>
    </w:lvl>
  </w:abstractNum>
  <w:abstractNum w:abstractNumId="5" w15:restartNumberingAfterBreak="0">
    <w:nsid w:val="3A145BA7"/>
    <w:multiLevelType w:val="hybridMultilevel"/>
    <w:tmpl w:val="9A427384"/>
    <w:lvl w:ilvl="0" w:tplc="38090019">
      <w:start w:val="1"/>
      <w:numFmt w:val="lowerLetter"/>
      <w:lvlText w:val="%1."/>
      <w:lvlJc w:val="left"/>
      <w:pPr>
        <w:ind w:left="1556" w:hanging="360"/>
      </w:pPr>
    </w:lvl>
    <w:lvl w:ilvl="1" w:tplc="38090019" w:tentative="1">
      <w:start w:val="1"/>
      <w:numFmt w:val="lowerLetter"/>
      <w:lvlText w:val="%2."/>
      <w:lvlJc w:val="left"/>
      <w:pPr>
        <w:ind w:left="2276" w:hanging="360"/>
      </w:pPr>
    </w:lvl>
    <w:lvl w:ilvl="2" w:tplc="3809001B" w:tentative="1">
      <w:start w:val="1"/>
      <w:numFmt w:val="lowerRoman"/>
      <w:lvlText w:val="%3."/>
      <w:lvlJc w:val="right"/>
      <w:pPr>
        <w:ind w:left="2996" w:hanging="180"/>
      </w:pPr>
    </w:lvl>
    <w:lvl w:ilvl="3" w:tplc="3809000F" w:tentative="1">
      <w:start w:val="1"/>
      <w:numFmt w:val="decimal"/>
      <w:lvlText w:val="%4."/>
      <w:lvlJc w:val="left"/>
      <w:pPr>
        <w:ind w:left="3716" w:hanging="360"/>
      </w:pPr>
    </w:lvl>
    <w:lvl w:ilvl="4" w:tplc="38090019" w:tentative="1">
      <w:start w:val="1"/>
      <w:numFmt w:val="lowerLetter"/>
      <w:lvlText w:val="%5."/>
      <w:lvlJc w:val="left"/>
      <w:pPr>
        <w:ind w:left="4436" w:hanging="360"/>
      </w:pPr>
    </w:lvl>
    <w:lvl w:ilvl="5" w:tplc="3809001B" w:tentative="1">
      <w:start w:val="1"/>
      <w:numFmt w:val="lowerRoman"/>
      <w:lvlText w:val="%6."/>
      <w:lvlJc w:val="right"/>
      <w:pPr>
        <w:ind w:left="5156" w:hanging="180"/>
      </w:pPr>
    </w:lvl>
    <w:lvl w:ilvl="6" w:tplc="3809000F" w:tentative="1">
      <w:start w:val="1"/>
      <w:numFmt w:val="decimal"/>
      <w:lvlText w:val="%7."/>
      <w:lvlJc w:val="left"/>
      <w:pPr>
        <w:ind w:left="5876" w:hanging="360"/>
      </w:pPr>
    </w:lvl>
    <w:lvl w:ilvl="7" w:tplc="38090019" w:tentative="1">
      <w:start w:val="1"/>
      <w:numFmt w:val="lowerLetter"/>
      <w:lvlText w:val="%8."/>
      <w:lvlJc w:val="left"/>
      <w:pPr>
        <w:ind w:left="6596" w:hanging="360"/>
      </w:pPr>
    </w:lvl>
    <w:lvl w:ilvl="8" w:tplc="3809001B" w:tentative="1">
      <w:start w:val="1"/>
      <w:numFmt w:val="lowerRoman"/>
      <w:lvlText w:val="%9."/>
      <w:lvlJc w:val="right"/>
      <w:pPr>
        <w:ind w:left="7316" w:hanging="180"/>
      </w:pPr>
    </w:lvl>
  </w:abstractNum>
  <w:abstractNum w:abstractNumId="6" w15:restartNumberingAfterBreak="0">
    <w:nsid w:val="3B9800DB"/>
    <w:multiLevelType w:val="hybridMultilevel"/>
    <w:tmpl w:val="A3849486"/>
    <w:lvl w:ilvl="0" w:tplc="2F6EF32A">
      <w:start w:val="1"/>
      <w:numFmt w:val="lowerLetter"/>
      <w:lvlText w:val="%1."/>
      <w:lvlJc w:val="left"/>
      <w:pPr>
        <w:ind w:left="1800" w:hanging="360"/>
      </w:pPr>
      <w:rPr>
        <w:rFonts w:hint="default"/>
        <w:b/>
        <w:bCs/>
      </w:rPr>
    </w:lvl>
    <w:lvl w:ilvl="1" w:tplc="A64891D6" w:tentative="1">
      <w:start w:val="1"/>
      <w:numFmt w:val="lowerLetter"/>
      <w:lvlText w:val="%2."/>
      <w:lvlJc w:val="left"/>
      <w:pPr>
        <w:ind w:left="2520" w:hanging="360"/>
      </w:pPr>
    </w:lvl>
    <w:lvl w:ilvl="2" w:tplc="406016AC" w:tentative="1">
      <w:start w:val="1"/>
      <w:numFmt w:val="lowerRoman"/>
      <w:lvlText w:val="%3."/>
      <w:lvlJc w:val="right"/>
      <w:pPr>
        <w:ind w:left="3240" w:hanging="180"/>
      </w:pPr>
    </w:lvl>
    <w:lvl w:ilvl="3" w:tplc="2E8AD476" w:tentative="1">
      <w:start w:val="1"/>
      <w:numFmt w:val="decimal"/>
      <w:lvlText w:val="%4."/>
      <w:lvlJc w:val="left"/>
      <w:pPr>
        <w:ind w:left="3960" w:hanging="360"/>
      </w:pPr>
    </w:lvl>
    <w:lvl w:ilvl="4" w:tplc="60925D1C" w:tentative="1">
      <w:start w:val="1"/>
      <w:numFmt w:val="lowerLetter"/>
      <w:lvlText w:val="%5."/>
      <w:lvlJc w:val="left"/>
      <w:pPr>
        <w:ind w:left="4680" w:hanging="360"/>
      </w:pPr>
    </w:lvl>
    <w:lvl w:ilvl="5" w:tplc="78BEABF0" w:tentative="1">
      <w:start w:val="1"/>
      <w:numFmt w:val="lowerRoman"/>
      <w:lvlText w:val="%6."/>
      <w:lvlJc w:val="right"/>
      <w:pPr>
        <w:ind w:left="5400" w:hanging="180"/>
      </w:pPr>
    </w:lvl>
    <w:lvl w:ilvl="6" w:tplc="C4546D78" w:tentative="1">
      <w:start w:val="1"/>
      <w:numFmt w:val="decimal"/>
      <w:lvlText w:val="%7."/>
      <w:lvlJc w:val="left"/>
      <w:pPr>
        <w:ind w:left="6120" w:hanging="360"/>
      </w:pPr>
    </w:lvl>
    <w:lvl w:ilvl="7" w:tplc="FA567178" w:tentative="1">
      <w:start w:val="1"/>
      <w:numFmt w:val="lowerLetter"/>
      <w:lvlText w:val="%8."/>
      <w:lvlJc w:val="left"/>
      <w:pPr>
        <w:ind w:left="6840" w:hanging="360"/>
      </w:pPr>
    </w:lvl>
    <w:lvl w:ilvl="8" w:tplc="6CD0E5A0" w:tentative="1">
      <w:start w:val="1"/>
      <w:numFmt w:val="lowerRoman"/>
      <w:lvlText w:val="%9."/>
      <w:lvlJc w:val="right"/>
      <w:pPr>
        <w:ind w:left="7560" w:hanging="180"/>
      </w:pPr>
    </w:lvl>
  </w:abstractNum>
  <w:abstractNum w:abstractNumId="7" w15:restartNumberingAfterBreak="0">
    <w:nsid w:val="3FBB3632"/>
    <w:multiLevelType w:val="hybridMultilevel"/>
    <w:tmpl w:val="CF1E3440"/>
    <w:lvl w:ilvl="0" w:tplc="38090019">
      <w:start w:val="1"/>
      <w:numFmt w:val="lowerLetter"/>
      <w:lvlText w:val="%1."/>
      <w:lvlJc w:val="left"/>
      <w:pPr>
        <w:ind w:left="1288" w:hanging="360"/>
      </w:pPr>
    </w:lvl>
    <w:lvl w:ilvl="1" w:tplc="38090019" w:tentative="1">
      <w:start w:val="1"/>
      <w:numFmt w:val="lowerLetter"/>
      <w:lvlText w:val="%2."/>
      <w:lvlJc w:val="left"/>
      <w:pPr>
        <w:ind w:left="2008" w:hanging="360"/>
      </w:pPr>
    </w:lvl>
    <w:lvl w:ilvl="2" w:tplc="3809001B" w:tentative="1">
      <w:start w:val="1"/>
      <w:numFmt w:val="lowerRoman"/>
      <w:lvlText w:val="%3."/>
      <w:lvlJc w:val="right"/>
      <w:pPr>
        <w:ind w:left="2728" w:hanging="180"/>
      </w:pPr>
    </w:lvl>
    <w:lvl w:ilvl="3" w:tplc="3809000F" w:tentative="1">
      <w:start w:val="1"/>
      <w:numFmt w:val="decimal"/>
      <w:lvlText w:val="%4."/>
      <w:lvlJc w:val="left"/>
      <w:pPr>
        <w:ind w:left="3448" w:hanging="360"/>
      </w:pPr>
    </w:lvl>
    <w:lvl w:ilvl="4" w:tplc="38090019" w:tentative="1">
      <w:start w:val="1"/>
      <w:numFmt w:val="lowerLetter"/>
      <w:lvlText w:val="%5."/>
      <w:lvlJc w:val="left"/>
      <w:pPr>
        <w:ind w:left="4168" w:hanging="360"/>
      </w:pPr>
    </w:lvl>
    <w:lvl w:ilvl="5" w:tplc="3809001B" w:tentative="1">
      <w:start w:val="1"/>
      <w:numFmt w:val="lowerRoman"/>
      <w:lvlText w:val="%6."/>
      <w:lvlJc w:val="right"/>
      <w:pPr>
        <w:ind w:left="4888" w:hanging="180"/>
      </w:pPr>
    </w:lvl>
    <w:lvl w:ilvl="6" w:tplc="3809000F" w:tentative="1">
      <w:start w:val="1"/>
      <w:numFmt w:val="decimal"/>
      <w:lvlText w:val="%7."/>
      <w:lvlJc w:val="left"/>
      <w:pPr>
        <w:ind w:left="5608" w:hanging="360"/>
      </w:pPr>
    </w:lvl>
    <w:lvl w:ilvl="7" w:tplc="38090019" w:tentative="1">
      <w:start w:val="1"/>
      <w:numFmt w:val="lowerLetter"/>
      <w:lvlText w:val="%8."/>
      <w:lvlJc w:val="left"/>
      <w:pPr>
        <w:ind w:left="6328" w:hanging="360"/>
      </w:pPr>
    </w:lvl>
    <w:lvl w:ilvl="8" w:tplc="3809001B" w:tentative="1">
      <w:start w:val="1"/>
      <w:numFmt w:val="lowerRoman"/>
      <w:lvlText w:val="%9."/>
      <w:lvlJc w:val="right"/>
      <w:pPr>
        <w:ind w:left="7048" w:hanging="180"/>
      </w:pPr>
    </w:lvl>
  </w:abstractNum>
  <w:abstractNum w:abstractNumId="8" w15:restartNumberingAfterBreak="0">
    <w:nsid w:val="51B25F20"/>
    <w:multiLevelType w:val="hybridMultilevel"/>
    <w:tmpl w:val="546C1F48"/>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68641F86"/>
    <w:multiLevelType w:val="hybridMultilevel"/>
    <w:tmpl w:val="DF789782"/>
    <w:lvl w:ilvl="0" w:tplc="E45A037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C8B695A"/>
    <w:multiLevelType w:val="hybridMultilevel"/>
    <w:tmpl w:val="C80E7F36"/>
    <w:lvl w:ilvl="0" w:tplc="DF7E6318">
      <w:start w:val="3"/>
      <w:numFmt w:val="decimal"/>
      <w:lvlText w:val="(%1)"/>
      <w:lvlJc w:val="left"/>
      <w:pPr>
        <w:ind w:left="484" w:hanging="368"/>
      </w:pPr>
      <w:rPr>
        <w:rFonts w:ascii="Cambria" w:eastAsia="Cambria" w:hAnsi="Cambria" w:cs="Cambria" w:hint="default"/>
        <w:w w:val="100"/>
        <w:sz w:val="24"/>
        <w:szCs w:val="24"/>
        <w:lang w:val="en-US" w:eastAsia="en-US" w:bidi="ar-SA"/>
      </w:rPr>
    </w:lvl>
    <w:lvl w:ilvl="1" w:tplc="2D6E5C1A">
      <w:start w:val="4"/>
      <w:numFmt w:val="decimal"/>
      <w:lvlText w:val="(%2)"/>
      <w:lvlJc w:val="left"/>
      <w:pPr>
        <w:ind w:left="568" w:hanging="360"/>
        <w:jc w:val="right"/>
      </w:pPr>
      <w:rPr>
        <w:rFonts w:hint="default"/>
        <w:b/>
        <w:bCs/>
        <w:i/>
        <w:iCs/>
        <w:spacing w:val="-2"/>
        <w:w w:val="100"/>
        <w:lang w:val="en-US" w:eastAsia="en-US" w:bidi="ar-SA"/>
      </w:rPr>
    </w:lvl>
    <w:lvl w:ilvl="2" w:tplc="B8A2BF22">
      <w:numFmt w:val="bullet"/>
      <w:lvlText w:val="•"/>
      <w:lvlJc w:val="left"/>
      <w:pPr>
        <w:ind w:left="1532" w:hanging="360"/>
      </w:pPr>
      <w:rPr>
        <w:rFonts w:hint="default"/>
        <w:lang w:val="en-US" w:eastAsia="en-US" w:bidi="ar-SA"/>
      </w:rPr>
    </w:lvl>
    <w:lvl w:ilvl="3" w:tplc="28080968">
      <w:numFmt w:val="bullet"/>
      <w:lvlText w:val="•"/>
      <w:lvlJc w:val="left"/>
      <w:pPr>
        <w:ind w:left="2504" w:hanging="360"/>
      </w:pPr>
      <w:rPr>
        <w:rFonts w:hint="default"/>
        <w:lang w:val="en-US" w:eastAsia="en-US" w:bidi="ar-SA"/>
      </w:rPr>
    </w:lvl>
    <w:lvl w:ilvl="4" w:tplc="301C11F6">
      <w:numFmt w:val="bullet"/>
      <w:lvlText w:val="•"/>
      <w:lvlJc w:val="left"/>
      <w:pPr>
        <w:ind w:left="3476" w:hanging="360"/>
      </w:pPr>
      <w:rPr>
        <w:rFonts w:hint="default"/>
        <w:lang w:val="en-US" w:eastAsia="en-US" w:bidi="ar-SA"/>
      </w:rPr>
    </w:lvl>
    <w:lvl w:ilvl="5" w:tplc="7AE8B99A">
      <w:numFmt w:val="bullet"/>
      <w:lvlText w:val="•"/>
      <w:lvlJc w:val="left"/>
      <w:pPr>
        <w:ind w:left="4448" w:hanging="360"/>
      </w:pPr>
      <w:rPr>
        <w:rFonts w:hint="default"/>
        <w:lang w:val="en-US" w:eastAsia="en-US" w:bidi="ar-SA"/>
      </w:rPr>
    </w:lvl>
    <w:lvl w:ilvl="6" w:tplc="024C9682">
      <w:numFmt w:val="bullet"/>
      <w:lvlText w:val="•"/>
      <w:lvlJc w:val="left"/>
      <w:pPr>
        <w:ind w:left="5420" w:hanging="360"/>
      </w:pPr>
      <w:rPr>
        <w:rFonts w:hint="default"/>
        <w:lang w:val="en-US" w:eastAsia="en-US" w:bidi="ar-SA"/>
      </w:rPr>
    </w:lvl>
    <w:lvl w:ilvl="7" w:tplc="86B2CB42">
      <w:numFmt w:val="bullet"/>
      <w:lvlText w:val="•"/>
      <w:lvlJc w:val="left"/>
      <w:pPr>
        <w:ind w:left="6392" w:hanging="360"/>
      </w:pPr>
      <w:rPr>
        <w:rFonts w:hint="default"/>
        <w:lang w:val="en-US" w:eastAsia="en-US" w:bidi="ar-SA"/>
      </w:rPr>
    </w:lvl>
    <w:lvl w:ilvl="8" w:tplc="2892B5FA">
      <w:numFmt w:val="bullet"/>
      <w:lvlText w:val="•"/>
      <w:lvlJc w:val="left"/>
      <w:pPr>
        <w:ind w:left="7364" w:hanging="360"/>
      </w:pPr>
      <w:rPr>
        <w:rFonts w:hint="default"/>
        <w:lang w:val="en-US" w:eastAsia="en-US" w:bidi="ar-SA"/>
      </w:rPr>
    </w:lvl>
  </w:abstractNum>
  <w:num w:numId="1" w16cid:durableId="537621289">
    <w:abstractNumId w:val="10"/>
  </w:num>
  <w:num w:numId="2" w16cid:durableId="341589529">
    <w:abstractNumId w:val="4"/>
  </w:num>
  <w:num w:numId="3" w16cid:durableId="634142086">
    <w:abstractNumId w:val="1"/>
  </w:num>
  <w:num w:numId="4" w16cid:durableId="1007908878">
    <w:abstractNumId w:val="6"/>
  </w:num>
  <w:num w:numId="5" w16cid:durableId="846166449">
    <w:abstractNumId w:val="7"/>
  </w:num>
  <w:num w:numId="6" w16cid:durableId="445782241">
    <w:abstractNumId w:val="2"/>
  </w:num>
  <w:num w:numId="7" w16cid:durableId="1339307268">
    <w:abstractNumId w:val="0"/>
  </w:num>
  <w:num w:numId="8" w16cid:durableId="1810900352">
    <w:abstractNumId w:val="8"/>
  </w:num>
  <w:num w:numId="9" w16cid:durableId="845897638">
    <w:abstractNumId w:val="5"/>
  </w:num>
  <w:num w:numId="10" w16cid:durableId="149518448">
    <w:abstractNumId w:val="3"/>
  </w:num>
  <w:num w:numId="11" w16cid:durableId="15524946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DcxNTIyMrOwNLRU0lEKTi0uzszPAykwrAUADjsPdCwAAAA="/>
  </w:docVars>
  <w:rsids>
    <w:rsidRoot w:val="002F69D9"/>
    <w:rsid w:val="00007F46"/>
    <w:rsid w:val="00014F1C"/>
    <w:rsid w:val="0004521C"/>
    <w:rsid w:val="000663F6"/>
    <w:rsid w:val="000F0CCF"/>
    <w:rsid w:val="001028AB"/>
    <w:rsid w:val="00190A2B"/>
    <w:rsid w:val="001A65D5"/>
    <w:rsid w:val="002019D0"/>
    <w:rsid w:val="002355DE"/>
    <w:rsid w:val="0024399D"/>
    <w:rsid w:val="002514F1"/>
    <w:rsid w:val="002803ED"/>
    <w:rsid w:val="002C43D9"/>
    <w:rsid w:val="002F69D9"/>
    <w:rsid w:val="00305588"/>
    <w:rsid w:val="00314740"/>
    <w:rsid w:val="00321978"/>
    <w:rsid w:val="00321A20"/>
    <w:rsid w:val="00367795"/>
    <w:rsid w:val="00384102"/>
    <w:rsid w:val="00415999"/>
    <w:rsid w:val="0042025D"/>
    <w:rsid w:val="004B2E03"/>
    <w:rsid w:val="004D3E56"/>
    <w:rsid w:val="0054190D"/>
    <w:rsid w:val="00597935"/>
    <w:rsid w:val="005F1124"/>
    <w:rsid w:val="00603FEE"/>
    <w:rsid w:val="00637FD5"/>
    <w:rsid w:val="006C711E"/>
    <w:rsid w:val="006D3E71"/>
    <w:rsid w:val="0075403E"/>
    <w:rsid w:val="007C7EE9"/>
    <w:rsid w:val="00802956"/>
    <w:rsid w:val="00821A4F"/>
    <w:rsid w:val="00845ACD"/>
    <w:rsid w:val="00867495"/>
    <w:rsid w:val="00896322"/>
    <w:rsid w:val="00904ABE"/>
    <w:rsid w:val="009B1E4A"/>
    <w:rsid w:val="009B560F"/>
    <w:rsid w:val="00A07E8F"/>
    <w:rsid w:val="00A84846"/>
    <w:rsid w:val="00A85D93"/>
    <w:rsid w:val="00B4213B"/>
    <w:rsid w:val="00B4265D"/>
    <w:rsid w:val="00B94F58"/>
    <w:rsid w:val="00BB5490"/>
    <w:rsid w:val="00BD2BE9"/>
    <w:rsid w:val="00BD7040"/>
    <w:rsid w:val="00BE4B22"/>
    <w:rsid w:val="00C039BD"/>
    <w:rsid w:val="00C25CA1"/>
    <w:rsid w:val="00C30393"/>
    <w:rsid w:val="00C86E25"/>
    <w:rsid w:val="00C8793D"/>
    <w:rsid w:val="00CA41CD"/>
    <w:rsid w:val="00DB2134"/>
    <w:rsid w:val="00DC71EA"/>
    <w:rsid w:val="00DD040E"/>
    <w:rsid w:val="00DE4962"/>
    <w:rsid w:val="00E06B5B"/>
    <w:rsid w:val="00E40615"/>
    <w:rsid w:val="00E46169"/>
    <w:rsid w:val="00E75221"/>
    <w:rsid w:val="00EB7293"/>
    <w:rsid w:val="00EE21FF"/>
    <w:rsid w:val="00EF38C8"/>
    <w:rsid w:val="00F36303"/>
    <w:rsid w:val="00F41FDA"/>
    <w:rsid w:val="00FD2D8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497B9"/>
  <w15:docId w15:val="{D033C437-CB28-4681-AEB5-1A14975E1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D0"/>
    <w:rPr>
      <w:rFonts w:ascii="Cambria" w:eastAsia="Cambria" w:hAnsi="Cambria" w:cs="Cambria"/>
    </w:rPr>
  </w:style>
  <w:style w:type="paragraph" w:styleId="Heading1">
    <w:name w:val="heading 1"/>
    <w:basedOn w:val="Normal"/>
    <w:link w:val="Heading1Char"/>
    <w:uiPriority w:val="9"/>
    <w:qFormat/>
    <w:pPr>
      <w:spacing w:line="281" w:lineRule="exact"/>
      <w:ind w:left="116"/>
      <w:outlineLvl w:val="0"/>
    </w:pPr>
    <w:rPr>
      <w:b/>
      <w:bCs/>
      <w:sz w:val="24"/>
      <w:szCs w:val="24"/>
    </w:rPr>
  </w:style>
  <w:style w:type="paragraph" w:styleId="Heading2">
    <w:name w:val="heading 2"/>
    <w:basedOn w:val="Normal"/>
    <w:uiPriority w:val="9"/>
    <w:unhideWhenUsed/>
    <w:qFormat/>
    <w:pPr>
      <w:ind w:left="568" w:hanging="361"/>
      <w:jc w:val="both"/>
      <w:outlineLvl w:val="1"/>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line="281" w:lineRule="exact"/>
      <w:ind w:left="484" w:hanging="369"/>
      <w:jc w:val="both"/>
    </w:pPr>
  </w:style>
  <w:style w:type="paragraph" w:customStyle="1" w:styleId="TableParagraph">
    <w:name w:val="Table Paragraph"/>
    <w:basedOn w:val="Normal"/>
    <w:uiPriority w:val="1"/>
    <w:qFormat/>
  </w:style>
  <w:style w:type="paragraph" w:styleId="Caption">
    <w:name w:val="caption"/>
    <w:basedOn w:val="Normal"/>
    <w:next w:val="Normal"/>
    <w:uiPriority w:val="35"/>
    <w:unhideWhenUsed/>
    <w:qFormat/>
    <w:rsid w:val="007C7EE9"/>
    <w:pPr>
      <w:spacing w:after="200"/>
    </w:pPr>
    <w:rPr>
      <w:i/>
      <w:iCs/>
      <w:color w:val="1F497D" w:themeColor="text2"/>
      <w:sz w:val="18"/>
      <w:szCs w:val="18"/>
    </w:rPr>
  </w:style>
  <w:style w:type="character" w:customStyle="1" w:styleId="BodyTextChar">
    <w:name w:val="Body Text Char"/>
    <w:basedOn w:val="DefaultParagraphFont"/>
    <w:link w:val="BodyText"/>
    <w:uiPriority w:val="1"/>
    <w:rsid w:val="00C8793D"/>
    <w:rPr>
      <w:rFonts w:ascii="Cambria" w:eastAsia="Cambria" w:hAnsi="Cambria" w:cs="Cambria"/>
      <w:sz w:val="24"/>
      <w:szCs w:val="24"/>
    </w:rPr>
  </w:style>
  <w:style w:type="paragraph" w:styleId="Header">
    <w:name w:val="header"/>
    <w:basedOn w:val="Normal"/>
    <w:link w:val="HeaderChar"/>
    <w:uiPriority w:val="99"/>
    <w:unhideWhenUsed/>
    <w:rsid w:val="0042025D"/>
    <w:pPr>
      <w:tabs>
        <w:tab w:val="center" w:pos="4513"/>
        <w:tab w:val="right" w:pos="9026"/>
      </w:tabs>
    </w:pPr>
  </w:style>
  <w:style w:type="character" w:customStyle="1" w:styleId="HeaderChar">
    <w:name w:val="Header Char"/>
    <w:basedOn w:val="DefaultParagraphFont"/>
    <w:link w:val="Header"/>
    <w:uiPriority w:val="99"/>
    <w:rsid w:val="0042025D"/>
    <w:rPr>
      <w:rFonts w:ascii="Cambria" w:eastAsia="Cambria" w:hAnsi="Cambria" w:cs="Cambria"/>
    </w:rPr>
  </w:style>
  <w:style w:type="paragraph" w:styleId="Footer">
    <w:name w:val="footer"/>
    <w:basedOn w:val="Normal"/>
    <w:link w:val="FooterChar"/>
    <w:uiPriority w:val="99"/>
    <w:unhideWhenUsed/>
    <w:rsid w:val="0042025D"/>
    <w:pPr>
      <w:tabs>
        <w:tab w:val="center" w:pos="4513"/>
        <w:tab w:val="right" w:pos="9026"/>
      </w:tabs>
    </w:pPr>
  </w:style>
  <w:style w:type="character" w:customStyle="1" w:styleId="FooterChar">
    <w:name w:val="Footer Char"/>
    <w:basedOn w:val="DefaultParagraphFont"/>
    <w:link w:val="Footer"/>
    <w:uiPriority w:val="99"/>
    <w:rsid w:val="0042025D"/>
    <w:rPr>
      <w:rFonts w:ascii="Cambria" w:eastAsia="Cambria" w:hAnsi="Cambria" w:cs="Cambria"/>
    </w:rPr>
  </w:style>
  <w:style w:type="table" w:styleId="TableGrid">
    <w:name w:val="Table Grid"/>
    <w:basedOn w:val="TableNormal"/>
    <w:uiPriority w:val="39"/>
    <w:rsid w:val="00EF38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4B22"/>
    <w:rPr>
      <w:color w:val="0000FF" w:themeColor="hyperlink"/>
      <w:u w:val="single"/>
    </w:rPr>
  </w:style>
  <w:style w:type="character" w:styleId="UnresolvedMention">
    <w:name w:val="Unresolved Mention"/>
    <w:basedOn w:val="DefaultParagraphFont"/>
    <w:uiPriority w:val="99"/>
    <w:semiHidden/>
    <w:unhideWhenUsed/>
    <w:rsid w:val="00BE4B22"/>
    <w:rPr>
      <w:color w:val="605E5C"/>
      <w:shd w:val="clear" w:color="auto" w:fill="E1DFDD"/>
    </w:rPr>
  </w:style>
  <w:style w:type="character" w:customStyle="1" w:styleId="Heading1Char">
    <w:name w:val="Heading 1 Char"/>
    <w:basedOn w:val="DefaultParagraphFont"/>
    <w:link w:val="Heading1"/>
    <w:uiPriority w:val="9"/>
    <w:rsid w:val="00BE4B22"/>
    <w:rPr>
      <w:rFonts w:ascii="Cambria" w:eastAsia="Cambria" w:hAnsi="Cambria" w:cs="Cambri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journal2.um.ac.id/index.php/basind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yafrinarrohma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journal2.um.ac.id/index.php/basindo"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7</TotalTime>
  <Pages>12</Pages>
  <Words>3123</Words>
  <Characters>1780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nga Fajri Aulia</dc:creator>
  <cp:lastModifiedBy>User</cp:lastModifiedBy>
  <cp:revision>11</cp:revision>
  <dcterms:created xsi:type="dcterms:W3CDTF">2022-11-20T15:13:00Z</dcterms:created>
  <dcterms:modified xsi:type="dcterms:W3CDTF">2024-06-1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6T00:00:00Z</vt:filetime>
  </property>
  <property fmtid="{D5CDD505-2E9C-101B-9397-08002B2CF9AE}" pid="3" name="LastSaved">
    <vt:filetime>2022-10-14T00:00:00Z</vt:filetime>
  </property>
</Properties>
</file>